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84A475" w14:textId="0BDA1342" w:rsidR="00C9429F" w:rsidRPr="008C19D3" w:rsidRDefault="00C9429F" w:rsidP="00C9429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Te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2</w:t>
      </w:r>
      <w:r w:rsidR="005808E4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- 2022</w:t>
      </w:r>
    </w:p>
    <w:p w14:paraId="71A60840" w14:textId="585FDC26" w:rsidR="00C9429F" w:rsidRDefault="00C9429F" w:rsidP="00C9429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CHEMISTRY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(233/2)</w:t>
      </w:r>
    </w:p>
    <w:p w14:paraId="708D7671" w14:textId="6369775A" w:rsidR="00381687" w:rsidRPr="008C19D3" w:rsidRDefault="00381687" w:rsidP="00C9429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PAPER 2</w:t>
      </w:r>
    </w:p>
    <w:p w14:paraId="099760E3" w14:textId="77777777" w:rsidR="00C9429F" w:rsidRPr="008C19D3" w:rsidRDefault="00C9429F" w:rsidP="00C9429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FO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FOUR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(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4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)</w:t>
      </w:r>
    </w:p>
    <w:p w14:paraId="0F6C8BA8" w14:textId="77777777" w:rsidR="00C9429F" w:rsidRDefault="00C9429F" w:rsidP="00C9429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Time: 2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Hours</w:t>
      </w:r>
    </w:p>
    <w:p w14:paraId="52365F6E" w14:textId="77777777" w:rsidR="00C9429F" w:rsidRDefault="00C9429F" w:rsidP="00C9429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MARKING SCHEME</w:t>
      </w:r>
    </w:p>
    <w:p w14:paraId="501078EB" w14:textId="77777777" w:rsidR="004F5D0E" w:rsidRDefault="004F5D0E" w:rsidP="00E948B6">
      <w:pPr>
        <w:rPr>
          <w:rFonts w:ascii="Times New Roman" w:hAnsi="Times New Roman" w:cs="Times New Roman"/>
          <w:b/>
          <w:sz w:val="24"/>
        </w:rPr>
      </w:pPr>
    </w:p>
    <w:p w14:paraId="22FBB1C1" w14:textId="77777777" w:rsidR="004F5D0E" w:rsidRDefault="004F5D0E" w:rsidP="00E948B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structions to candidates</w:t>
      </w:r>
    </w:p>
    <w:p w14:paraId="2CDEFF8C" w14:textId="77777777" w:rsidR="004F5D0E" w:rsidRPr="004F5D0E" w:rsidRDefault="004F5D0E" w:rsidP="004F5D0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rite your name, stream, and admission number in the spaces provided above.</w:t>
      </w:r>
    </w:p>
    <w:p w14:paraId="01FE6DD0" w14:textId="77777777" w:rsidR="004F5D0E" w:rsidRPr="004F5D0E" w:rsidRDefault="004F5D0E" w:rsidP="004F5D0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nswer </w:t>
      </w:r>
      <w:r>
        <w:rPr>
          <w:rFonts w:ascii="Times New Roman" w:hAnsi="Times New Roman" w:cs="Times New Roman"/>
          <w:b/>
          <w:sz w:val="24"/>
        </w:rPr>
        <w:t>ALL</w:t>
      </w:r>
      <w:r>
        <w:rPr>
          <w:rFonts w:ascii="Times New Roman" w:hAnsi="Times New Roman" w:cs="Times New Roman"/>
          <w:sz w:val="24"/>
        </w:rPr>
        <w:t xml:space="preserve"> the questions in the spaces provided, and working </w:t>
      </w:r>
      <w:r>
        <w:rPr>
          <w:rFonts w:ascii="Times New Roman" w:hAnsi="Times New Roman" w:cs="Times New Roman"/>
          <w:b/>
          <w:sz w:val="24"/>
        </w:rPr>
        <w:t>MUST</w:t>
      </w:r>
      <w:r>
        <w:rPr>
          <w:rFonts w:ascii="Times New Roman" w:hAnsi="Times New Roman" w:cs="Times New Roman"/>
          <w:sz w:val="24"/>
        </w:rPr>
        <w:t xml:space="preserve"> be clearly shown</w:t>
      </w:r>
    </w:p>
    <w:p w14:paraId="18C770C6" w14:textId="128A0AA4" w:rsidR="004F5D0E" w:rsidRPr="004F5D0E" w:rsidRDefault="004F5D0E" w:rsidP="004F5D0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This paper consists of </w:t>
      </w:r>
      <w:r>
        <w:rPr>
          <w:rFonts w:ascii="Times New Roman" w:hAnsi="Times New Roman" w:cs="Times New Roman"/>
          <w:b/>
          <w:sz w:val="24"/>
        </w:rPr>
        <w:t>1</w:t>
      </w:r>
      <w:r w:rsidR="00381687">
        <w:rPr>
          <w:rFonts w:ascii="Times New Roman" w:hAnsi="Times New Roman" w:cs="Times New Roman"/>
          <w:b/>
          <w:sz w:val="24"/>
        </w:rPr>
        <w:t>2</w:t>
      </w:r>
      <w:r>
        <w:rPr>
          <w:rFonts w:ascii="Times New Roman" w:hAnsi="Times New Roman" w:cs="Times New Roman"/>
          <w:b/>
          <w:sz w:val="24"/>
        </w:rPr>
        <w:t xml:space="preserve"> printed pages</w:t>
      </w:r>
      <w:r>
        <w:rPr>
          <w:rFonts w:ascii="Times New Roman" w:hAnsi="Times New Roman" w:cs="Times New Roman"/>
          <w:sz w:val="24"/>
        </w:rPr>
        <w:t>; Candidates should check the question paper to ascertain that all the pages are printed as indicated, and that no question is missing.</w:t>
      </w:r>
    </w:p>
    <w:p w14:paraId="363E15DA" w14:textId="77777777" w:rsidR="004F5D0E" w:rsidRDefault="004F5D0E" w:rsidP="004F5D0E">
      <w:pPr>
        <w:rPr>
          <w:rFonts w:ascii="Times New Roman" w:hAnsi="Times New Roman" w:cs="Times New Roman"/>
          <w:b/>
          <w:sz w:val="24"/>
        </w:rPr>
      </w:pPr>
    </w:p>
    <w:p w14:paraId="06D92656" w14:textId="77777777" w:rsidR="004F5D0E" w:rsidRDefault="004F5D0E" w:rsidP="00C9429F">
      <w:pPr>
        <w:jc w:val="right"/>
        <w:rPr>
          <w:rFonts w:ascii="Times New Roman" w:hAnsi="Times New Roman" w:cs="Times New Roman"/>
          <w:b/>
          <w:sz w:val="24"/>
        </w:rPr>
      </w:pPr>
    </w:p>
    <w:p w14:paraId="53A0786C" w14:textId="77777777" w:rsidR="004F5D0E" w:rsidRDefault="00B43844" w:rsidP="00B43844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OR EXAMINERS’ USE ONLY</w:t>
      </w:r>
    </w:p>
    <w:tbl>
      <w:tblPr>
        <w:tblStyle w:val="TableGrid"/>
        <w:tblW w:w="7809" w:type="dxa"/>
        <w:jc w:val="center"/>
        <w:tblLook w:val="04A0" w:firstRow="1" w:lastRow="0" w:firstColumn="1" w:lastColumn="0" w:noHBand="0" w:noVBand="1"/>
      </w:tblPr>
      <w:tblGrid>
        <w:gridCol w:w="1730"/>
        <w:gridCol w:w="2817"/>
        <w:gridCol w:w="3262"/>
      </w:tblGrid>
      <w:tr w:rsidR="00B43844" w:rsidRPr="00B43844" w14:paraId="7109D309" w14:textId="77777777" w:rsidTr="00B43844">
        <w:trPr>
          <w:trHeight w:val="1169"/>
          <w:jc w:val="center"/>
        </w:trPr>
        <w:tc>
          <w:tcPr>
            <w:tcW w:w="0" w:type="auto"/>
            <w:vAlign w:val="center"/>
          </w:tcPr>
          <w:p w14:paraId="4E38B681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3844">
              <w:rPr>
                <w:rFonts w:ascii="Times New Roman" w:hAnsi="Times New Roman" w:cs="Times New Roman"/>
                <w:b/>
                <w:sz w:val="28"/>
              </w:rPr>
              <w:t>QUESTION</w:t>
            </w:r>
          </w:p>
        </w:tc>
        <w:tc>
          <w:tcPr>
            <w:tcW w:w="0" w:type="auto"/>
            <w:vAlign w:val="center"/>
          </w:tcPr>
          <w:p w14:paraId="70BE4296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3844">
              <w:rPr>
                <w:rFonts w:ascii="Times New Roman" w:hAnsi="Times New Roman" w:cs="Times New Roman"/>
                <w:b/>
                <w:sz w:val="28"/>
              </w:rPr>
              <w:t>MAXIMUM SCORE</w:t>
            </w:r>
          </w:p>
        </w:tc>
        <w:tc>
          <w:tcPr>
            <w:tcW w:w="0" w:type="auto"/>
            <w:vAlign w:val="center"/>
          </w:tcPr>
          <w:p w14:paraId="4E0D5885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3844">
              <w:rPr>
                <w:rFonts w:ascii="Times New Roman" w:hAnsi="Times New Roman" w:cs="Times New Roman"/>
                <w:b/>
                <w:sz w:val="28"/>
              </w:rPr>
              <w:t>CANDIDATE’S SCORE</w:t>
            </w:r>
          </w:p>
        </w:tc>
      </w:tr>
      <w:tr w:rsidR="00B43844" w:rsidRPr="00B43844" w14:paraId="117B1C46" w14:textId="77777777" w:rsidTr="00B43844">
        <w:trPr>
          <w:trHeight w:val="1127"/>
          <w:jc w:val="center"/>
        </w:trPr>
        <w:tc>
          <w:tcPr>
            <w:tcW w:w="0" w:type="auto"/>
            <w:vAlign w:val="center"/>
          </w:tcPr>
          <w:p w14:paraId="20F1EF9D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 w:rsidRPr="00B43844">
              <w:rPr>
                <w:rFonts w:ascii="Times New Roman" w:hAnsi="Times New Roman" w:cs="Times New Roman"/>
                <w:b/>
                <w:sz w:val="36"/>
              </w:rPr>
              <w:t xml:space="preserve">1 – 6 </w:t>
            </w:r>
          </w:p>
        </w:tc>
        <w:tc>
          <w:tcPr>
            <w:tcW w:w="0" w:type="auto"/>
            <w:vAlign w:val="center"/>
          </w:tcPr>
          <w:p w14:paraId="7C8230E0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 w:rsidRPr="00B43844">
              <w:rPr>
                <w:rFonts w:ascii="Times New Roman" w:hAnsi="Times New Roman" w:cs="Times New Roman"/>
                <w:b/>
                <w:sz w:val="36"/>
              </w:rPr>
              <w:t>80</w:t>
            </w:r>
          </w:p>
        </w:tc>
        <w:tc>
          <w:tcPr>
            <w:tcW w:w="0" w:type="auto"/>
            <w:vAlign w:val="center"/>
          </w:tcPr>
          <w:p w14:paraId="2999EF39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3AF8769B" w14:textId="77777777" w:rsidR="00B43844" w:rsidRPr="004F5D0E" w:rsidRDefault="00B43844" w:rsidP="00B43844">
      <w:pPr>
        <w:jc w:val="center"/>
        <w:rPr>
          <w:rFonts w:ascii="Times New Roman" w:hAnsi="Times New Roman" w:cs="Times New Roman"/>
          <w:b/>
          <w:sz w:val="24"/>
        </w:rPr>
      </w:pPr>
    </w:p>
    <w:p w14:paraId="68EAF598" w14:textId="77777777" w:rsidR="00E948B6" w:rsidRDefault="00E948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8DCA788" w14:textId="77777777" w:rsidR="00E06EA7" w:rsidRDefault="00E06EA7" w:rsidP="00704C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  <w:sectPr w:rsidR="00E06EA7" w:rsidSect="005C167C">
          <w:headerReference w:type="default" r:id="rId8"/>
          <w:footerReference w:type="default" r:id="rId9"/>
          <w:pgSz w:w="11906" w:h="16838"/>
          <w:pgMar w:top="1440" w:right="1080" w:bottom="1440" w:left="1080" w:header="720" w:footer="720" w:gutter="0"/>
          <w:cols w:space="720"/>
          <w:docGrid w:linePitch="360"/>
        </w:sectPr>
      </w:pPr>
      <w:bookmarkStart w:id="0" w:name="_GoBack"/>
      <w:bookmarkEnd w:id="0"/>
    </w:p>
    <w:p w14:paraId="6413C1AE" w14:textId="77777777" w:rsidR="00704CE7" w:rsidRPr="00704CE7" w:rsidRDefault="00704CE7" w:rsidP="00704C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64FA0FAB" w14:textId="77777777" w:rsidR="0093500A" w:rsidRPr="00704CE7" w:rsidRDefault="00F631CB" w:rsidP="00704CE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704CE7">
        <w:rPr>
          <w:rFonts w:ascii="Times New Roman" w:hAnsi="Times New Roman" w:cs="Times New Roman"/>
          <w:sz w:val="24"/>
        </w:rPr>
        <w:t>The grid below represents part of the periodic table. Study it and answer the questions that follow. The letters do not represent actual symbols of the elements</w:t>
      </w:r>
    </w:p>
    <w:p w14:paraId="6837FCB1" w14:textId="77777777" w:rsidR="008D65DD" w:rsidRDefault="006F4918" w:rsidP="008D65DD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269112EA" wp14:editId="268F6856">
            <wp:extent cx="5835708" cy="19516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458" cy="1956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0FE1" w14:textId="77777777" w:rsidR="00F631CB" w:rsidRDefault="007F3D04" w:rsidP="00364BB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364BB2">
        <w:rPr>
          <w:rFonts w:ascii="Times New Roman" w:hAnsi="Times New Roman" w:cs="Times New Roman"/>
          <w:sz w:val="24"/>
        </w:rPr>
        <w:t xml:space="preserve">Identify the most reactive non-metal. Explain </w:t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  <w:t xml:space="preserve">  </w:t>
      </w:r>
      <w:r w:rsidRPr="00364BB2">
        <w:rPr>
          <w:rFonts w:ascii="Times New Roman" w:hAnsi="Times New Roman" w:cs="Times New Roman"/>
          <w:sz w:val="24"/>
        </w:rPr>
        <w:t>(2 Marks)</w:t>
      </w:r>
    </w:p>
    <w:p w14:paraId="02FC1511" w14:textId="77777777" w:rsidR="000151C2" w:rsidRDefault="005E24E4" w:rsidP="000151C2">
      <w:pPr>
        <w:ind w:left="720"/>
        <w:jc w:val="both"/>
        <w:rPr>
          <w:rFonts w:ascii="Kristen ITC" w:hAnsi="Kristen ITC" w:cs="Times New Roman"/>
          <w:b/>
          <w:sz w:val="24"/>
        </w:rPr>
      </w:pPr>
      <w:proofErr w:type="gramStart"/>
      <w:r>
        <w:rPr>
          <w:rFonts w:ascii="Kristen ITC" w:hAnsi="Kristen ITC" w:cs="Times New Roman"/>
          <w:b/>
          <w:sz w:val="24"/>
        </w:rPr>
        <w:t>Element I.</w:t>
      </w:r>
      <w:proofErr w:type="gramEnd"/>
      <w:r>
        <w:rPr>
          <w:rFonts w:ascii="Kristen ITC" w:hAnsi="Kristen ITC" w:cs="Times New Roman"/>
          <w:b/>
          <w:sz w:val="24"/>
        </w:rPr>
        <w:t xml:space="preserve"> It has the smallest atom with the highest effective nuclear force of attraction.</w:t>
      </w:r>
    </w:p>
    <w:p w14:paraId="1BC0D6FD" w14:textId="77777777" w:rsidR="005E24E4" w:rsidRPr="005E24E4" w:rsidRDefault="005E24E4" w:rsidP="005E24E4">
      <w:pPr>
        <w:ind w:left="720"/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 xml:space="preserve">[1 </w:t>
      </w:r>
      <w:proofErr w:type="spellStart"/>
      <w:proofErr w:type="gramStart"/>
      <w:r>
        <w:rPr>
          <w:rFonts w:ascii="Kristen ITC" w:hAnsi="Kristen ITC" w:cs="Times New Roman"/>
          <w:b/>
          <w:sz w:val="24"/>
        </w:rPr>
        <w:t>mk</w:t>
      </w:r>
      <w:proofErr w:type="spellEnd"/>
      <w:proofErr w:type="gramEnd"/>
      <w:r>
        <w:rPr>
          <w:rFonts w:ascii="Kristen ITC" w:hAnsi="Kristen ITC" w:cs="Times New Roman"/>
          <w:b/>
          <w:sz w:val="24"/>
        </w:rPr>
        <w:t xml:space="preserve"> statement; 1 </w:t>
      </w:r>
      <w:proofErr w:type="spellStart"/>
      <w:r>
        <w:rPr>
          <w:rFonts w:ascii="Kristen ITC" w:hAnsi="Kristen ITC" w:cs="Times New Roman"/>
          <w:b/>
          <w:sz w:val="24"/>
        </w:rPr>
        <w:t>mk</w:t>
      </w:r>
      <w:proofErr w:type="spellEnd"/>
      <w:r>
        <w:rPr>
          <w:rFonts w:ascii="Kristen ITC" w:hAnsi="Kristen ITC" w:cs="Times New Roman"/>
          <w:b/>
          <w:sz w:val="24"/>
        </w:rPr>
        <w:t xml:space="preserve"> explanation]</w:t>
      </w:r>
    </w:p>
    <w:p w14:paraId="50046906" w14:textId="77777777" w:rsidR="007F3D04" w:rsidRDefault="007F3D04" w:rsidP="0049221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the name given to the family of elements to which </w:t>
      </w:r>
      <w:r w:rsidRPr="0076508B">
        <w:rPr>
          <w:rFonts w:ascii="Times New Roman" w:hAnsi="Times New Roman" w:cs="Times New Roman"/>
          <w:b/>
          <w:sz w:val="24"/>
        </w:rPr>
        <w:t>I</w:t>
      </w:r>
      <w:r>
        <w:rPr>
          <w:rFonts w:ascii="Times New Roman" w:hAnsi="Times New Roman" w:cs="Times New Roman"/>
          <w:sz w:val="24"/>
        </w:rPr>
        <w:t xml:space="preserve"> and </w:t>
      </w:r>
      <w:r w:rsidRPr="0076508B">
        <w:rPr>
          <w:rFonts w:ascii="Times New Roman" w:hAnsi="Times New Roman" w:cs="Times New Roman"/>
          <w:b/>
          <w:sz w:val="24"/>
        </w:rPr>
        <w:t>J</w:t>
      </w:r>
      <w:r>
        <w:rPr>
          <w:rFonts w:ascii="Times New Roman" w:hAnsi="Times New Roman" w:cs="Times New Roman"/>
          <w:sz w:val="24"/>
        </w:rPr>
        <w:t xml:space="preserve"> belong? </w:t>
      </w:r>
      <w:r w:rsidR="0076508B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543DF61A" w14:textId="77777777" w:rsidR="0076508B" w:rsidRPr="00ED181D" w:rsidRDefault="00ED181D" w:rsidP="00ED181D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 xml:space="preserve">Halogens  </w:t>
      </w:r>
      <w:r>
        <w:rPr>
          <w:rFonts w:ascii="Kristen ITC" w:hAnsi="Kristen ITC" w:cs="Times New Roman"/>
          <w:b/>
          <w:sz w:val="24"/>
        </w:rPr>
        <w:tab/>
      </w:r>
      <w:r>
        <w:rPr>
          <w:rFonts w:ascii="Kristen ITC" w:hAnsi="Kristen ITC" w:cs="Times New Roman"/>
          <w:b/>
          <w:sz w:val="24"/>
        </w:rPr>
        <w:tab/>
        <w:t>Reject: Group VII</w:t>
      </w:r>
    </w:p>
    <w:p w14:paraId="68172500" w14:textId="77777777" w:rsidR="007F3D04" w:rsidRDefault="007F3D04" w:rsidP="00345EC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ing dots (•) and crosses (×) to represent electrons, show bonding in the compound formed between </w:t>
      </w:r>
      <w:r w:rsidRPr="00AF3EF0">
        <w:rPr>
          <w:rFonts w:ascii="Times New Roman" w:hAnsi="Times New Roman" w:cs="Times New Roman"/>
          <w:b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 and </w:t>
      </w:r>
      <w:r w:rsidRPr="00AF3EF0">
        <w:rPr>
          <w:rFonts w:ascii="Times New Roman" w:hAnsi="Times New Roman" w:cs="Times New Roman"/>
          <w:b/>
          <w:sz w:val="24"/>
        </w:rPr>
        <w:t>H</w:t>
      </w:r>
      <w:r>
        <w:rPr>
          <w:rFonts w:ascii="Times New Roman" w:hAnsi="Times New Roman" w:cs="Times New Roman"/>
          <w:sz w:val="24"/>
        </w:rPr>
        <w:t xml:space="preserve">. </w:t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5AF35DDF" w14:textId="77777777" w:rsidR="00147FA3" w:rsidRPr="00147FA3" w:rsidRDefault="006245A2" w:rsidP="00396042">
      <w:pPr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66A27019" wp14:editId="00B36C84">
            <wp:extent cx="6383020" cy="1528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358"/>
                    <a:stretch/>
                  </pic:blipFill>
                  <pic:spPr bwMode="auto">
                    <a:xfrm>
                      <a:off x="0" y="0"/>
                      <a:ext cx="6407638" cy="153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50AEE" w14:textId="77777777" w:rsidR="001D7EEF" w:rsidRDefault="001D7EEF" w:rsidP="00147FA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ow does the atomic radius of </w:t>
      </w:r>
      <w:r w:rsidRPr="00147FA3">
        <w:rPr>
          <w:rFonts w:ascii="Times New Roman" w:hAnsi="Times New Roman" w:cs="Times New Roman"/>
          <w:b/>
          <w:sz w:val="24"/>
        </w:rPr>
        <w:t>F</w:t>
      </w:r>
      <w:r>
        <w:rPr>
          <w:rFonts w:ascii="Times New Roman" w:hAnsi="Times New Roman" w:cs="Times New Roman"/>
          <w:sz w:val="24"/>
        </w:rPr>
        <w:t xml:space="preserve"> compare with that of </w:t>
      </w:r>
      <w:proofErr w:type="gramStart"/>
      <w:r w:rsidRPr="00147FA3">
        <w:rPr>
          <w:rFonts w:ascii="Times New Roman" w:hAnsi="Times New Roman" w:cs="Times New Roman"/>
          <w:b/>
          <w:sz w:val="24"/>
        </w:rPr>
        <w:t>I</w:t>
      </w:r>
      <w:proofErr w:type="gramEnd"/>
      <w:r>
        <w:rPr>
          <w:rFonts w:ascii="Times New Roman" w:hAnsi="Times New Roman" w:cs="Times New Roman"/>
          <w:sz w:val="24"/>
        </w:rPr>
        <w:t xml:space="preserve">? Explain. </w:t>
      </w:r>
      <w:r w:rsidR="00147FA3">
        <w:rPr>
          <w:rFonts w:ascii="Times New Roman" w:hAnsi="Times New Roman" w:cs="Times New Roman"/>
          <w:sz w:val="24"/>
        </w:rPr>
        <w:tab/>
      </w:r>
      <w:r w:rsidR="00147FA3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50611AE9" w14:textId="77777777" w:rsidR="006D28E8" w:rsidRDefault="00147FA3" w:rsidP="00147FA3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396042">
        <w:rPr>
          <w:rFonts w:ascii="Kristen ITC" w:hAnsi="Kristen ITC" w:cs="Times New Roman"/>
          <w:b/>
          <w:sz w:val="24"/>
        </w:rPr>
        <w:t xml:space="preserve">F is </w:t>
      </w:r>
      <w:r w:rsidR="00396042">
        <w:rPr>
          <w:rFonts w:ascii="Kristen ITC" w:hAnsi="Kristen ITC" w:cs="Times New Roman"/>
          <w:b/>
          <w:sz w:val="24"/>
          <w:u w:val="single"/>
        </w:rPr>
        <w:t>larger</w:t>
      </w:r>
      <w:r w:rsidR="00396042">
        <w:rPr>
          <w:rFonts w:ascii="Kristen ITC" w:hAnsi="Kristen ITC" w:cs="Times New Roman"/>
          <w:b/>
          <w:sz w:val="24"/>
        </w:rPr>
        <w:t xml:space="preserve"> than I. F experiences a </w:t>
      </w:r>
      <w:r w:rsidR="00396042" w:rsidRPr="00396042">
        <w:rPr>
          <w:rFonts w:ascii="Kristen ITC" w:hAnsi="Kristen ITC" w:cs="Times New Roman"/>
          <w:b/>
          <w:sz w:val="24"/>
          <w:u w:val="single"/>
        </w:rPr>
        <w:t>lower effective nuclear force of attraction</w:t>
      </w:r>
      <w:r w:rsidR="00396042">
        <w:rPr>
          <w:rFonts w:ascii="Kristen ITC" w:hAnsi="Kristen ITC" w:cs="Times New Roman"/>
          <w:b/>
          <w:sz w:val="24"/>
        </w:rPr>
        <w:t xml:space="preserve"> </w:t>
      </w:r>
      <w:r w:rsidR="00396042">
        <w:rPr>
          <w:rFonts w:ascii="Kristen ITC" w:hAnsi="Kristen ITC" w:cs="Times New Roman"/>
          <w:b/>
          <w:sz w:val="24"/>
        </w:rPr>
        <w:tab/>
        <w:t xml:space="preserve">on its energy levels hence more loosely held // F has </w:t>
      </w:r>
      <w:r w:rsidR="00396042" w:rsidRPr="000A3A20">
        <w:rPr>
          <w:rFonts w:ascii="Kristen ITC" w:hAnsi="Kristen ITC" w:cs="Times New Roman"/>
          <w:b/>
          <w:sz w:val="24"/>
          <w:u w:val="single"/>
        </w:rPr>
        <w:t>fewer protons for the</w:t>
      </w:r>
      <w:r w:rsidR="00396042" w:rsidRPr="00396042">
        <w:rPr>
          <w:rFonts w:ascii="Kristen ITC" w:hAnsi="Kristen ITC" w:cs="Times New Roman"/>
          <w:b/>
          <w:sz w:val="24"/>
        </w:rPr>
        <w:t xml:space="preserve"> </w:t>
      </w:r>
      <w:r w:rsidR="00396042">
        <w:rPr>
          <w:rFonts w:ascii="Kristen ITC" w:hAnsi="Kristen ITC" w:cs="Times New Roman"/>
          <w:b/>
          <w:sz w:val="24"/>
        </w:rPr>
        <w:tab/>
      </w:r>
      <w:r w:rsidR="00396042" w:rsidRPr="000A3A20">
        <w:rPr>
          <w:rFonts w:ascii="Kristen ITC" w:hAnsi="Kristen ITC" w:cs="Times New Roman"/>
          <w:b/>
          <w:sz w:val="24"/>
          <w:u w:val="single"/>
        </w:rPr>
        <w:t>same number of energy levels</w:t>
      </w:r>
      <w:r w:rsidR="00396042">
        <w:rPr>
          <w:rFonts w:ascii="Kristen ITC" w:hAnsi="Kristen ITC" w:cs="Times New Roman"/>
          <w:b/>
          <w:sz w:val="24"/>
        </w:rPr>
        <w:t xml:space="preserve"> as I hence its energy levels are more loosely held.</w:t>
      </w:r>
    </w:p>
    <w:p w14:paraId="38523D4E" w14:textId="77777777" w:rsidR="00D566AF" w:rsidRDefault="00D566AF" w:rsidP="00147FA3">
      <w:pPr>
        <w:jc w:val="both"/>
        <w:rPr>
          <w:rFonts w:ascii="Kristen ITC" w:hAnsi="Kristen ITC" w:cs="Times New Roman"/>
          <w:b/>
          <w:sz w:val="24"/>
        </w:rPr>
      </w:pPr>
    </w:p>
    <w:p w14:paraId="460698F3" w14:textId="77777777" w:rsidR="00D566AF" w:rsidRDefault="00D566AF" w:rsidP="00147FA3">
      <w:pPr>
        <w:jc w:val="both"/>
        <w:rPr>
          <w:rFonts w:ascii="Kristen ITC" w:hAnsi="Kristen ITC" w:cs="Times New Roman"/>
          <w:b/>
          <w:sz w:val="24"/>
        </w:rPr>
      </w:pPr>
    </w:p>
    <w:p w14:paraId="0626844A" w14:textId="77777777" w:rsidR="00D566AF" w:rsidRDefault="00D566AF" w:rsidP="00147FA3">
      <w:pPr>
        <w:jc w:val="both"/>
        <w:rPr>
          <w:rFonts w:ascii="Kristen ITC" w:hAnsi="Kristen ITC" w:cs="Times New Roman"/>
          <w:b/>
          <w:sz w:val="24"/>
        </w:rPr>
      </w:pPr>
    </w:p>
    <w:p w14:paraId="0EADAE7A" w14:textId="77777777" w:rsidR="00D566AF" w:rsidRDefault="00D566AF" w:rsidP="00147FA3">
      <w:pPr>
        <w:jc w:val="both"/>
        <w:rPr>
          <w:rFonts w:ascii="Kristen ITC" w:hAnsi="Kristen ITC" w:cs="Times New Roman"/>
          <w:b/>
          <w:sz w:val="24"/>
        </w:rPr>
      </w:pPr>
    </w:p>
    <w:p w14:paraId="380B3C83" w14:textId="77777777" w:rsidR="001D7EEF" w:rsidRDefault="001D7EEF" w:rsidP="00B236D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y the table below and answer the questions that follow.</w:t>
      </w:r>
    </w:p>
    <w:tbl>
      <w:tblPr>
        <w:tblStyle w:val="TableGrid"/>
        <w:tblW w:w="8299" w:type="dxa"/>
        <w:jc w:val="center"/>
        <w:tblLook w:val="04A0" w:firstRow="1" w:lastRow="0" w:firstColumn="1" w:lastColumn="0" w:noHBand="0" w:noVBand="1"/>
      </w:tblPr>
      <w:tblGrid>
        <w:gridCol w:w="3175"/>
        <w:gridCol w:w="914"/>
        <w:gridCol w:w="848"/>
        <w:gridCol w:w="816"/>
        <w:gridCol w:w="816"/>
        <w:gridCol w:w="914"/>
        <w:gridCol w:w="816"/>
      </w:tblGrid>
      <w:tr w:rsidR="00F50CD6" w14:paraId="3EE992E3" w14:textId="77777777" w:rsidTr="00F50CD6">
        <w:trPr>
          <w:trHeight w:val="490"/>
          <w:jc w:val="center"/>
        </w:trPr>
        <w:tc>
          <w:tcPr>
            <w:tcW w:w="3174" w:type="dxa"/>
            <w:vAlign w:val="center"/>
          </w:tcPr>
          <w:p w14:paraId="221D3E4A" w14:textId="77777777" w:rsidR="000F6D0F" w:rsidRPr="00492ECE" w:rsidRDefault="00492ECE" w:rsidP="00492EC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2ECE">
              <w:rPr>
                <w:rFonts w:ascii="Times New Roman" w:hAnsi="Times New Roman" w:cs="Times New Roman"/>
                <w:b/>
                <w:sz w:val="24"/>
              </w:rPr>
              <w:t>Substance</w:t>
            </w:r>
          </w:p>
        </w:tc>
        <w:tc>
          <w:tcPr>
            <w:tcW w:w="0" w:type="auto"/>
            <w:vAlign w:val="center"/>
          </w:tcPr>
          <w:p w14:paraId="56EB6869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</w:t>
            </w:r>
          </w:p>
        </w:tc>
        <w:tc>
          <w:tcPr>
            <w:tcW w:w="0" w:type="auto"/>
            <w:vAlign w:val="center"/>
          </w:tcPr>
          <w:p w14:paraId="20116195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</w:t>
            </w:r>
          </w:p>
        </w:tc>
        <w:tc>
          <w:tcPr>
            <w:tcW w:w="0" w:type="auto"/>
            <w:vAlign w:val="center"/>
          </w:tcPr>
          <w:p w14:paraId="55D95803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O</w:t>
            </w:r>
          </w:p>
        </w:tc>
        <w:tc>
          <w:tcPr>
            <w:tcW w:w="0" w:type="auto"/>
            <w:vAlign w:val="center"/>
          </w:tcPr>
          <w:p w14:paraId="0E123E7D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</w:t>
            </w:r>
          </w:p>
        </w:tc>
        <w:tc>
          <w:tcPr>
            <w:tcW w:w="0" w:type="auto"/>
            <w:vAlign w:val="center"/>
          </w:tcPr>
          <w:p w14:paraId="6CF3FB41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Q</w:t>
            </w:r>
          </w:p>
        </w:tc>
        <w:tc>
          <w:tcPr>
            <w:tcW w:w="0" w:type="auto"/>
            <w:vAlign w:val="center"/>
          </w:tcPr>
          <w:p w14:paraId="66FACF24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</w:t>
            </w:r>
          </w:p>
        </w:tc>
      </w:tr>
      <w:tr w:rsidR="00F50CD6" w14:paraId="6657A843" w14:textId="77777777" w:rsidTr="00F50CD6">
        <w:trPr>
          <w:trHeight w:val="472"/>
          <w:jc w:val="center"/>
        </w:trPr>
        <w:tc>
          <w:tcPr>
            <w:tcW w:w="3174" w:type="dxa"/>
            <w:vAlign w:val="center"/>
          </w:tcPr>
          <w:p w14:paraId="21B4DD24" w14:textId="77777777" w:rsidR="000F6D0F" w:rsidRPr="00492ECE" w:rsidRDefault="00492ECE" w:rsidP="00492ECE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elting Point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14:paraId="32947D47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01</w:t>
            </w:r>
          </w:p>
        </w:tc>
        <w:tc>
          <w:tcPr>
            <w:tcW w:w="0" w:type="auto"/>
            <w:vAlign w:val="center"/>
          </w:tcPr>
          <w:p w14:paraId="0596E669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56</w:t>
            </w:r>
          </w:p>
        </w:tc>
        <w:tc>
          <w:tcPr>
            <w:tcW w:w="0" w:type="auto"/>
            <w:vAlign w:val="center"/>
          </w:tcPr>
          <w:p w14:paraId="091206EA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101</w:t>
            </w:r>
          </w:p>
        </w:tc>
        <w:tc>
          <w:tcPr>
            <w:tcW w:w="0" w:type="auto"/>
            <w:vAlign w:val="center"/>
          </w:tcPr>
          <w:p w14:paraId="139FFE66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</w:t>
            </w:r>
          </w:p>
        </w:tc>
        <w:tc>
          <w:tcPr>
            <w:tcW w:w="0" w:type="auto"/>
            <w:vAlign w:val="center"/>
          </w:tcPr>
          <w:p w14:paraId="7BEF5C27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39</w:t>
            </w:r>
          </w:p>
        </w:tc>
        <w:tc>
          <w:tcPr>
            <w:tcW w:w="0" w:type="auto"/>
            <w:vAlign w:val="center"/>
          </w:tcPr>
          <w:p w14:paraId="28AF40DA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3</w:t>
            </w:r>
          </w:p>
        </w:tc>
      </w:tr>
      <w:tr w:rsidR="00F50CD6" w14:paraId="654594B7" w14:textId="77777777" w:rsidTr="00F50CD6">
        <w:trPr>
          <w:trHeight w:val="490"/>
          <w:jc w:val="center"/>
        </w:trPr>
        <w:tc>
          <w:tcPr>
            <w:tcW w:w="3174" w:type="dxa"/>
            <w:vAlign w:val="center"/>
          </w:tcPr>
          <w:p w14:paraId="4BDEED9A" w14:textId="77777777" w:rsidR="000F6D0F" w:rsidRPr="00492ECE" w:rsidRDefault="00492ECE" w:rsidP="00492ECE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Boiling Point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14:paraId="424E0FED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10</w:t>
            </w:r>
          </w:p>
        </w:tc>
        <w:tc>
          <w:tcPr>
            <w:tcW w:w="0" w:type="auto"/>
            <w:vAlign w:val="center"/>
          </w:tcPr>
          <w:p w14:paraId="47C5CEEA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50</w:t>
            </w:r>
          </w:p>
        </w:tc>
        <w:tc>
          <w:tcPr>
            <w:tcW w:w="0" w:type="auto"/>
            <w:vAlign w:val="center"/>
          </w:tcPr>
          <w:p w14:paraId="0A9FBC5B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36</w:t>
            </w:r>
          </w:p>
        </w:tc>
        <w:tc>
          <w:tcPr>
            <w:tcW w:w="0" w:type="auto"/>
            <w:vAlign w:val="center"/>
          </w:tcPr>
          <w:p w14:paraId="2D099E44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4</w:t>
            </w:r>
          </w:p>
        </w:tc>
        <w:tc>
          <w:tcPr>
            <w:tcW w:w="0" w:type="auto"/>
            <w:vAlign w:val="center"/>
          </w:tcPr>
          <w:p w14:paraId="65095AD0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7</w:t>
            </w:r>
          </w:p>
        </w:tc>
        <w:tc>
          <w:tcPr>
            <w:tcW w:w="0" w:type="auto"/>
            <w:vAlign w:val="center"/>
          </w:tcPr>
          <w:p w14:paraId="32EDBBAC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5</w:t>
            </w:r>
          </w:p>
        </w:tc>
      </w:tr>
      <w:tr w:rsidR="00F50CD6" w14:paraId="0AB39112" w14:textId="77777777" w:rsidTr="00F50CD6">
        <w:trPr>
          <w:trHeight w:val="472"/>
          <w:jc w:val="center"/>
        </w:trPr>
        <w:tc>
          <w:tcPr>
            <w:tcW w:w="3174" w:type="dxa"/>
            <w:vAlign w:val="center"/>
          </w:tcPr>
          <w:p w14:paraId="39672B83" w14:textId="77777777" w:rsidR="00F50CD6" w:rsidRPr="00492ECE" w:rsidRDefault="00F50CD6" w:rsidP="00F50CD6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lectrical conductivity in solid state</w:t>
            </w:r>
          </w:p>
        </w:tc>
        <w:tc>
          <w:tcPr>
            <w:tcW w:w="0" w:type="auto"/>
            <w:vAlign w:val="center"/>
          </w:tcPr>
          <w:p w14:paraId="45FD242B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1B616ED3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03E54908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0E2F6A1D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4C068279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ood</w:t>
            </w:r>
          </w:p>
        </w:tc>
        <w:tc>
          <w:tcPr>
            <w:tcW w:w="0" w:type="auto"/>
            <w:vAlign w:val="center"/>
          </w:tcPr>
          <w:p w14:paraId="30C82EAE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</w:tr>
      <w:tr w:rsidR="00F50CD6" w14:paraId="2607B7FE" w14:textId="77777777" w:rsidTr="00F50CD6">
        <w:trPr>
          <w:trHeight w:val="490"/>
          <w:jc w:val="center"/>
        </w:trPr>
        <w:tc>
          <w:tcPr>
            <w:tcW w:w="3174" w:type="dxa"/>
            <w:vAlign w:val="center"/>
          </w:tcPr>
          <w:p w14:paraId="25D11A6F" w14:textId="77777777" w:rsidR="00F50CD6" w:rsidRPr="00492ECE" w:rsidRDefault="00F50CD6" w:rsidP="00F50CD6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lectrical conductivity in molten state</w:t>
            </w:r>
          </w:p>
        </w:tc>
        <w:tc>
          <w:tcPr>
            <w:tcW w:w="0" w:type="auto"/>
            <w:vAlign w:val="center"/>
          </w:tcPr>
          <w:p w14:paraId="61EFE552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ood</w:t>
            </w:r>
          </w:p>
        </w:tc>
        <w:tc>
          <w:tcPr>
            <w:tcW w:w="0" w:type="auto"/>
            <w:vAlign w:val="center"/>
          </w:tcPr>
          <w:p w14:paraId="4B3D6231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0CECBEC1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715EBA7E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5A255F72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ood</w:t>
            </w:r>
          </w:p>
        </w:tc>
        <w:tc>
          <w:tcPr>
            <w:tcW w:w="0" w:type="auto"/>
            <w:vAlign w:val="center"/>
          </w:tcPr>
          <w:p w14:paraId="66CB7300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</w:tr>
    </w:tbl>
    <w:p w14:paraId="112A61D2" w14:textId="77777777" w:rsidR="000F6D0F" w:rsidRDefault="000F6D0F" w:rsidP="000F6D0F">
      <w:pPr>
        <w:jc w:val="center"/>
        <w:rPr>
          <w:rFonts w:ascii="Times New Roman" w:hAnsi="Times New Roman" w:cs="Times New Roman"/>
          <w:sz w:val="24"/>
        </w:rPr>
      </w:pPr>
    </w:p>
    <w:p w14:paraId="21F760E6" w14:textId="77777777" w:rsidR="001D7EEF" w:rsidRDefault="00AA77A7" w:rsidP="004343F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why </w:t>
      </w:r>
      <w:r w:rsidRPr="00F42D12">
        <w:rPr>
          <w:rFonts w:ascii="Times New Roman" w:hAnsi="Times New Roman" w:cs="Times New Roman"/>
          <w:b/>
          <w:sz w:val="24"/>
        </w:rPr>
        <w:t>substance M</w:t>
      </w:r>
      <w:r>
        <w:rPr>
          <w:rFonts w:ascii="Times New Roman" w:hAnsi="Times New Roman" w:cs="Times New Roman"/>
          <w:sz w:val="24"/>
        </w:rPr>
        <w:t xml:space="preserve"> is a good conductor of electricity in the molten state but not in the solid state. </w:t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2A4D2675" w14:textId="77777777" w:rsidR="00564B0A" w:rsidRPr="008C50E7" w:rsidRDefault="00564B0A" w:rsidP="00564B0A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993ADB">
        <w:rPr>
          <w:rFonts w:ascii="Kristen ITC" w:hAnsi="Kristen ITC" w:cs="Times New Roman"/>
          <w:b/>
          <w:sz w:val="24"/>
        </w:rPr>
        <w:t xml:space="preserve">It has a giant ionic structure. Its ions are held by strong ionic bonds in the </w:t>
      </w:r>
      <w:r w:rsidR="00993ADB">
        <w:rPr>
          <w:rFonts w:ascii="Kristen ITC" w:hAnsi="Kristen ITC" w:cs="Times New Roman"/>
          <w:b/>
          <w:sz w:val="24"/>
        </w:rPr>
        <w:tab/>
        <w:t xml:space="preserve">solid state but these are weakened in the molten state to allow their </w:t>
      </w:r>
      <w:r w:rsidR="00993ADB">
        <w:rPr>
          <w:rFonts w:ascii="Kristen ITC" w:hAnsi="Kristen ITC" w:cs="Times New Roman"/>
          <w:b/>
          <w:sz w:val="24"/>
        </w:rPr>
        <w:tab/>
        <w:t>movement.</w:t>
      </w:r>
    </w:p>
    <w:p w14:paraId="6CC9143E" w14:textId="77777777" w:rsidR="006D1237" w:rsidRDefault="006D1237" w:rsidP="000C1E5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</w:t>
      </w:r>
      <w:proofErr w:type="gramStart"/>
      <w:r>
        <w:rPr>
          <w:rFonts w:ascii="Times New Roman" w:hAnsi="Times New Roman" w:cs="Times New Roman"/>
          <w:sz w:val="24"/>
        </w:rPr>
        <w:t>is</w:t>
      </w:r>
      <w:proofErr w:type="gramEnd"/>
      <w:r>
        <w:rPr>
          <w:rFonts w:ascii="Times New Roman" w:hAnsi="Times New Roman" w:cs="Times New Roman"/>
          <w:sz w:val="24"/>
        </w:rPr>
        <w:t xml:space="preserve"> the most likely structure and bond in </w:t>
      </w:r>
      <w:r w:rsidRPr="000C1E56">
        <w:rPr>
          <w:rFonts w:ascii="Times New Roman" w:hAnsi="Times New Roman" w:cs="Times New Roman"/>
          <w:b/>
          <w:sz w:val="24"/>
        </w:rPr>
        <w:t>substance N</w:t>
      </w:r>
      <w:r>
        <w:rPr>
          <w:rFonts w:ascii="Times New Roman" w:hAnsi="Times New Roman" w:cs="Times New Roman"/>
          <w:sz w:val="24"/>
        </w:rPr>
        <w:t xml:space="preserve">? Explain. </w:t>
      </w:r>
      <w:r w:rsidR="009F40A8">
        <w:rPr>
          <w:rFonts w:ascii="Times New Roman" w:hAnsi="Times New Roman" w:cs="Times New Roman"/>
          <w:sz w:val="24"/>
        </w:rPr>
        <w:tab/>
      </w:r>
      <w:r w:rsidR="009F40A8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791A8222" w14:textId="77777777" w:rsidR="006D1237" w:rsidRDefault="009F6A73" w:rsidP="001D7EEF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6D1237">
        <w:rPr>
          <w:rFonts w:ascii="Times New Roman" w:hAnsi="Times New Roman" w:cs="Times New Roman"/>
          <w:sz w:val="24"/>
        </w:rPr>
        <w:t xml:space="preserve">Structure </w:t>
      </w:r>
      <w:r w:rsidR="00E77F2C">
        <w:rPr>
          <w:rFonts w:ascii="Kristen ITC" w:hAnsi="Kristen ITC" w:cs="Times New Roman"/>
          <w:b/>
          <w:sz w:val="24"/>
        </w:rPr>
        <w:tab/>
        <w:t>Giant covalent//Giant atomic</w:t>
      </w:r>
      <w:r w:rsidR="00E77F2C">
        <w:rPr>
          <w:rFonts w:ascii="Kristen ITC" w:hAnsi="Kristen ITC" w:cs="Times New Roman"/>
          <w:b/>
          <w:sz w:val="24"/>
        </w:rPr>
        <w:tab/>
      </w:r>
      <w:r w:rsidR="006D1237">
        <w:rPr>
          <w:rFonts w:ascii="Times New Roman" w:hAnsi="Times New Roman" w:cs="Times New Roman"/>
          <w:sz w:val="24"/>
        </w:rPr>
        <w:tab/>
        <w:t xml:space="preserve">Bond </w:t>
      </w:r>
      <w:r w:rsidR="00E77F2C">
        <w:rPr>
          <w:rFonts w:ascii="Times New Roman" w:hAnsi="Times New Roman" w:cs="Times New Roman"/>
          <w:sz w:val="24"/>
        </w:rPr>
        <w:t xml:space="preserve">    </w:t>
      </w:r>
      <w:r w:rsidR="00E77F2C">
        <w:rPr>
          <w:rFonts w:ascii="Kristen ITC" w:hAnsi="Kristen ITC" w:cs="Times New Roman"/>
          <w:b/>
          <w:sz w:val="24"/>
        </w:rPr>
        <w:t>Covalent</w:t>
      </w:r>
    </w:p>
    <w:p w14:paraId="08FF5D0C" w14:textId="77777777" w:rsidR="00863D8D" w:rsidRDefault="00863D8D" w:rsidP="001D7EEF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ab/>
        <w:t xml:space="preserve">It has high melting point and boiling point and does not conduct electricity in </w:t>
      </w:r>
      <w:r>
        <w:rPr>
          <w:rFonts w:ascii="Kristen ITC" w:hAnsi="Kristen ITC" w:cs="Times New Roman"/>
          <w:b/>
          <w:sz w:val="24"/>
        </w:rPr>
        <w:tab/>
        <w:t>the solid and</w:t>
      </w:r>
      <w:r w:rsidR="00D6708F">
        <w:rPr>
          <w:rFonts w:ascii="Kristen ITC" w:hAnsi="Kristen ITC" w:cs="Times New Roman"/>
          <w:b/>
          <w:sz w:val="24"/>
        </w:rPr>
        <w:t xml:space="preserve"> in the</w:t>
      </w:r>
      <w:r>
        <w:rPr>
          <w:rFonts w:ascii="Kristen ITC" w:hAnsi="Kristen ITC" w:cs="Times New Roman"/>
          <w:b/>
          <w:sz w:val="24"/>
        </w:rPr>
        <w:t xml:space="preserve"> molten state</w:t>
      </w:r>
    </w:p>
    <w:p w14:paraId="47A1513A" w14:textId="77777777" w:rsidR="00D6708F" w:rsidRDefault="00D6708F" w:rsidP="00D6708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Kristen ITC" w:hAnsi="Kristen ITC" w:cs="Times New Roman"/>
          <w:b/>
          <w:sz w:val="24"/>
        </w:rPr>
        <w:t>[½mk each for structure and bond; 1mk for explanation]</w:t>
      </w:r>
    </w:p>
    <w:p w14:paraId="12B5FCEF" w14:textId="77777777" w:rsidR="002E3F45" w:rsidRDefault="002E3F45" w:rsidP="009904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dentify, with a reason, a substance that exists as a liquid at room temperature. </w:t>
      </w:r>
      <w:r w:rsidR="00447AE6">
        <w:rPr>
          <w:rFonts w:ascii="Times New Roman" w:hAnsi="Times New Roman" w:cs="Times New Roman"/>
          <w:sz w:val="24"/>
        </w:rPr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6AB50EA6" w14:textId="77777777" w:rsidR="000E04AB" w:rsidRPr="00D6708F" w:rsidRDefault="000E04AB" w:rsidP="001D7EEF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6708F">
        <w:rPr>
          <w:rFonts w:ascii="Kristen ITC" w:hAnsi="Kristen ITC" w:cs="Times New Roman"/>
          <w:b/>
          <w:sz w:val="24"/>
        </w:rPr>
        <w:t xml:space="preserve">Q. Its melting point is below room temperature and its boiling point above </w:t>
      </w:r>
      <w:r w:rsidR="00D6708F">
        <w:rPr>
          <w:rFonts w:ascii="Kristen ITC" w:hAnsi="Kristen ITC" w:cs="Times New Roman"/>
          <w:b/>
          <w:sz w:val="24"/>
        </w:rPr>
        <w:tab/>
        <w:t>room temperature.</w:t>
      </w:r>
    </w:p>
    <w:p w14:paraId="3EFFEE7D" w14:textId="77777777" w:rsidR="00B9415D" w:rsidRDefault="00B9415D" w:rsidP="00B9415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7B6D18BC" w14:textId="77777777" w:rsidR="00377E44" w:rsidRDefault="00377E44" w:rsidP="00B9415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</w:p>
    <w:p w14:paraId="235AD0A5" w14:textId="77777777" w:rsidR="0084509F" w:rsidRPr="00377E44" w:rsidRDefault="0084509F" w:rsidP="00377E4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377E44">
        <w:rPr>
          <w:rFonts w:ascii="Times New Roman" w:hAnsi="Times New Roman" w:cs="Times New Roman"/>
          <w:sz w:val="24"/>
        </w:rPr>
        <w:t xml:space="preserve">What name is given to different forms of an element which exist in the same physical state? </w:t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  <w:t xml:space="preserve">    </w:t>
      </w:r>
      <w:r w:rsidRPr="00377E44">
        <w:rPr>
          <w:rFonts w:ascii="Times New Roman" w:hAnsi="Times New Roman" w:cs="Times New Roman"/>
          <w:sz w:val="24"/>
        </w:rPr>
        <w:t>(1 Mark)</w:t>
      </w:r>
    </w:p>
    <w:p w14:paraId="6E031697" w14:textId="77777777" w:rsidR="00377E44" w:rsidRPr="00D6708F" w:rsidRDefault="00D6708F" w:rsidP="00D6708F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Allotropes</w:t>
      </w:r>
    </w:p>
    <w:p w14:paraId="07869818" w14:textId="77777777" w:rsidR="0084509F" w:rsidRDefault="00BB38B5" w:rsidP="00BB38B5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</w:t>
      </w:r>
      <w:r w:rsidR="0084509F">
        <w:rPr>
          <w:rFonts w:ascii="Times New Roman" w:hAnsi="Times New Roman" w:cs="Times New Roman"/>
          <w:sz w:val="24"/>
        </w:rPr>
        <w:t xml:space="preserve"> </w:t>
      </w:r>
      <w:r w:rsidR="0084509F" w:rsidRPr="00BB38B5">
        <w:rPr>
          <w:rFonts w:ascii="Times New Roman" w:hAnsi="Times New Roman" w:cs="Times New Roman"/>
          <w:b/>
          <w:sz w:val="24"/>
        </w:rPr>
        <w:t>two</w:t>
      </w:r>
      <w:r w:rsidR="0084509F">
        <w:rPr>
          <w:rFonts w:ascii="Times New Roman" w:hAnsi="Times New Roman" w:cs="Times New Roman"/>
          <w:sz w:val="24"/>
        </w:rPr>
        <w:t xml:space="preserve"> crystalline forms of carbon </w:t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  <w:t xml:space="preserve">    </w:t>
      </w:r>
      <w:r w:rsidR="0084509F">
        <w:rPr>
          <w:rFonts w:ascii="Times New Roman" w:hAnsi="Times New Roman" w:cs="Times New Roman"/>
          <w:sz w:val="24"/>
        </w:rPr>
        <w:t>(1 Mark)</w:t>
      </w:r>
    </w:p>
    <w:p w14:paraId="5185804C" w14:textId="77777777" w:rsidR="006134FC" w:rsidRDefault="006134FC" w:rsidP="006134FC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AD066F">
        <w:rPr>
          <w:rFonts w:ascii="Times New Roman" w:hAnsi="Times New Roman" w:cs="Times New Roman"/>
          <w:sz w:val="24"/>
        </w:rPr>
        <w:tab/>
      </w:r>
      <w:r w:rsidR="00AD066F">
        <w:rPr>
          <w:rFonts w:ascii="Kristen ITC" w:hAnsi="Kristen ITC" w:cs="Times New Roman"/>
          <w:b/>
          <w:sz w:val="24"/>
        </w:rPr>
        <w:t>Diamond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AD066F">
        <w:rPr>
          <w:rFonts w:ascii="Times New Roman" w:hAnsi="Times New Roman" w:cs="Times New Roman"/>
          <w:sz w:val="24"/>
        </w:rPr>
        <w:tab/>
      </w:r>
      <w:r w:rsidR="00AD066F">
        <w:rPr>
          <w:rFonts w:ascii="Times New Roman" w:hAnsi="Times New Roman" w:cs="Times New Roman"/>
          <w:sz w:val="24"/>
        </w:rPr>
        <w:tab/>
      </w:r>
      <w:r w:rsidR="00AD066F">
        <w:rPr>
          <w:rFonts w:ascii="Kristen ITC" w:hAnsi="Kristen ITC" w:cs="Times New Roman"/>
          <w:b/>
          <w:sz w:val="24"/>
        </w:rPr>
        <w:t>Graphite</w:t>
      </w:r>
    </w:p>
    <w:p w14:paraId="0997CA91" w14:textId="77777777" w:rsidR="00D566AF" w:rsidRDefault="00D566AF" w:rsidP="006134FC">
      <w:pPr>
        <w:jc w:val="both"/>
        <w:rPr>
          <w:rFonts w:ascii="Kristen ITC" w:hAnsi="Kristen ITC" w:cs="Times New Roman"/>
          <w:b/>
          <w:sz w:val="24"/>
        </w:rPr>
      </w:pPr>
    </w:p>
    <w:p w14:paraId="1F42BFD2" w14:textId="77777777" w:rsidR="00D566AF" w:rsidRPr="006134FC" w:rsidRDefault="00D566AF" w:rsidP="006134FC">
      <w:pPr>
        <w:jc w:val="both"/>
        <w:rPr>
          <w:rFonts w:ascii="Times New Roman" w:hAnsi="Times New Roman" w:cs="Times New Roman"/>
          <w:sz w:val="24"/>
        </w:rPr>
      </w:pPr>
    </w:p>
    <w:p w14:paraId="5EC59608" w14:textId="77777777" w:rsidR="0084509F" w:rsidRDefault="0084509F" w:rsidP="0047200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figure below is part of a setup used to prepare and collect dry carbon (II) oxide from carbon (IV) oxide.</w:t>
      </w:r>
    </w:p>
    <w:p w14:paraId="5D199A54" w14:textId="77777777" w:rsidR="00743259" w:rsidRDefault="00CD75F3" w:rsidP="0074325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7E56B9F9" wp14:editId="6029843C">
            <wp:extent cx="6189345" cy="2449830"/>
            <wp:effectExtent l="0" t="0" r="190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345" cy="244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27829" w14:textId="77777777" w:rsidR="0084509F" w:rsidRDefault="00522362" w:rsidP="0000623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plete the diagram to show how </w:t>
      </w:r>
      <w:r w:rsidR="00D97BB6">
        <w:rPr>
          <w:rFonts w:ascii="Times New Roman" w:hAnsi="Times New Roman" w:cs="Times New Roman"/>
          <w:sz w:val="24"/>
        </w:rPr>
        <w:t>dry carbon (II) oxide gas is collected.</w:t>
      </w:r>
      <w:r w:rsidR="00006238">
        <w:rPr>
          <w:rFonts w:ascii="Times New Roman" w:hAnsi="Times New Roman" w:cs="Times New Roman"/>
          <w:sz w:val="24"/>
        </w:rPr>
        <w:t xml:space="preserve"> </w:t>
      </w:r>
      <w:r w:rsidR="00006238">
        <w:rPr>
          <w:rFonts w:ascii="Times New Roman" w:hAnsi="Times New Roman" w:cs="Times New Roman"/>
          <w:sz w:val="24"/>
        </w:rPr>
        <w:tab/>
        <w:t xml:space="preserve">    (1 Mark)</w:t>
      </w:r>
    </w:p>
    <w:p w14:paraId="23088919" w14:textId="77777777" w:rsidR="00A077CC" w:rsidRPr="00A077CC" w:rsidRDefault="00A077CC" w:rsidP="00A077CC">
      <w:pPr>
        <w:jc w:val="both"/>
        <w:rPr>
          <w:rFonts w:ascii="Times New Roman" w:hAnsi="Times New Roman" w:cs="Times New Roman"/>
          <w:sz w:val="24"/>
        </w:rPr>
      </w:pPr>
    </w:p>
    <w:p w14:paraId="19805382" w14:textId="77777777" w:rsidR="00D97BB6" w:rsidRDefault="00D97BB6" w:rsidP="002F58D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dentify:</w:t>
      </w:r>
    </w:p>
    <w:p w14:paraId="6B106A61" w14:textId="77777777" w:rsidR="00D97BB6" w:rsidRDefault="00D97BB6" w:rsidP="00A077CC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 w:rsidRPr="00A077CC">
        <w:rPr>
          <w:rFonts w:ascii="Times New Roman" w:hAnsi="Times New Roman" w:cs="Times New Roman"/>
          <w:sz w:val="24"/>
        </w:rPr>
        <w:t xml:space="preserve">Substance </w:t>
      </w:r>
      <w:r w:rsidRPr="00A077CC">
        <w:rPr>
          <w:rFonts w:ascii="Times New Roman" w:hAnsi="Times New Roman" w:cs="Times New Roman"/>
          <w:b/>
          <w:sz w:val="24"/>
        </w:rPr>
        <w:t>U</w:t>
      </w:r>
      <w:r w:rsidRPr="00A077CC">
        <w:rPr>
          <w:rFonts w:ascii="Times New Roman" w:hAnsi="Times New Roman" w:cs="Times New Roman"/>
          <w:sz w:val="24"/>
        </w:rPr>
        <w:t xml:space="preserve"> and state its use</w:t>
      </w:r>
    </w:p>
    <w:p w14:paraId="6FCE085E" w14:textId="77777777" w:rsidR="00A077CC" w:rsidRPr="00E24842" w:rsidRDefault="00A077CC" w:rsidP="00A077CC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D8496D">
        <w:rPr>
          <w:rFonts w:ascii="Kristen ITC" w:hAnsi="Kristen ITC" w:cs="Times New Roman"/>
          <w:b/>
          <w:sz w:val="24"/>
        </w:rPr>
        <w:t xml:space="preserve">Concentrated sodium hydroxide solution // Concentrated potassium </w:t>
      </w:r>
      <w:r w:rsidR="00D8496D">
        <w:rPr>
          <w:rFonts w:ascii="Kristen ITC" w:hAnsi="Kristen ITC" w:cs="Times New Roman"/>
          <w:b/>
          <w:sz w:val="24"/>
        </w:rPr>
        <w:tab/>
      </w:r>
      <w:r w:rsidR="00D8496D">
        <w:rPr>
          <w:rFonts w:ascii="Kristen ITC" w:hAnsi="Kristen ITC" w:cs="Times New Roman"/>
          <w:b/>
          <w:sz w:val="24"/>
        </w:rPr>
        <w:tab/>
        <w:t>hydroxide solution</w:t>
      </w:r>
    </w:p>
    <w:p w14:paraId="4E23E52D" w14:textId="77777777" w:rsidR="00D97BB6" w:rsidRPr="008F5DF9" w:rsidRDefault="00D97BB6" w:rsidP="008F5DF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ying agent </w:t>
      </w:r>
      <w:r w:rsidRPr="002F58DD">
        <w:rPr>
          <w:rFonts w:ascii="Times New Roman" w:hAnsi="Times New Roman" w:cs="Times New Roman"/>
          <w:b/>
          <w:sz w:val="24"/>
        </w:rPr>
        <w:t>Y</w:t>
      </w:r>
    </w:p>
    <w:p w14:paraId="521BBFE5" w14:textId="77777777" w:rsidR="008F5DF9" w:rsidRPr="00E24842" w:rsidRDefault="008F5DF9" w:rsidP="008F5DF9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E24842">
        <w:rPr>
          <w:rFonts w:ascii="Kristen ITC" w:hAnsi="Kristen ITC" w:cs="Times New Roman"/>
          <w:b/>
          <w:sz w:val="24"/>
        </w:rPr>
        <w:t>Concentrated sulphuric (VI) acid</w:t>
      </w:r>
    </w:p>
    <w:p w14:paraId="0D9D9826" w14:textId="77777777" w:rsidR="00D97BB6" w:rsidRDefault="00D97BB6" w:rsidP="008F5DF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 chemical equation for the reaction which takes place in the combustion tube </w:t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71E2A91E" w14:textId="77777777" w:rsidR="008F5DF9" w:rsidRPr="00E24842" w:rsidRDefault="00E24842" w:rsidP="00E24842">
      <w:pPr>
        <w:jc w:val="center"/>
        <w:rPr>
          <w:rFonts w:ascii="Kristen ITC" w:hAnsi="Kristen ITC" w:cs="Times New Roman"/>
          <w:b/>
          <w:sz w:val="24"/>
          <w:vertAlign w:val="subscript"/>
        </w:rPr>
      </w:pPr>
      <w:r>
        <w:rPr>
          <w:rFonts w:ascii="Kristen ITC" w:hAnsi="Kristen ITC" w:cs="Times New Roman"/>
          <w:b/>
          <w:sz w:val="24"/>
        </w:rPr>
        <w:t>CO</w:t>
      </w:r>
      <w:r>
        <w:rPr>
          <w:rFonts w:ascii="Kristen ITC" w:hAnsi="Kristen ITC" w:cs="Times New Roman"/>
          <w:b/>
          <w:sz w:val="24"/>
          <w:vertAlign w:val="subscript"/>
        </w:rPr>
        <w:t>2 (g)</w:t>
      </w:r>
      <w:r>
        <w:rPr>
          <w:rFonts w:ascii="Kristen ITC" w:hAnsi="Kristen ITC" w:cs="Times New Roman"/>
          <w:b/>
          <w:sz w:val="24"/>
        </w:rPr>
        <w:t xml:space="preserve"> + C </w:t>
      </w:r>
      <w:r>
        <w:rPr>
          <w:rFonts w:ascii="Kristen ITC" w:hAnsi="Kristen ITC" w:cs="Times New Roman"/>
          <w:b/>
          <w:sz w:val="24"/>
          <w:vertAlign w:val="subscript"/>
        </w:rPr>
        <w:t>(s)</w:t>
      </w:r>
      <w:r>
        <w:rPr>
          <w:rFonts w:ascii="Kristen ITC" w:hAnsi="Kristen ITC" w:cs="Times New Roman"/>
          <w:b/>
          <w:sz w:val="24"/>
        </w:rPr>
        <w:t xml:space="preserve"> </w:t>
      </w:r>
      <w:r w:rsidRPr="00E24842">
        <w:rPr>
          <w:rFonts w:ascii="Kristen ITC" w:hAnsi="Kristen ITC" w:cs="Times New Roman"/>
          <w:b/>
          <w:sz w:val="24"/>
        </w:rPr>
        <w:sym w:font="Wingdings" w:char="F0E0"/>
      </w:r>
      <w:r>
        <w:rPr>
          <w:rFonts w:ascii="Kristen ITC" w:hAnsi="Kristen ITC" w:cs="Times New Roman"/>
          <w:b/>
          <w:sz w:val="24"/>
        </w:rPr>
        <w:t xml:space="preserve"> 2CO </w:t>
      </w:r>
      <w:r>
        <w:rPr>
          <w:rFonts w:ascii="Kristen ITC" w:hAnsi="Kristen ITC" w:cs="Times New Roman"/>
          <w:b/>
          <w:sz w:val="24"/>
          <w:vertAlign w:val="subscript"/>
        </w:rPr>
        <w:t>(g)</w:t>
      </w:r>
    </w:p>
    <w:p w14:paraId="1F7ED066" w14:textId="77777777" w:rsidR="00D97BB6" w:rsidRDefault="00D97BB6" w:rsidP="00233D6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rbon (II) oxide is a major environmental pollutant.</w:t>
      </w:r>
    </w:p>
    <w:p w14:paraId="5F0D8D21" w14:textId="77777777" w:rsidR="00D97BB6" w:rsidRDefault="00D97BB6" w:rsidP="00233D6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ive </w:t>
      </w:r>
      <w:r w:rsidRPr="00233D64">
        <w:rPr>
          <w:rFonts w:ascii="Times New Roman" w:hAnsi="Times New Roman" w:cs="Times New Roman"/>
          <w:b/>
          <w:sz w:val="24"/>
        </w:rPr>
        <w:t>one</w:t>
      </w:r>
      <w:r>
        <w:rPr>
          <w:rFonts w:ascii="Times New Roman" w:hAnsi="Times New Roman" w:cs="Times New Roman"/>
          <w:sz w:val="24"/>
        </w:rPr>
        <w:t xml:space="preserve"> major source of carbon (II) oxide in the atmosphere </w:t>
      </w:r>
      <w:r w:rsidR="00233D64">
        <w:rPr>
          <w:rFonts w:ascii="Times New Roman" w:hAnsi="Times New Roman" w:cs="Times New Roman"/>
          <w:sz w:val="24"/>
        </w:rPr>
        <w:tab/>
      </w:r>
      <w:r w:rsidR="00233D64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5EC0E0C" w14:textId="77777777" w:rsidR="00233D64" w:rsidRPr="0002455E" w:rsidRDefault="00233D64" w:rsidP="00233D64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02455E">
        <w:rPr>
          <w:rFonts w:ascii="Kristen ITC" w:hAnsi="Kristen ITC" w:cs="Times New Roman"/>
          <w:b/>
          <w:sz w:val="24"/>
        </w:rPr>
        <w:t>Automobile exhaust fumes // Industrial emissions</w:t>
      </w:r>
    </w:p>
    <w:p w14:paraId="6BE39AC7" w14:textId="77777777" w:rsidR="00D97BB6" w:rsidRDefault="00D97BB6" w:rsidP="00233D6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how carbon (II) oxide causes poisoning </w:t>
      </w:r>
      <w:r w:rsidR="00233D64">
        <w:rPr>
          <w:rFonts w:ascii="Times New Roman" w:hAnsi="Times New Roman" w:cs="Times New Roman"/>
          <w:sz w:val="24"/>
        </w:rPr>
        <w:tab/>
      </w:r>
      <w:r w:rsidR="00233D64">
        <w:rPr>
          <w:rFonts w:ascii="Times New Roman" w:hAnsi="Times New Roman" w:cs="Times New Roman"/>
          <w:sz w:val="24"/>
        </w:rPr>
        <w:tab/>
      </w:r>
      <w:r w:rsidR="00233D64">
        <w:rPr>
          <w:rFonts w:ascii="Times New Roman" w:hAnsi="Times New Roman" w:cs="Times New Roman"/>
          <w:sz w:val="24"/>
        </w:rPr>
        <w:tab/>
        <w:t xml:space="preserve">   </w:t>
      </w:r>
      <w:r w:rsidR="00233D64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15B5BBE2" w14:textId="77777777" w:rsidR="00233D64" w:rsidRPr="002F4AB8" w:rsidRDefault="00233D64" w:rsidP="00233D64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2F4AB8">
        <w:rPr>
          <w:rFonts w:ascii="Kristen ITC" w:hAnsi="Kristen ITC" w:cs="Times New Roman"/>
          <w:b/>
          <w:sz w:val="24"/>
        </w:rPr>
        <w:t xml:space="preserve">It forms stable </w:t>
      </w:r>
      <w:proofErr w:type="spellStart"/>
      <w:r w:rsidR="002F4AB8">
        <w:rPr>
          <w:rFonts w:ascii="Kristen ITC" w:hAnsi="Kristen ITC" w:cs="Times New Roman"/>
          <w:b/>
          <w:sz w:val="24"/>
        </w:rPr>
        <w:t>carboxyhaemoglobin</w:t>
      </w:r>
      <w:proofErr w:type="spellEnd"/>
      <w:r w:rsidR="002F4AB8">
        <w:rPr>
          <w:rFonts w:ascii="Kristen ITC" w:hAnsi="Kristen ITC" w:cs="Times New Roman"/>
          <w:b/>
          <w:sz w:val="24"/>
        </w:rPr>
        <w:t xml:space="preserve"> that prevents oxygen from reaching </w:t>
      </w:r>
      <w:r w:rsidR="002F4AB8">
        <w:rPr>
          <w:rFonts w:ascii="Kristen ITC" w:hAnsi="Kristen ITC" w:cs="Times New Roman"/>
          <w:b/>
          <w:sz w:val="24"/>
        </w:rPr>
        <w:tab/>
      </w:r>
      <w:r w:rsidR="002F4AB8">
        <w:rPr>
          <w:rFonts w:ascii="Kristen ITC" w:hAnsi="Kristen ITC" w:cs="Times New Roman"/>
          <w:b/>
          <w:sz w:val="24"/>
        </w:rPr>
        <w:tab/>
      </w:r>
      <w:r w:rsidR="00783C79">
        <w:rPr>
          <w:rFonts w:ascii="Kristen ITC" w:hAnsi="Kristen ITC" w:cs="Times New Roman"/>
          <w:b/>
          <w:sz w:val="24"/>
        </w:rPr>
        <w:t xml:space="preserve"> </w:t>
      </w:r>
      <w:r w:rsidR="002F4AB8">
        <w:rPr>
          <w:rFonts w:ascii="Kristen ITC" w:hAnsi="Kristen ITC" w:cs="Times New Roman"/>
          <w:b/>
          <w:sz w:val="24"/>
        </w:rPr>
        <w:t>body cells to result in suffocation</w:t>
      </w:r>
    </w:p>
    <w:p w14:paraId="77F57CAE" w14:textId="77777777" w:rsidR="00D97BB6" w:rsidRDefault="00D97BB6" w:rsidP="00233D6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ate </w:t>
      </w:r>
      <w:r w:rsidRPr="00233D64">
        <w:rPr>
          <w:rFonts w:ascii="Times New Roman" w:hAnsi="Times New Roman" w:cs="Times New Roman"/>
          <w:b/>
          <w:sz w:val="24"/>
        </w:rPr>
        <w:t>one</w:t>
      </w:r>
      <w:r>
        <w:rPr>
          <w:rFonts w:ascii="Times New Roman" w:hAnsi="Times New Roman" w:cs="Times New Roman"/>
          <w:sz w:val="24"/>
        </w:rPr>
        <w:t xml:space="preserve"> use of carbon (II) oxide</w:t>
      </w:r>
      <w:r w:rsidR="00233D64">
        <w:rPr>
          <w:rFonts w:ascii="Times New Roman" w:hAnsi="Times New Roman" w:cs="Times New Roman"/>
          <w:sz w:val="24"/>
        </w:rPr>
        <w:t xml:space="preserve"> </w:t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  <w:t xml:space="preserve">                </w:t>
      </w:r>
      <w:r w:rsidR="00233D64">
        <w:rPr>
          <w:rFonts w:ascii="Times New Roman" w:hAnsi="Times New Roman" w:cs="Times New Roman"/>
          <w:sz w:val="24"/>
        </w:rPr>
        <w:t>(1 Mark)</w:t>
      </w:r>
    </w:p>
    <w:p w14:paraId="1FBD062A" w14:textId="77777777" w:rsidR="001623EA" w:rsidRDefault="002E2198" w:rsidP="001623EA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ab/>
        <w:t>Used as a reducing agent in the extraction of metals from their ores</w:t>
      </w:r>
    </w:p>
    <w:p w14:paraId="31A242EA" w14:textId="77777777" w:rsidR="002E2198" w:rsidRDefault="002E2198" w:rsidP="001623EA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lastRenderedPageBreak/>
        <w:tab/>
        <w:t>Used in the industrial production of methanol</w:t>
      </w:r>
    </w:p>
    <w:p w14:paraId="38EDD3B0" w14:textId="77777777" w:rsidR="002E2198" w:rsidRDefault="002E2198" w:rsidP="001623EA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ab/>
        <w:t>A mixture of carbon (II) oxide and hydrogen is used as a fuel (water gas)</w:t>
      </w:r>
    </w:p>
    <w:p w14:paraId="16DEE81F" w14:textId="77777777" w:rsidR="00672EB2" w:rsidRPr="00783C79" w:rsidRDefault="00672EB2" w:rsidP="00672EB2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[</w:t>
      </w:r>
      <w:proofErr w:type="gramStart"/>
      <w:r>
        <w:rPr>
          <w:rFonts w:ascii="Kristen ITC" w:hAnsi="Kristen ITC" w:cs="Times New Roman"/>
          <w:b/>
          <w:sz w:val="24"/>
        </w:rPr>
        <w:t>the</w:t>
      </w:r>
      <w:proofErr w:type="gramEnd"/>
      <w:r>
        <w:rPr>
          <w:rFonts w:ascii="Kristen ITC" w:hAnsi="Kristen ITC" w:cs="Times New Roman"/>
          <w:b/>
          <w:sz w:val="24"/>
        </w:rPr>
        <w:t xml:space="preserve"> candidate’s first answer for 1 </w:t>
      </w:r>
      <w:proofErr w:type="spellStart"/>
      <w:r>
        <w:rPr>
          <w:rFonts w:ascii="Kristen ITC" w:hAnsi="Kristen ITC" w:cs="Times New Roman"/>
          <w:b/>
          <w:sz w:val="24"/>
        </w:rPr>
        <w:t>mk</w:t>
      </w:r>
      <w:proofErr w:type="spellEnd"/>
      <w:r>
        <w:rPr>
          <w:rFonts w:ascii="Kristen ITC" w:hAnsi="Kristen ITC" w:cs="Times New Roman"/>
          <w:b/>
          <w:sz w:val="24"/>
        </w:rPr>
        <w:t>]</w:t>
      </w:r>
    </w:p>
    <w:p w14:paraId="007BB74C" w14:textId="77777777" w:rsidR="00D97BB6" w:rsidRDefault="00D97BB6" w:rsidP="009F2A5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n equation for the formation of water gas. </w:t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5337D68" w14:textId="77777777" w:rsidR="00706346" w:rsidRDefault="00196D88" w:rsidP="00196D88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 xml:space="preserve">C </w:t>
      </w:r>
      <w:r>
        <w:rPr>
          <w:rFonts w:ascii="Kristen ITC" w:hAnsi="Kristen ITC" w:cs="Times New Roman"/>
          <w:b/>
          <w:sz w:val="24"/>
          <w:vertAlign w:val="subscript"/>
        </w:rPr>
        <w:t>(s)</w:t>
      </w:r>
      <w:r>
        <w:rPr>
          <w:rFonts w:ascii="Kristen ITC" w:hAnsi="Kristen ITC" w:cs="Times New Roman"/>
          <w:b/>
          <w:sz w:val="24"/>
        </w:rPr>
        <w:t xml:space="preserve"> + H</w:t>
      </w:r>
      <w:r>
        <w:rPr>
          <w:rFonts w:ascii="Kristen ITC" w:hAnsi="Kristen ITC" w:cs="Times New Roman"/>
          <w:b/>
          <w:sz w:val="24"/>
          <w:vertAlign w:val="subscript"/>
        </w:rPr>
        <w:t>2</w:t>
      </w:r>
      <w:r>
        <w:rPr>
          <w:rFonts w:ascii="Kristen ITC" w:hAnsi="Kristen ITC" w:cs="Times New Roman"/>
          <w:b/>
          <w:sz w:val="24"/>
        </w:rPr>
        <w:t xml:space="preserve">O </w:t>
      </w:r>
      <w:r>
        <w:rPr>
          <w:rFonts w:ascii="Kristen ITC" w:hAnsi="Kristen ITC" w:cs="Times New Roman"/>
          <w:b/>
          <w:sz w:val="24"/>
          <w:vertAlign w:val="subscript"/>
        </w:rPr>
        <w:t>(g)</w:t>
      </w:r>
      <w:r>
        <w:rPr>
          <w:rFonts w:ascii="Kristen ITC" w:hAnsi="Kristen ITC" w:cs="Times New Roman"/>
          <w:b/>
          <w:sz w:val="24"/>
        </w:rPr>
        <w:t xml:space="preserve"> </w:t>
      </w:r>
      <w:r w:rsidRPr="00196D88">
        <w:rPr>
          <w:rFonts w:ascii="Kristen ITC" w:hAnsi="Kristen ITC" w:cs="Times New Roman"/>
          <w:b/>
          <w:sz w:val="24"/>
        </w:rPr>
        <w:sym w:font="Wingdings" w:char="F0E0"/>
      </w:r>
      <w:r>
        <w:rPr>
          <w:rFonts w:ascii="Kristen ITC" w:hAnsi="Kristen ITC" w:cs="Times New Roman"/>
          <w:b/>
          <w:sz w:val="24"/>
        </w:rPr>
        <w:t xml:space="preserve"> CO </w:t>
      </w:r>
      <w:r>
        <w:rPr>
          <w:rFonts w:ascii="Kristen ITC" w:hAnsi="Kristen ITC" w:cs="Times New Roman"/>
          <w:b/>
          <w:sz w:val="24"/>
          <w:vertAlign w:val="subscript"/>
        </w:rPr>
        <w:t>(g)</w:t>
      </w:r>
      <w:r>
        <w:rPr>
          <w:rFonts w:ascii="Kristen ITC" w:hAnsi="Kristen ITC" w:cs="Times New Roman"/>
          <w:b/>
          <w:sz w:val="24"/>
        </w:rPr>
        <w:t xml:space="preserve"> + H</w:t>
      </w:r>
      <w:r>
        <w:rPr>
          <w:rFonts w:ascii="Kristen ITC" w:hAnsi="Kristen ITC" w:cs="Times New Roman"/>
          <w:b/>
          <w:sz w:val="24"/>
          <w:vertAlign w:val="subscript"/>
        </w:rPr>
        <w:t>2 (g)</w:t>
      </w:r>
    </w:p>
    <w:p w14:paraId="435ECB5C" w14:textId="77777777" w:rsidR="00672EB2" w:rsidRPr="00672EB2" w:rsidRDefault="00672EB2" w:rsidP="00196D88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[</w:t>
      </w:r>
      <w:proofErr w:type="gramStart"/>
      <w:r>
        <w:rPr>
          <w:rFonts w:ascii="Kristen ITC" w:hAnsi="Kristen ITC" w:cs="Times New Roman"/>
          <w:b/>
          <w:sz w:val="24"/>
        </w:rPr>
        <w:t>rules</w:t>
      </w:r>
      <w:proofErr w:type="gramEnd"/>
      <w:r>
        <w:rPr>
          <w:rFonts w:ascii="Kristen ITC" w:hAnsi="Kristen ITC" w:cs="Times New Roman"/>
          <w:b/>
          <w:sz w:val="24"/>
        </w:rPr>
        <w:t xml:space="preserve"> for writing chemical equations apply]</w:t>
      </w:r>
    </w:p>
    <w:p w14:paraId="26AC5FD4" w14:textId="77777777" w:rsidR="00D97BB6" w:rsidRDefault="00D97BB6" w:rsidP="0032118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why sodium hydroxide solution is not used in testing for carbon (IV) oxide gas, while calcium hydroxide is preferably used. </w:t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3DE50A41" w14:textId="77777777" w:rsidR="004B3666" w:rsidRPr="0088484F" w:rsidRDefault="004B012F" w:rsidP="0084509F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352AAD">
        <w:rPr>
          <w:rFonts w:ascii="Kristen ITC" w:hAnsi="Kristen ITC" w:cs="Times New Roman"/>
          <w:b/>
          <w:sz w:val="24"/>
        </w:rPr>
        <w:t xml:space="preserve">Sodium hydroxide reacts with carbon (IV) oxide to form soluble sodium </w:t>
      </w:r>
      <w:r w:rsidR="00287239">
        <w:rPr>
          <w:rFonts w:ascii="Kristen ITC" w:hAnsi="Kristen ITC" w:cs="Times New Roman"/>
          <w:b/>
          <w:sz w:val="24"/>
        </w:rPr>
        <w:tab/>
      </w:r>
      <w:r w:rsidR="00352AAD">
        <w:rPr>
          <w:rFonts w:ascii="Kristen ITC" w:hAnsi="Kristen ITC" w:cs="Times New Roman"/>
          <w:b/>
          <w:sz w:val="24"/>
        </w:rPr>
        <w:t xml:space="preserve">carbonate </w:t>
      </w:r>
      <w:r w:rsidR="00352AAD" w:rsidRPr="00B0272E">
        <w:rPr>
          <w:rFonts w:ascii="Kristen ITC" w:hAnsi="Kristen ITC" w:cs="Times New Roman"/>
          <w:b/>
          <w:sz w:val="24"/>
          <w:u w:val="single"/>
        </w:rPr>
        <w:t>hence no change in physical appearance</w:t>
      </w:r>
      <w:r w:rsidR="00352AAD">
        <w:rPr>
          <w:rFonts w:ascii="Kristen ITC" w:hAnsi="Kristen ITC" w:cs="Times New Roman"/>
          <w:b/>
          <w:sz w:val="24"/>
        </w:rPr>
        <w:t xml:space="preserve">; while </w:t>
      </w:r>
      <w:r w:rsidR="004057DC">
        <w:rPr>
          <w:rFonts w:ascii="Kristen ITC" w:hAnsi="Kristen ITC" w:cs="Times New Roman"/>
          <w:b/>
          <w:sz w:val="24"/>
        </w:rPr>
        <w:t xml:space="preserve">calcium hydroxide </w:t>
      </w:r>
      <w:r w:rsidR="00287239">
        <w:rPr>
          <w:rFonts w:ascii="Kristen ITC" w:hAnsi="Kristen ITC" w:cs="Times New Roman"/>
          <w:b/>
          <w:sz w:val="24"/>
        </w:rPr>
        <w:tab/>
      </w:r>
      <w:r w:rsidR="004057DC">
        <w:rPr>
          <w:rFonts w:ascii="Kristen ITC" w:hAnsi="Kristen ITC" w:cs="Times New Roman"/>
          <w:b/>
          <w:sz w:val="24"/>
        </w:rPr>
        <w:t xml:space="preserve">reacts with carbon (IV) </w:t>
      </w:r>
      <w:r w:rsidR="00B0272E">
        <w:rPr>
          <w:rFonts w:ascii="Kristen ITC" w:hAnsi="Kristen ITC" w:cs="Times New Roman"/>
          <w:b/>
          <w:sz w:val="24"/>
        </w:rPr>
        <w:t xml:space="preserve">oxide to </w:t>
      </w:r>
      <w:r w:rsidR="00B0272E" w:rsidRPr="0088484F">
        <w:rPr>
          <w:rFonts w:ascii="Kristen ITC" w:hAnsi="Kristen ITC" w:cs="Times New Roman"/>
          <w:b/>
          <w:sz w:val="24"/>
          <w:u w:val="single"/>
        </w:rPr>
        <w:t>form a white precipitate</w:t>
      </w:r>
      <w:r w:rsidR="00B0272E">
        <w:rPr>
          <w:rFonts w:ascii="Kristen ITC" w:hAnsi="Kristen ITC" w:cs="Times New Roman"/>
          <w:b/>
          <w:sz w:val="24"/>
        </w:rPr>
        <w:t xml:space="preserve"> which can be used </w:t>
      </w:r>
      <w:r w:rsidR="00B0272E">
        <w:rPr>
          <w:rFonts w:ascii="Kristen ITC" w:hAnsi="Kristen ITC" w:cs="Times New Roman"/>
          <w:b/>
          <w:sz w:val="24"/>
        </w:rPr>
        <w:tab/>
        <w:t>to detect the reaction.</w:t>
      </w:r>
    </w:p>
    <w:p w14:paraId="16C728F9" w14:textId="77777777" w:rsidR="0061088F" w:rsidRDefault="0061088F" w:rsidP="006108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717B8543" w14:textId="77777777" w:rsidR="004B3666" w:rsidRDefault="004B3666" w:rsidP="0061088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y the following energy cycle diagram and then answer the questions that follow.</w:t>
      </w:r>
    </w:p>
    <w:p w14:paraId="2AB44D02" w14:textId="77777777" w:rsidR="00991373" w:rsidRDefault="00991373" w:rsidP="00991373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val="en-US"/>
        </w:rPr>
        <w:drawing>
          <wp:inline distT="0" distB="0" distL="0" distR="0" wp14:anchorId="33C2E410" wp14:editId="56B413BA">
            <wp:extent cx="3329183" cy="1862919"/>
            <wp:effectExtent l="0" t="0" r="508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39" cy="1867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B0E55" w14:textId="77777777" w:rsidR="004B3666" w:rsidRDefault="00F42BB2" w:rsidP="0061088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ame the enthalpy change represented by </w:t>
      </w: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. </w:t>
      </w:r>
      <w:r w:rsidR="00767A6B">
        <w:rPr>
          <w:rFonts w:ascii="Times New Roman" w:hAnsi="Times New Roman" w:cs="Times New Roman"/>
          <w:sz w:val="24"/>
        </w:rPr>
        <w:tab/>
      </w:r>
      <w:r w:rsidR="00767A6B">
        <w:rPr>
          <w:rFonts w:ascii="Times New Roman" w:hAnsi="Times New Roman" w:cs="Times New Roman"/>
          <w:sz w:val="24"/>
        </w:rPr>
        <w:tab/>
      </w:r>
      <w:r w:rsidR="00767A6B">
        <w:rPr>
          <w:rFonts w:ascii="Times New Roman" w:hAnsi="Times New Roman" w:cs="Times New Roman"/>
          <w:sz w:val="24"/>
        </w:rPr>
        <w:tab/>
      </w:r>
      <w:r w:rsidR="00767A6B">
        <w:rPr>
          <w:rFonts w:ascii="Times New Roman" w:hAnsi="Times New Roman" w:cs="Times New Roman"/>
          <w:sz w:val="24"/>
        </w:rPr>
        <w:tab/>
        <w:t xml:space="preserve">                </w:t>
      </w:r>
      <w:r>
        <w:rPr>
          <w:rFonts w:ascii="Times New Roman" w:hAnsi="Times New Roman" w:cs="Times New Roman"/>
          <w:sz w:val="24"/>
        </w:rPr>
        <w:t>(1 Mark)</w:t>
      </w:r>
    </w:p>
    <w:p w14:paraId="7761AD17" w14:textId="77777777" w:rsidR="00562327" w:rsidRPr="000B4F2C" w:rsidRDefault="000B4F2C" w:rsidP="00562327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Kristen ITC" w:hAnsi="Kristen ITC" w:cs="Times New Roman"/>
          <w:b/>
          <w:sz w:val="24"/>
        </w:rPr>
        <w:t>Heat of formation of carbon (II) oxide</w:t>
      </w:r>
    </w:p>
    <w:p w14:paraId="793A3FDE" w14:textId="77777777" w:rsidR="00F42BB2" w:rsidRDefault="00F42BB2" w:rsidP="0056232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e the following information to calculate the value of </w:t>
      </w: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1</w:t>
      </w:r>
      <w:r>
        <w:rPr>
          <w:rFonts w:ascii="Times New Roman" w:hAnsi="Times New Roman" w:cs="Times New Roman"/>
          <w:sz w:val="24"/>
        </w:rPr>
        <w:t xml:space="preserve"> for 144g of graphite. </w:t>
      </w:r>
      <w:r w:rsidR="00562327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4AB112DF" w14:textId="77777777" w:rsidR="00F42BB2" w:rsidRDefault="00F42BB2" w:rsidP="00F42BB2">
      <w:pPr>
        <w:jc w:val="center"/>
        <w:rPr>
          <w:rFonts w:ascii="Times New Roman" w:hAnsi="Times New Roman" w:cs="Times New Roman"/>
          <w:sz w:val="24"/>
        </w:rPr>
      </w:pP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= -110 kJ/mole </w:t>
      </w:r>
      <w:r>
        <w:rPr>
          <w:rFonts w:ascii="Times New Roman" w:hAnsi="Times New Roman" w:cs="Times New Roman"/>
          <w:sz w:val="24"/>
        </w:rPr>
        <w:tab/>
      </w: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= -283kJ/mole</w:t>
      </w:r>
    </w:p>
    <w:p w14:paraId="062DCC28" w14:textId="77777777" w:rsidR="00106333" w:rsidRDefault="00106333" w:rsidP="00106333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lastRenderedPageBreak/>
        <w:drawing>
          <wp:inline distT="0" distB="0" distL="0" distR="0" wp14:anchorId="55659F36" wp14:editId="3699AFE3">
            <wp:extent cx="2538483" cy="1629829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939" cy="163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DD786" w14:textId="77777777" w:rsidR="00132AE8" w:rsidRDefault="00132AE8" w:rsidP="00132AE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164203FA" w14:textId="77777777" w:rsidR="00E85F08" w:rsidRDefault="00091DEB" w:rsidP="00C747F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llowing </w:t>
      </w:r>
      <w:r w:rsidR="00374F0F">
        <w:rPr>
          <w:rFonts w:ascii="Times New Roman" w:hAnsi="Times New Roman" w:cs="Times New Roman"/>
          <w:sz w:val="24"/>
        </w:rPr>
        <w:t>are thermochemical equations for</w:t>
      </w:r>
      <w:r>
        <w:rPr>
          <w:rFonts w:ascii="Times New Roman" w:hAnsi="Times New Roman" w:cs="Times New Roman"/>
          <w:sz w:val="24"/>
        </w:rPr>
        <w:t xml:space="preserve"> molar enthalpies of combustion for some substances. Study </w:t>
      </w:r>
      <w:r w:rsidR="00374F0F">
        <w:rPr>
          <w:rFonts w:ascii="Times New Roman" w:hAnsi="Times New Roman" w:cs="Times New Roman"/>
          <w:sz w:val="24"/>
        </w:rPr>
        <w:t>them</w:t>
      </w:r>
      <w:r>
        <w:rPr>
          <w:rFonts w:ascii="Times New Roman" w:hAnsi="Times New Roman" w:cs="Times New Roman"/>
          <w:sz w:val="24"/>
        </w:rPr>
        <w:t xml:space="preserve"> and answer the questions that follow.</w:t>
      </w:r>
    </w:p>
    <w:p w14:paraId="7D9F4E8E" w14:textId="77777777" w:rsidR="00091DEB" w:rsidRDefault="00C747F2" w:rsidP="00E85F08">
      <w:pPr>
        <w:jc w:val="both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091DEB">
        <w:rPr>
          <w:rFonts w:ascii="Times New Roman" w:hAnsi="Times New Roman" w:cs="Times New Roman"/>
          <w:b/>
          <w:sz w:val="24"/>
        </w:rPr>
        <w:t>C</w:t>
      </w:r>
      <w:r w:rsidR="00091DEB">
        <w:rPr>
          <w:rFonts w:ascii="Times New Roman" w:hAnsi="Times New Roman" w:cs="Times New Roman"/>
          <w:b/>
          <w:sz w:val="24"/>
          <w:vertAlign w:val="subscript"/>
        </w:rPr>
        <w:t>4</w:t>
      </w:r>
      <w:r w:rsidR="00091DEB">
        <w:rPr>
          <w:rFonts w:ascii="Times New Roman" w:hAnsi="Times New Roman" w:cs="Times New Roman"/>
          <w:b/>
          <w:sz w:val="24"/>
        </w:rPr>
        <w:t>H</w:t>
      </w:r>
      <w:r w:rsidR="00091DEB">
        <w:rPr>
          <w:rFonts w:ascii="Times New Roman" w:hAnsi="Times New Roman" w:cs="Times New Roman"/>
          <w:b/>
          <w:sz w:val="24"/>
          <w:vertAlign w:val="subscript"/>
        </w:rPr>
        <w:t>10</w:t>
      </w:r>
      <w:r w:rsidR="00091DEB">
        <w:rPr>
          <w:rFonts w:ascii="Times New Roman" w:hAnsi="Times New Roman" w:cs="Times New Roman"/>
          <w:b/>
          <w:sz w:val="24"/>
        </w:rPr>
        <w:t xml:space="preserve"> (g) + </w:t>
      </w:r>
      <m:oMath>
        <m:f>
          <m:fPr>
            <m:ctrlPr>
              <w:rPr>
                <w:rFonts w:ascii="Cambria Math" w:hAnsi="Cambria Math" w:cs="Times New Roman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</w:rPr>
              <m:t>13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4"/>
              </w:rPr>
              <m:t>2</m:t>
            </m:r>
          </m:den>
        </m:f>
      </m:oMath>
      <w:r w:rsidR="00091DEB">
        <w:rPr>
          <w:rFonts w:ascii="Times New Roman" w:eastAsiaTheme="minorEastAsia" w:hAnsi="Times New Roman" w:cs="Times New Roman"/>
          <w:b/>
          <w:sz w:val="24"/>
        </w:rPr>
        <w:t>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 xml:space="preserve">2 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(g) </w:t>
      </w:r>
      <w:r w:rsidR="00091DEB" w:rsidRPr="00091DEB">
        <w:rPr>
          <w:rFonts w:ascii="Times New Roman" w:eastAsiaTheme="minorEastAsia" w:hAnsi="Times New Roman" w:cs="Times New Roman"/>
          <w:b/>
          <w:sz w:val="24"/>
        </w:rPr>
        <w:sym w:font="Wingdings" w:char="F0E0"/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4C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(g) + 5H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O </w:t>
      </w:r>
      <w:r w:rsidR="00091DEB">
        <w:rPr>
          <w:rFonts w:ascii="Times New Roman" w:eastAsiaTheme="minorEastAsia" w:hAnsi="Times New Roman" w:cs="Times New Roman"/>
          <w:b/>
          <w:sz w:val="24"/>
        </w:rPr>
        <w:tab/>
      </w:r>
      <w:r w:rsidR="00091DEB">
        <w:rPr>
          <w:rFonts w:ascii="Times New Roman" w:eastAsiaTheme="minorEastAsia" w:hAnsi="Times New Roman" w:cs="Times New Roman"/>
          <w:b/>
          <w:sz w:val="24"/>
        </w:rPr>
        <w:tab/>
        <w:t>∆</w:t>
      </w:r>
      <w:proofErr w:type="spellStart"/>
      <w:r w:rsidR="00091DEB">
        <w:rPr>
          <w:rFonts w:ascii="Times New Roman" w:eastAsiaTheme="minorEastAsia" w:hAnsi="Times New Roman" w:cs="Times New Roman"/>
          <w:b/>
          <w:sz w:val="24"/>
        </w:rPr>
        <w:t>H</w:t>
      </w:r>
      <w:r w:rsidR="00091DEB">
        <w:rPr>
          <w:rFonts w:ascii="Times New Roman" w:eastAsiaTheme="minorEastAsia" w:hAnsi="Times New Roman" w:cs="Times New Roman"/>
          <w:b/>
          <w:sz w:val="24"/>
          <w:vertAlign w:val="superscript"/>
        </w:rPr>
        <w:t>θ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c</w:t>
      </w:r>
      <w:proofErr w:type="spellEnd"/>
      <w:r w:rsidR="00091DEB">
        <w:rPr>
          <w:rFonts w:ascii="Times New Roman" w:eastAsiaTheme="minorEastAsia" w:hAnsi="Times New Roman" w:cs="Times New Roman"/>
          <w:b/>
          <w:sz w:val="24"/>
        </w:rPr>
        <w:t xml:space="preserve"> = -2877kJ/mole</w:t>
      </w:r>
    </w:p>
    <w:p w14:paraId="63959B64" w14:textId="77777777" w:rsidR="00091DEB" w:rsidRDefault="00C747F2" w:rsidP="00E85F08">
      <w:pPr>
        <w:jc w:val="both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ab/>
      </w:r>
      <w:r>
        <w:rPr>
          <w:rFonts w:ascii="Times New Roman" w:eastAsiaTheme="minorEastAsia" w:hAnsi="Times New Roman" w:cs="Times New Roman"/>
          <w:b/>
          <w:sz w:val="24"/>
        </w:rPr>
        <w:tab/>
      </w:r>
      <w:r w:rsidR="00091DEB">
        <w:rPr>
          <w:rFonts w:ascii="Times New Roman" w:eastAsiaTheme="minorEastAsia" w:hAnsi="Times New Roman" w:cs="Times New Roman"/>
          <w:b/>
          <w:sz w:val="24"/>
        </w:rPr>
        <w:t>C (s) + 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(g) </w:t>
      </w:r>
      <w:r w:rsidR="00091DEB" w:rsidRPr="00091DEB">
        <w:rPr>
          <w:rFonts w:ascii="Times New Roman" w:eastAsiaTheme="minorEastAsia" w:hAnsi="Times New Roman" w:cs="Times New Roman"/>
          <w:b/>
          <w:sz w:val="24"/>
        </w:rPr>
        <w:sym w:font="Wingdings" w:char="F0E0"/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 C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(g)</w:t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  <w:t>∆</w:t>
      </w:r>
      <w:proofErr w:type="spellStart"/>
      <w:r w:rsidR="008A3A83">
        <w:rPr>
          <w:rFonts w:ascii="Times New Roman" w:eastAsiaTheme="minorEastAsia" w:hAnsi="Times New Roman" w:cs="Times New Roman"/>
          <w:b/>
          <w:sz w:val="24"/>
        </w:rPr>
        <w:t>H</w:t>
      </w:r>
      <w:r w:rsidR="008A3A83">
        <w:rPr>
          <w:rFonts w:ascii="Times New Roman" w:eastAsiaTheme="minorEastAsia" w:hAnsi="Times New Roman" w:cs="Times New Roman"/>
          <w:b/>
          <w:sz w:val="24"/>
          <w:vertAlign w:val="superscript"/>
        </w:rPr>
        <w:t>θ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c</w:t>
      </w:r>
      <w:proofErr w:type="spellEnd"/>
      <w:r w:rsidR="008A3A83">
        <w:rPr>
          <w:rFonts w:ascii="Times New Roman" w:eastAsiaTheme="minorEastAsia" w:hAnsi="Times New Roman" w:cs="Times New Roman"/>
          <w:b/>
          <w:sz w:val="24"/>
        </w:rPr>
        <w:t xml:space="preserve"> = -399kJ/mole</w:t>
      </w:r>
    </w:p>
    <w:p w14:paraId="7D772444" w14:textId="77777777" w:rsidR="008A3A83" w:rsidRDefault="00C747F2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ab/>
      </w:r>
      <w:r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>H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8A3A83">
        <w:rPr>
          <w:rFonts w:ascii="Times New Roman" w:eastAsiaTheme="minorEastAsia" w:hAnsi="Times New Roman" w:cs="Times New Roman"/>
          <w:b/>
          <w:sz w:val="24"/>
        </w:rPr>
        <w:t xml:space="preserve"> (g) + ½O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8A3A83">
        <w:rPr>
          <w:rFonts w:ascii="Times New Roman" w:eastAsiaTheme="minorEastAsia" w:hAnsi="Times New Roman" w:cs="Times New Roman"/>
          <w:b/>
          <w:sz w:val="24"/>
        </w:rPr>
        <w:t xml:space="preserve"> (g) </w:t>
      </w:r>
      <w:r w:rsidR="008A3A83" w:rsidRPr="008A3A83">
        <w:rPr>
          <w:rFonts w:ascii="Times New Roman" w:eastAsiaTheme="minorEastAsia" w:hAnsi="Times New Roman" w:cs="Times New Roman"/>
          <w:b/>
          <w:sz w:val="24"/>
        </w:rPr>
        <w:sym w:font="Wingdings" w:char="F0E0"/>
      </w:r>
      <w:r w:rsidR="008A3A83">
        <w:rPr>
          <w:rFonts w:ascii="Times New Roman" w:eastAsiaTheme="minorEastAsia" w:hAnsi="Times New Roman" w:cs="Times New Roman"/>
          <w:b/>
          <w:sz w:val="24"/>
        </w:rPr>
        <w:t xml:space="preserve"> H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8A3A83">
        <w:rPr>
          <w:rFonts w:ascii="Times New Roman" w:eastAsiaTheme="minorEastAsia" w:hAnsi="Times New Roman" w:cs="Times New Roman"/>
          <w:b/>
          <w:sz w:val="24"/>
        </w:rPr>
        <w:t>O (l)</w:t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  <w:t>∆</w:t>
      </w:r>
      <w:proofErr w:type="spellStart"/>
      <w:r w:rsidR="008A3A83">
        <w:rPr>
          <w:rFonts w:ascii="Times New Roman" w:eastAsiaTheme="minorEastAsia" w:hAnsi="Times New Roman" w:cs="Times New Roman"/>
          <w:b/>
          <w:sz w:val="24"/>
        </w:rPr>
        <w:t>H</w:t>
      </w:r>
      <w:r w:rsidR="008A3A83">
        <w:rPr>
          <w:rFonts w:ascii="Times New Roman" w:eastAsiaTheme="minorEastAsia" w:hAnsi="Times New Roman" w:cs="Times New Roman"/>
          <w:b/>
          <w:sz w:val="24"/>
          <w:vertAlign w:val="superscript"/>
        </w:rPr>
        <w:t>θ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c</w:t>
      </w:r>
      <w:proofErr w:type="spellEnd"/>
      <w:r w:rsidR="008A3A83">
        <w:rPr>
          <w:rFonts w:ascii="Times New Roman" w:eastAsiaTheme="minorEastAsia" w:hAnsi="Times New Roman" w:cs="Times New Roman"/>
          <w:b/>
          <w:sz w:val="24"/>
        </w:rPr>
        <w:t xml:space="preserve"> = -286kJ/mole</w:t>
      </w:r>
    </w:p>
    <w:p w14:paraId="5EB735D8" w14:textId="77777777" w:rsidR="00025FB8" w:rsidRDefault="00025FB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5998419" w14:textId="77777777" w:rsidR="00025FB8" w:rsidRDefault="006919EA" w:rsidP="00FC0702">
      <w:pPr>
        <w:pStyle w:val="ListParagraph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at is molar enthalpy of combustion of a substance? </w:t>
      </w:r>
      <w:r w:rsidR="00FC0702">
        <w:rPr>
          <w:rFonts w:ascii="Times New Roman" w:eastAsiaTheme="minorEastAsia" w:hAnsi="Times New Roman" w:cs="Times New Roman"/>
          <w:sz w:val="24"/>
        </w:rPr>
        <w:tab/>
      </w:r>
      <w:r w:rsidR="00FC0702">
        <w:rPr>
          <w:rFonts w:ascii="Times New Roman" w:eastAsiaTheme="minorEastAsia" w:hAnsi="Times New Roman" w:cs="Times New Roman"/>
          <w:sz w:val="24"/>
        </w:rPr>
        <w:tab/>
      </w:r>
      <w:r w:rsidR="00FC0702">
        <w:rPr>
          <w:rFonts w:ascii="Times New Roman" w:eastAsiaTheme="minorEastAsia" w:hAnsi="Times New Roman" w:cs="Times New Roman"/>
          <w:sz w:val="24"/>
        </w:rPr>
        <w:tab/>
      </w:r>
      <w:r w:rsidR="00FC0702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5D6D8ABF" w14:textId="77777777" w:rsidR="0082076A" w:rsidRPr="00337C84" w:rsidRDefault="0082076A" w:rsidP="0082076A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647C17">
        <w:rPr>
          <w:rFonts w:ascii="Kristen ITC" w:eastAsiaTheme="minorEastAsia" w:hAnsi="Kristen ITC" w:cs="Times New Roman"/>
          <w:b/>
          <w:sz w:val="24"/>
        </w:rPr>
        <w:t xml:space="preserve">This is the enthalpy change that occurs when one mole of a substance is </w:t>
      </w:r>
      <w:r w:rsidR="005F00C3">
        <w:rPr>
          <w:rFonts w:ascii="Kristen ITC" w:eastAsiaTheme="minorEastAsia" w:hAnsi="Kristen ITC" w:cs="Times New Roman"/>
          <w:b/>
          <w:sz w:val="24"/>
        </w:rPr>
        <w:tab/>
      </w:r>
      <w:r w:rsidR="00647C17">
        <w:rPr>
          <w:rFonts w:ascii="Kristen ITC" w:eastAsiaTheme="minorEastAsia" w:hAnsi="Kristen ITC" w:cs="Times New Roman"/>
          <w:b/>
          <w:sz w:val="24"/>
        </w:rPr>
        <w:t>completely burnt in oxygen.</w:t>
      </w:r>
    </w:p>
    <w:p w14:paraId="4E70AF28" w14:textId="77777777" w:rsidR="006919EA" w:rsidRDefault="006919EA" w:rsidP="0082076A">
      <w:pPr>
        <w:pStyle w:val="ListParagraph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Calculate the molar enthalpy of formation of butane (</w:t>
      </w:r>
      <w:r w:rsidRPr="0082076A">
        <w:rPr>
          <w:rFonts w:ascii="Times New Roman" w:eastAsiaTheme="minorEastAsia" w:hAnsi="Times New Roman" w:cs="Times New Roman"/>
          <w:b/>
          <w:sz w:val="24"/>
        </w:rPr>
        <w:t>C</w:t>
      </w:r>
      <w:r w:rsidRPr="0082076A">
        <w:rPr>
          <w:rFonts w:ascii="Times New Roman" w:eastAsiaTheme="minorEastAsia" w:hAnsi="Times New Roman" w:cs="Times New Roman"/>
          <w:b/>
          <w:sz w:val="24"/>
          <w:vertAlign w:val="subscript"/>
        </w:rPr>
        <w:t>4</w:t>
      </w:r>
      <w:r w:rsidRPr="0082076A">
        <w:rPr>
          <w:rFonts w:ascii="Times New Roman" w:eastAsiaTheme="minorEastAsia" w:hAnsi="Times New Roman" w:cs="Times New Roman"/>
          <w:b/>
          <w:sz w:val="24"/>
        </w:rPr>
        <w:t>H</w:t>
      </w:r>
      <w:r w:rsidRPr="0082076A">
        <w:rPr>
          <w:rFonts w:ascii="Times New Roman" w:eastAsiaTheme="minorEastAsia" w:hAnsi="Times New Roman" w:cs="Times New Roman"/>
          <w:b/>
          <w:sz w:val="24"/>
          <w:vertAlign w:val="subscript"/>
        </w:rPr>
        <w:t>10</w:t>
      </w:r>
      <w:r>
        <w:rPr>
          <w:rFonts w:ascii="Times New Roman" w:eastAsiaTheme="minorEastAsia" w:hAnsi="Times New Roman" w:cs="Times New Roman"/>
          <w:sz w:val="24"/>
        </w:rPr>
        <w:t xml:space="preserve">) using the information given above. </w:t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3 Marks)</w:t>
      </w:r>
    </w:p>
    <w:p w14:paraId="53FC6F57" w14:textId="77777777" w:rsidR="006A1357" w:rsidRPr="006A1357" w:rsidRDefault="00391AE5" w:rsidP="00391AE5">
      <w:pPr>
        <w:jc w:val="right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noProof/>
          <w:sz w:val="24"/>
          <w:lang w:val="en-US"/>
        </w:rPr>
        <w:drawing>
          <wp:inline distT="0" distB="0" distL="0" distR="0" wp14:anchorId="40FD6611" wp14:editId="54416268">
            <wp:extent cx="5677469" cy="2149461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251" cy="2150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84655" w14:textId="77777777" w:rsidR="001B0037" w:rsidRDefault="001B0037" w:rsidP="001D283B">
      <w:pPr>
        <w:pStyle w:val="ListParagraph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The </w:t>
      </w:r>
      <w:r w:rsidRPr="001D283B">
        <w:rPr>
          <w:rFonts w:ascii="Times New Roman" w:hAnsi="Times New Roman" w:cs="Times New Roman"/>
          <w:sz w:val="24"/>
        </w:rPr>
        <w:t>following</w:t>
      </w:r>
      <w:r>
        <w:rPr>
          <w:rFonts w:ascii="Times New Roman" w:eastAsiaTheme="minorEastAsia" w:hAnsi="Times New Roman" w:cs="Times New Roman"/>
          <w:sz w:val="24"/>
        </w:rPr>
        <w:t xml:space="preserve"> results were obtained in an experiment, to determine the heat of neutralization of 25cm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</w:rPr>
        <w:t xml:space="preserve"> of 2M sodium </w:t>
      </w:r>
      <w:r w:rsidR="001F3BAC">
        <w:rPr>
          <w:rFonts w:ascii="Times New Roman" w:eastAsiaTheme="minorEastAsia" w:hAnsi="Times New Roman" w:cs="Times New Roman"/>
          <w:sz w:val="24"/>
        </w:rPr>
        <w:t>hydroxide solution, using 25cm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3</w:t>
      </w:r>
      <w:r w:rsidR="001F3BAC">
        <w:rPr>
          <w:rFonts w:ascii="Times New Roman" w:eastAsiaTheme="minorEastAsia" w:hAnsi="Times New Roman" w:cs="Times New Roman"/>
          <w:sz w:val="24"/>
        </w:rPr>
        <w:t xml:space="preserve"> of hydrochloric acid:</w:t>
      </w:r>
    </w:p>
    <w:p w14:paraId="6DBEE9AB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Initial temperature of acid 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 25.0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 w:rsidR="001F3BAC">
        <w:rPr>
          <w:rFonts w:ascii="Times New Roman" w:eastAsiaTheme="minorEastAsia" w:hAnsi="Times New Roman" w:cs="Times New Roman"/>
          <w:sz w:val="24"/>
        </w:rPr>
        <w:t>C</w:t>
      </w:r>
    </w:p>
    <w:p w14:paraId="50172734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>Initial temperature of alkali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 26.0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 w:rsidR="001F3BAC">
        <w:rPr>
          <w:rFonts w:ascii="Times New Roman" w:eastAsiaTheme="minorEastAsia" w:hAnsi="Times New Roman" w:cs="Times New Roman"/>
          <w:sz w:val="24"/>
        </w:rPr>
        <w:t>C</w:t>
      </w:r>
    </w:p>
    <w:p w14:paraId="2347C6E4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Final temperature of mixture of acid + alkali </w:t>
      </w:r>
      <w:r w:rsidR="001F3BAC">
        <w:rPr>
          <w:rFonts w:ascii="Times New Roman" w:eastAsiaTheme="minorEastAsia" w:hAnsi="Times New Roman" w:cs="Times New Roman"/>
          <w:sz w:val="24"/>
        </w:rPr>
        <w:tab/>
        <w:t>= 38.5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 w:rsidR="001F3BAC">
        <w:rPr>
          <w:rFonts w:ascii="Times New Roman" w:eastAsiaTheme="minorEastAsia" w:hAnsi="Times New Roman" w:cs="Times New Roman"/>
          <w:sz w:val="24"/>
        </w:rPr>
        <w:t>C</w:t>
      </w:r>
    </w:p>
    <w:p w14:paraId="13A5D9DE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Density of solution 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1g/cm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3</w:t>
      </w:r>
    </w:p>
    <w:p w14:paraId="5CA3E699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Specific heat capacity of solution 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4.2 J/g/K</w:t>
      </w:r>
    </w:p>
    <w:p w14:paraId="16D26A54" w14:textId="77777777" w:rsidR="006B51A5" w:rsidRDefault="006B51A5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2145DDD4" w14:textId="77777777" w:rsidR="001F3BAC" w:rsidRDefault="001F3BAC" w:rsidP="006B51A5">
      <w:pPr>
        <w:pStyle w:val="ListParagraph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Define molar heat of neutralization </w:t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  <w:t xml:space="preserve">            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105BC22B" w14:textId="77777777" w:rsidR="006B51A5" w:rsidRPr="004F47DE" w:rsidRDefault="006B51A5" w:rsidP="006B51A5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A87372">
        <w:rPr>
          <w:rFonts w:ascii="Kristen ITC" w:eastAsiaTheme="minorEastAsia" w:hAnsi="Kristen ITC" w:cs="Times New Roman"/>
          <w:b/>
          <w:sz w:val="24"/>
        </w:rPr>
        <w:t xml:space="preserve">This is the enthalpy change that occurs when an acid and a base react to form </w:t>
      </w:r>
      <w:r w:rsidR="00A87372">
        <w:rPr>
          <w:rFonts w:ascii="Kristen ITC" w:eastAsiaTheme="minorEastAsia" w:hAnsi="Kristen ITC" w:cs="Times New Roman"/>
          <w:b/>
          <w:sz w:val="24"/>
        </w:rPr>
        <w:tab/>
      </w:r>
      <w:r w:rsidR="00A87372" w:rsidRPr="00A87372">
        <w:rPr>
          <w:rFonts w:ascii="Kristen ITC" w:eastAsiaTheme="minorEastAsia" w:hAnsi="Kristen ITC" w:cs="Times New Roman"/>
          <w:b/>
          <w:sz w:val="24"/>
          <w:u w:val="single"/>
        </w:rPr>
        <w:t>one mole of water</w:t>
      </w:r>
      <w:r w:rsidR="00A87372">
        <w:rPr>
          <w:rFonts w:ascii="Kristen ITC" w:eastAsiaTheme="minorEastAsia" w:hAnsi="Kristen ITC" w:cs="Times New Roman"/>
          <w:b/>
          <w:sz w:val="24"/>
        </w:rPr>
        <w:t>.</w:t>
      </w:r>
    </w:p>
    <w:p w14:paraId="2B34AF48" w14:textId="77777777" w:rsidR="006B51A5" w:rsidRPr="006B51A5" w:rsidRDefault="006B51A5" w:rsidP="006B51A5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</w:p>
    <w:p w14:paraId="1F3537D2" w14:textId="77777777" w:rsidR="001F3BAC" w:rsidRDefault="001F3BAC" w:rsidP="002275F7">
      <w:pPr>
        <w:pStyle w:val="ListParagraph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rite an </w:t>
      </w:r>
      <w:r w:rsidRPr="002275F7">
        <w:rPr>
          <w:rFonts w:ascii="Times New Roman" w:eastAsiaTheme="minorEastAsia" w:hAnsi="Times New Roman" w:cs="Times New Roman"/>
          <w:b/>
          <w:sz w:val="24"/>
        </w:rPr>
        <w:t>ionic equation</w:t>
      </w:r>
      <w:r>
        <w:rPr>
          <w:rFonts w:ascii="Times New Roman" w:eastAsiaTheme="minorEastAsia" w:hAnsi="Times New Roman" w:cs="Times New Roman"/>
          <w:sz w:val="24"/>
        </w:rPr>
        <w:t xml:space="preserve"> for the neutralization reaction involving hydrochloric acid and sodium hydroxide solution. </w:t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57AB44E3" w14:textId="77777777" w:rsidR="002275F7" w:rsidRPr="00CF4D42" w:rsidRDefault="00CF4D42" w:rsidP="00CF4D42">
      <w:pPr>
        <w:jc w:val="center"/>
        <w:rPr>
          <w:rFonts w:ascii="Kristen ITC" w:eastAsiaTheme="minorEastAsia" w:hAnsi="Kristen ITC" w:cs="Times New Roman"/>
          <w:b/>
          <w:sz w:val="24"/>
          <w:vertAlign w:val="subscript"/>
        </w:rPr>
      </w:pPr>
      <w:r>
        <w:rPr>
          <w:rFonts w:ascii="Kristen ITC" w:eastAsiaTheme="minorEastAsia" w:hAnsi="Kristen ITC" w:cs="Times New Roman"/>
          <w:b/>
          <w:sz w:val="24"/>
        </w:rPr>
        <w:t>H</w:t>
      </w:r>
      <w:proofErr w:type="gramStart"/>
      <w:r>
        <w:rPr>
          <w:rFonts w:ascii="Kristen ITC" w:eastAsiaTheme="minorEastAsia" w:hAnsi="Kristen ITC" w:cs="Times New Roman"/>
          <w:b/>
          <w:sz w:val="24"/>
          <w:vertAlign w:val="superscript"/>
        </w:rPr>
        <w:t>+</w:t>
      </w:r>
      <w:r>
        <w:rPr>
          <w:rFonts w:ascii="Kristen ITC" w:eastAsiaTheme="minorEastAsia" w:hAnsi="Kristen ITC" w:cs="Times New Roman"/>
          <w:b/>
          <w:sz w:val="24"/>
          <w:vertAlign w:val="subscript"/>
        </w:rPr>
        <w:t>(</w:t>
      </w:r>
      <w:proofErr w:type="spellStart"/>
      <w:proofErr w:type="gramEnd"/>
      <w:r>
        <w:rPr>
          <w:rFonts w:ascii="Kristen ITC" w:eastAsiaTheme="minorEastAsia" w:hAnsi="Kristen ITC" w:cs="Times New Roman"/>
          <w:b/>
          <w:sz w:val="24"/>
          <w:vertAlign w:val="subscript"/>
        </w:rPr>
        <w:t>aq</w:t>
      </w:r>
      <w:proofErr w:type="spellEnd"/>
      <w:r>
        <w:rPr>
          <w:rFonts w:ascii="Kristen ITC" w:eastAsiaTheme="minorEastAsia" w:hAnsi="Kristen ITC" w:cs="Times New Roman"/>
          <w:b/>
          <w:sz w:val="24"/>
          <w:vertAlign w:val="subscript"/>
        </w:rPr>
        <w:t>)</w:t>
      </w:r>
      <w:r>
        <w:rPr>
          <w:rFonts w:ascii="Kristen ITC" w:eastAsiaTheme="minorEastAsia" w:hAnsi="Kristen ITC" w:cs="Times New Roman"/>
          <w:b/>
          <w:sz w:val="24"/>
        </w:rPr>
        <w:t xml:space="preserve"> + OH</w:t>
      </w:r>
      <w:r>
        <w:rPr>
          <w:rFonts w:ascii="Kristen ITC" w:eastAsiaTheme="minorEastAsia" w:hAnsi="Kristen ITC" w:cs="Times New Roman"/>
          <w:b/>
          <w:sz w:val="24"/>
          <w:vertAlign w:val="superscript"/>
        </w:rPr>
        <w:t>-</w:t>
      </w:r>
      <w:r>
        <w:rPr>
          <w:rFonts w:ascii="Kristen ITC" w:eastAsiaTheme="minorEastAsia" w:hAnsi="Kristen ITC" w:cs="Times New Roman"/>
          <w:b/>
          <w:sz w:val="24"/>
          <w:vertAlign w:val="subscript"/>
        </w:rPr>
        <w:t>(</w:t>
      </w:r>
      <w:proofErr w:type="spellStart"/>
      <w:r>
        <w:rPr>
          <w:rFonts w:ascii="Kristen ITC" w:eastAsiaTheme="minorEastAsia" w:hAnsi="Kristen ITC" w:cs="Times New Roman"/>
          <w:b/>
          <w:sz w:val="24"/>
          <w:vertAlign w:val="subscript"/>
        </w:rPr>
        <w:t>aq</w:t>
      </w:r>
      <w:proofErr w:type="spellEnd"/>
      <w:r>
        <w:rPr>
          <w:rFonts w:ascii="Kristen ITC" w:eastAsiaTheme="minorEastAsia" w:hAnsi="Kristen ITC" w:cs="Times New Roman"/>
          <w:b/>
          <w:sz w:val="24"/>
          <w:vertAlign w:val="subscript"/>
        </w:rPr>
        <w:t>)</w:t>
      </w:r>
      <w:r>
        <w:rPr>
          <w:rFonts w:ascii="Kristen ITC" w:eastAsiaTheme="minorEastAsia" w:hAnsi="Kristen ITC" w:cs="Times New Roman"/>
          <w:b/>
          <w:sz w:val="24"/>
        </w:rPr>
        <w:t xml:space="preserve"> </w:t>
      </w:r>
      <w:r w:rsidRPr="00CF4D42">
        <w:rPr>
          <w:rFonts w:ascii="Kristen ITC" w:eastAsiaTheme="minorEastAsia" w:hAnsi="Kristen ITC" w:cs="Times New Roman"/>
          <w:b/>
          <w:sz w:val="24"/>
        </w:rPr>
        <w:sym w:font="Wingdings" w:char="F0E0"/>
      </w:r>
      <w:r>
        <w:rPr>
          <w:rFonts w:ascii="Kristen ITC" w:eastAsiaTheme="minorEastAsia" w:hAnsi="Kristen ITC" w:cs="Times New Roman"/>
          <w:b/>
          <w:sz w:val="24"/>
        </w:rPr>
        <w:t xml:space="preserve"> H</w:t>
      </w:r>
      <w:r>
        <w:rPr>
          <w:rFonts w:ascii="Kristen ITC" w:eastAsiaTheme="minorEastAsia" w:hAnsi="Kristen ITC" w:cs="Times New Roman"/>
          <w:b/>
          <w:sz w:val="24"/>
          <w:vertAlign w:val="subscript"/>
        </w:rPr>
        <w:t>2</w:t>
      </w:r>
      <w:r>
        <w:rPr>
          <w:rFonts w:ascii="Kristen ITC" w:eastAsiaTheme="minorEastAsia" w:hAnsi="Kristen ITC" w:cs="Times New Roman"/>
          <w:b/>
          <w:sz w:val="24"/>
        </w:rPr>
        <w:t xml:space="preserve">O </w:t>
      </w:r>
      <w:r>
        <w:rPr>
          <w:rFonts w:ascii="Kristen ITC" w:eastAsiaTheme="minorEastAsia" w:hAnsi="Kristen ITC" w:cs="Times New Roman"/>
          <w:b/>
          <w:sz w:val="24"/>
          <w:vertAlign w:val="subscript"/>
        </w:rPr>
        <w:t>(l)</w:t>
      </w:r>
    </w:p>
    <w:p w14:paraId="607E8AE2" w14:textId="77777777" w:rsidR="001F3BAC" w:rsidRDefault="001F3BAC" w:rsidP="002275F7">
      <w:pPr>
        <w:pStyle w:val="ListParagraph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Calculate:</w:t>
      </w:r>
    </w:p>
    <w:p w14:paraId="71A2F8CF" w14:textId="77777777" w:rsidR="001F3BAC" w:rsidRDefault="001F3BAC" w:rsidP="002275F7">
      <w:pPr>
        <w:pStyle w:val="ListParagraph"/>
        <w:numPr>
          <w:ilvl w:val="0"/>
          <w:numId w:val="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The </w:t>
      </w:r>
      <w:r w:rsidRPr="002275F7">
        <w:rPr>
          <w:rFonts w:ascii="Times New Roman" w:hAnsi="Times New Roman" w:cs="Times New Roman"/>
          <w:sz w:val="24"/>
        </w:rPr>
        <w:t>enthalpy</w:t>
      </w:r>
      <w:r>
        <w:rPr>
          <w:rFonts w:ascii="Times New Roman" w:eastAsiaTheme="minorEastAsia" w:hAnsi="Times New Roman" w:cs="Times New Roman"/>
          <w:sz w:val="24"/>
        </w:rPr>
        <w:t xml:space="preserve"> change during this experiment. </w:t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14300EF2" w14:textId="77777777" w:rsidR="002275F7" w:rsidRDefault="002275F7" w:rsidP="002275F7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</w:r>
      <w:r w:rsidR="007E5AAE">
        <w:rPr>
          <w:rFonts w:ascii="Kristen ITC" w:eastAsiaTheme="minorEastAsia" w:hAnsi="Kristen ITC" w:cs="Times New Roman"/>
          <w:b/>
          <w:sz w:val="24"/>
        </w:rPr>
        <w:t>∆T = 38.5 – (</w:t>
      </w:r>
      <m:oMath>
        <m:f>
          <m:fPr>
            <m:ctrlPr>
              <w:rPr>
                <w:rFonts w:ascii="Cambria Math" w:eastAsiaTheme="minorEastAsia" w:hAnsi="Cambria Math" w:cs="Times New Roman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</w:rPr>
              <m:t>25+26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</w:rPr>
              <m:t>2</m:t>
            </m:r>
          </m:den>
        </m:f>
      </m:oMath>
      <w:r w:rsidR="007E5AAE">
        <w:rPr>
          <w:rFonts w:ascii="Kristen ITC" w:eastAsiaTheme="minorEastAsia" w:hAnsi="Kristen ITC" w:cs="Times New Roman"/>
          <w:b/>
          <w:sz w:val="24"/>
        </w:rPr>
        <w:t>) = 13</w:t>
      </w:r>
      <w:r w:rsidR="007E5AAE">
        <w:rPr>
          <w:rFonts w:ascii="Kristen ITC" w:eastAsiaTheme="minorEastAsia" w:hAnsi="Kristen ITC" w:cs="Times New Roman"/>
          <w:b/>
          <w:sz w:val="24"/>
        </w:rPr>
        <w:tab/>
      </w:r>
      <w:r w:rsidR="007E5AAE"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6B690D84" wp14:editId="383863B6">
            <wp:extent cx="328560" cy="259231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E5AAE">
        <w:rPr>
          <w:rFonts w:ascii="Kristen ITC" w:eastAsiaTheme="minorEastAsia" w:hAnsi="Kristen ITC" w:cs="Times New Roman"/>
          <w:b/>
          <w:sz w:val="24"/>
        </w:rPr>
        <w:tab/>
        <w:t>mass = volume = 25 + 25 = 50g</w:t>
      </w:r>
      <w:r w:rsidR="007E5AAE"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6656002D" wp14:editId="0C51ADFF">
            <wp:extent cx="328560" cy="259231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A0334" w14:textId="77777777" w:rsidR="007E5AAE" w:rsidRPr="007E5AAE" w:rsidRDefault="007E5AAE" w:rsidP="002275F7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>
        <w:rPr>
          <w:rFonts w:ascii="Kristen ITC" w:eastAsiaTheme="minorEastAsia" w:hAnsi="Kristen ITC" w:cs="Times New Roman"/>
          <w:b/>
          <w:sz w:val="24"/>
        </w:rPr>
        <w:tab/>
        <w:t xml:space="preserve">∆H = </w:t>
      </w:r>
      <w:proofErr w:type="spellStart"/>
      <w:r>
        <w:rPr>
          <w:rFonts w:ascii="Kristen ITC" w:eastAsiaTheme="minorEastAsia" w:hAnsi="Kristen ITC" w:cs="Times New Roman"/>
          <w:b/>
          <w:sz w:val="24"/>
        </w:rPr>
        <w:t>mc∆T</w:t>
      </w:r>
      <w:proofErr w:type="spellEnd"/>
      <w:r>
        <w:rPr>
          <w:rFonts w:ascii="Kristen ITC" w:eastAsiaTheme="minorEastAsia" w:hAnsi="Kristen ITC" w:cs="Times New Roman"/>
          <w:b/>
          <w:sz w:val="24"/>
        </w:rPr>
        <w:t xml:space="preserve"> = 50g x 4.2 J/g/K x 13K  </w:t>
      </w:r>
      <w:r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348CB57A" wp14:editId="151AD8BF">
            <wp:extent cx="328560" cy="259231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Kristen ITC" w:eastAsiaTheme="minorEastAsia" w:hAnsi="Kristen ITC" w:cs="Times New Roman"/>
          <w:b/>
          <w:sz w:val="24"/>
        </w:rPr>
        <w:t xml:space="preserve"> = -2730J</w:t>
      </w:r>
      <w:r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41F9DF8B" wp14:editId="2A01AE44">
            <wp:extent cx="328560" cy="259231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99898" w14:textId="77777777" w:rsidR="002275F7" w:rsidRPr="002275F7" w:rsidRDefault="002275F7" w:rsidP="00227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</w:r>
    </w:p>
    <w:p w14:paraId="41FFA342" w14:textId="77777777" w:rsidR="001F3BAC" w:rsidRDefault="001F3BAC" w:rsidP="002275F7">
      <w:pPr>
        <w:pStyle w:val="ListParagraph"/>
        <w:numPr>
          <w:ilvl w:val="0"/>
          <w:numId w:val="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The molar enthalpy of neutralization for this reaction (2 Marks)</w:t>
      </w:r>
    </w:p>
    <w:p w14:paraId="072702FB" w14:textId="77777777" w:rsidR="009E31CC" w:rsidRDefault="009E31CC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Kristen ITC" w:eastAsiaTheme="minorEastAsia" w:hAnsi="Kristen ITC" w:cs="Times New Roman"/>
          <w:b/>
          <w:sz w:val="24"/>
          <w:u w:val="single"/>
        </w:rPr>
        <w:t>Moles H</w:t>
      </w:r>
      <w:r>
        <w:rPr>
          <w:rFonts w:ascii="Kristen ITC" w:eastAsiaTheme="minorEastAsia" w:hAnsi="Kristen ITC" w:cs="Times New Roman"/>
          <w:b/>
          <w:sz w:val="24"/>
          <w:u w:val="single"/>
          <w:vertAlign w:val="subscript"/>
        </w:rPr>
        <w:t>2</w:t>
      </w:r>
      <w:r>
        <w:rPr>
          <w:rFonts w:ascii="Kristen ITC" w:eastAsiaTheme="minorEastAsia" w:hAnsi="Kristen ITC" w:cs="Times New Roman"/>
          <w:b/>
          <w:sz w:val="24"/>
          <w:u w:val="single"/>
        </w:rPr>
        <w:t>O</w:t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</w:p>
    <w:p w14:paraId="7EAA0F27" w14:textId="77777777" w:rsidR="00F62FFE" w:rsidRDefault="009E31CC" w:rsidP="00E85F08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>
        <w:rPr>
          <w:rFonts w:ascii="Kristen ITC" w:eastAsiaTheme="minorEastAsia" w:hAnsi="Kristen ITC" w:cs="Times New Roman"/>
          <w:b/>
          <w:sz w:val="24"/>
        </w:rPr>
        <w:tab/>
      </w:r>
      <w:r w:rsidR="007E5AAE">
        <w:rPr>
          <w:rFonts w:ascii="Kristen ITC" w:eastAsiaTheme="minorEastAsia" w:hAnsi="Kristen ITC" w:cs="Times New Roman"/>
          <w:b/>
          <w:sz w:val="24"/>
        </w:rPr>
        <w:t>Moles H</w:t>
      </w:r>
      <w:r w:rsidR="007E5AAE">
        <w:rPr>
          <w:rFonts w:ascii="Kristen ITC" w:eastAsiaTheme="minorEastAsia" w:hAnsi="Kristen ITC" w:cs="Times New Roman"/>
          <w:b/>
          <w:sz w:val="24"/>
          <w:vertAlign w:val="subscript"/>
        </w:rPr>
        <w:t>2</w:t>
      </w:r>
      <w:r w:rsidR="007E5AAE">
        <w:rPr>
          <w:rFonts w:ascii="Kristen ITC" w:eastAsiaTheme="minorEastAsia" w:hAnsi="Kristen ITC" w:cs="Times New Roman"/>
          <w:b/>
          <w:sz w:val="24"/>
        </w:rPr>
        <w:t xml:space="preserve">O = moles </w:t>
      </w:r>
      <w:proofErr w:type="spellStart"/>
      <w:r w:rsidR="007E5AAE">
        <w:rPr>
          <w:rFonts w:ascii="Kristen ITC" w:eastAsiaTheme="minorEastAsia" w:hAnsi="Kristen ITC" w:cs="Times New Roman"/>
          <w:b/>
          <w:sz w:val="24"/>
        </w:rPr>
        <w:t>NaOH</w:t>
      </w:r>
      <w:proofErr w:type="spellEnd"/>
    </w:p>
    <w:p w14:paraId="5D143F4E" w14:textId="77777777" w:rsidR="007E5AAE" w:rsidRDefault="007E5AAE" w:rsidP="00E85F08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>
        <w:rPr>
          <w:rFonts w:ascii="Kristen ITC" w:eastAsiaTheme="minorEastAsia" w:hAnsi="Kristen ITC" w:cs="Times New Roman"/>
          <w:b/>
          <w:sz w:val="24"/>
        </w:rPr>
        <w:tab/>
        <w:t>If 1000cm</w:t>
      </w:r>
      <w:r>
        <w:rPr>
          <w:rFonts w:ascii="Kristen ITC" w:eastAsiaTheme="minorEastAsia" w:hAnsi="Kristen ITC" w:cs="Times New Roman"/>
          <w:b/>
          <w:sz w:val="24"/>
          <w:vertAlign w:val="superscript"/>
        </w:rPr>
        <w:t>3</w:t>
      </w:r>
      <w:r>
        <w:rPr>
          <w:rFonts w:ascii="Kristen ITC" w:eastAsiaTheme="minorEastAsia" w:hAnsi="Kristen ITC" w:cs="Times New Roman"/>
          <w:b/>
          <w:sz w:val="24"/>
        </w:rPr>
        <w:t xml:space="preserve"> base contains 2 moles</w:t>
      </w:r>
    </w:p>
    <w:p w14:paraId="6CCD8227" w14:textId="77777777" w:rsidR="002275F7" w:rsidRPr="007E5AAE" w:rsidRDefault="007E5AAE" w:rsidP="00E85F08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>
        <w:rPr>
          <w:rFonts w:ascii="Kristen ITC" w:eastAsiaTheme="minorEastAsia" w:hAnsi="Kristen ITC" w:cs="Times New Roman"/>
          <w:b/>
          <w:sz w:val="24"/>
        </w:rPr>
        <w:tab/>
        <w:t>Then 25cm</w:t>
      </w:r>
      <w:r>
        <w:rPr>
          <w:rFonts w:ascii="Kristen ITC" w:eastAsiaTheme="minorEastAsia" w:hAnsi="Kristen ITC" w:cs="Times New Roman"/>
          <w:b/>
          <w:sz w:val="24"/>
          <w:vertAlign w:val="superscript"/>
        </w:rPr>
        <w:t>3</w:t>
      </w:r>
      <w:r>
        <w:rPr>
          <w:rFonts w:ascii="Kristen ITC" w:eastAsiaTheme="minorEastAsia" w:hAnsi="Kristen ITC" w:cs="Times New Roman"/>
          <w:b/>
          <w:sz w:val="24"/>
        </w:rPr>
        <w:t xml:space="preserve"> base contains  </w:t>
      </w:r>
      <m:oMath>
        <m:f>
          <m:fPr>
            <m:ctrlPr>
              <w:rPr>
                <w:rFonts w:ascii="Cambria Math" w:eastAsiaTheme="minorEastAsia" w:hAnsi="Cambria Math" w:cs="Times New Roman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</w:rPr>
              <m:t>25 ×2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</w:rPr>
              <m:t>1000</m:t>
            </m:r>
          </m:den>
        </m:f>
      </m:oMath>
      <w:r w:rsidR="007B6E0B">
        <w:rPr>
          <w:rFonts w:ascii="Kristen ITC" w:eastAsiaTheme="minorEastAsia" w:hAnsi="Kristen ITC" w:cs="Times New Roman"/>
          <w:b/>
          <w:sz w:val="24"/>
        </w:rPr>
        <w:t xml:space="preserve"> </w:t>
      </w:r>
      <w:r w:rsidR="009F17CE"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1D872738" wp14:editId="64F851E1">
            <wp:extent cx="328560" cy="259231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6E0B">
        <w:rPr>
          <w:rFonts w:ascii="Kristen ITC" w:eastAsiaTheme="minorEastAsia" w:hAnsi="Kristen ITC" w:cs="Times New Roman"/>
          <w:b/>
          <w:sz w:val="24"/>
        </w:rPr>
        <w:t xml:space="preserve"> =</w:t>
      </w:r>
      <w:r>
        <w:rPr>
          <w:rFonts w:ascii="Kristen ITC" w:eastAsiaTheme="minorEastAsia" w:hAnsi="Kristen ITC" w:cs="Times New Roman"/>
          <w:b/>
          <w:sz w:val="24"/>
        </w:rPr>
        <w:t xml:space="preserve"> 0.05 moles</w:t>
      </w:r>
      <w:r w:rsidR="007B6E0B"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256A09F8" wp14:editId="700D31C7">
            <wp:extent cx="328560" cy="259231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704CF" w14:textId="77777777" w:rsidR="007B6E0B" w:rsidRDefault="002275F7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</w:p>
    <w:p w14:paraId="5F504FBD" w14:textId="77777777" w:rsidR="009E31CC" w:rsidRDefault="009E31CC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Kristen ITC" w:eastAsiaTheme="minorEastAsia" w:hAnsi="Kristen ITC" w:cs="Times New Roman"/>
          <w:b/>
          <w:sz w:val="24"/>
          <w:u w:val="single"/>
        </w:rPr>
        <w:t>Molar heat of neutral</w:t>
      </w:r>
      <w:r w:rsidR="007B6E0B">
        <w:rPr>
          <w:rFonts w:ascii="Times New Roman" w:eastAsiaTheme="minorEastAsia" w:hAnsi="Times New Roman" w:cs="Times New Roman"/>
          <w:sz w:val="24"/>
        </w:rPr>
        <w:tab/>
      </w:r>
    </w:p>
    <w:p w14:paraId="270FFDFF" w14:textId="77777777" w:rsidR="002275F7" w:rsidRDefault="002275F7" w:rsidP="00E85F08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9E31CC">
        <w:rPr>
          <w:rFonts w:ascii="Times New Roman" w:eastAsiaTheme="minorEastAsia" w:hAnsi="Times New Roman" w:cs="Times New Roman"/>
          <w:sz w:val="24"/>
        </w:rPr>
        <w:tab/>
      </w:r>
      <w:r w:rsidR="007B6E0B">
        <w:rPr>
          <w:rFonts w:ascii="Kristen ITC" w:eastAsiaTheme="minorEastAsia" w:hAnsi="Kristen ITC" w:cs="Times New Roman"/>
          <w:b/>
          <w:sz w:val="24"/>
        </w:rPr>
        <w:t>Since 0.05 moles of base evolves -2730 J</w:t>
      </w:r>
    </w:p>
    <w:p w14:paraId="2B8FEE8A" w14:textId="77777777" w:rsidR="007B6E0B" w:rsidRPr="007E5AAE" w:rsidRDefault="007B6E0B" w:rsidP="00E85F08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>
        <w:rPr>
          <w:rFonts w:ascii="Kristen ITC" w:eastAsiaTheme="minorEastAsia" w:hAnsi="Kristen ITC" w:cs="Times New Roman"/>
          <w:b/>
          <w:sz w:val="24"/>
        </w:rPr>
        <w:tab/>
        <w:t xml:space="preserve">1 mole of base evolves = </w:t>
      </w:r>
      <m:oMath>
        <m:f>
          <m:fPr>
            <m:ctrlPr>
              <w:rPr>
                <w:rFonts w:ascii="Cambria Math" w:eastAsiaTheme="minorEastAsia" w:hAnsi="Cambria Math" w:cs="Times New Roman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</w:rPr>
              <m:t>1 × -2730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</w:rPr>
              <m:t>0.05</m:t>
            </m:r>
          </m:den>
        </m:f>
      </m:oMath>
      <w:r>
        <w:rPr>
          <w:rFonts w:ascii="Kristen ITC" w:eastAsiaTheme="minorEastAsia" w:hAnsi="Kristen ITC" w:cs="Times New Roman"/>
          <w:b/>
          <w:sz w:val="24"/>
        </w:rPr>
        <w:t xml:space="preserve"> </w:t>
      </w:r>
      <w:r w:rsidR="009F17CE"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453B9275" wp14:editId="196E7364">
            <wp:extent cx="328560" cy="259231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Kristen ITC" w:eastAsiaTheme="minorEastAsia" w:hAnsi="Kristen ITC" w:cs="Times New Roman"/>
          <w:b/>
          <w:sz w:val="24"/>
        </w:rPr>
        <w:t>= - 54600J/mole = 54.6kJ/mole</w:t>
      </w:r>
      <w:r>
        <w:rPr>
          <w:rFonts w:ascii="Kristen ITC" w:eastAsiaTheme="minorEastAsia" w:hAnsi="Kristen ITC" w:cs="Times New Roman"/>
          <w:b/>
          <w:noProof/>
          <w:sz w:val="24"/>
          <w:lang w:val="en-US"/>
        </w:rPr>
        <w:drawing>
          <wp:inline distT="0" distB="0" distL="0" distR="0" wp14:anchorId="3D4D717C" wp14:editId="5F0777B0">
            <wp:extent cx="328560" cy="259231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8" cy="2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EE1E0" w14:textId="77777777" w:rsidR="002275F7" w:rsidRDefault="007B6E0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</w:p>
    <w:p w14:paraId="74EC1BA0" w14:textId="77777777" w:rsidR="0043038C" w:rsidRDefault="0043038C" w:rsidP="0043038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</w:rPr>
      </w:pPr>
    </w:p>
    <w:p w14:paraId="20ECAD62" w14:textId="77777777" w:rsidR="00F62FFE" w:rsidRDefault="00F62FFE" w:rsidP="0043038C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Below is a simplified diagram of the Down’s Cell, used for the manufacture of sodium. Study it and answer the questions that follow.</w:t>
      </w:r>
    </w:p>
    <w:p w14:paraId="32C43D94" w14:textId="77777777" w:rsidR="00F62FFE" w:rsidRDefault="000247E7" w:rsidP="00F62FFE">
      <w:pPr>
        <w:jc w:val="center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noProof/>
          <w:sz w:val="24"/>
          <w:lang w:val="en-US"/>
        </w:rPr>
        <w:lastRenderedPageBreak/>
        <w:drawing>
          <wp:inline distT="0" distB="0" distL="0" distR="0" wp14:anchorId="3C878C61" wp14:editId="37213F3A">
            <wp:extent cx="4094328" cy="2139787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605" cy="2145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B1A5A" w14:textId="77777777" w:rsidR="00F62FFE" w:rsidRDefault="00A7581C" w:rsidP="009931F2">
      <w:pPr>
        <w:pStyle w:val="ListParagraph"/>
        <w:numPr>
          <w:ilvl w:val="0"/>
          <w:numId w:val="14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What material is the anode made of</w:t>
      </w:r>
      <w:r w:rsidR="001D4E33">
        <w:rPr>
          <w:rFonts w:ascii="Times New Roman" w:eastAsiaTheme="minorEastAsia" w:hAnsi="Times New Roman" w:cs="Times New Roman"/>
          <w:sz w:val="24"/>
        </w:rPr>
        <w:t xml:space="preserve">? Give </w:t>
      </w:r>
      <w:r w:rsidR="009931F2">
        <w:rPr>
          <w:rFonts w:ascii="Times New Roman" w:eastAsiaTheme="minorEastAsia" w:hAnsi="Times New Roman" w:cs="Times New Roman"/>
          <w:sz w:val="24"/>
        </w:rPr>
        <w:t>the</w:t>
      </w:r>
      <w:r w:rsidR="001D4E33">
        <w:rPr>
          <w:rFonts w:ascii="Times New Roman" w:eastAsiaTheme="minorEastAsia" w:hAnsi="Times New Roman" w:cs="Times New Roman"/>
          <w:sz w:val="24"/>
        </w:rPr>
        <w:t xml:space="preserve"> reason</w:t>
      </w:r>
      <w:r w:rsidR="009931F2">
        <w:rPr>
          <w:rFonts w:ascii="Times New Roman" w:eastAsiaTheme="minorEastAsia" w:hAnsi="Times New Roman" w:cs="Times New Roman"/>
          <w:sz w:val="24"/>
        </w:rPr>
        <w:t xml:space="preserve"> why that material is used.  </w:t>
      </w:r>
      <w:r>
        <w:rPr>
          <w:rFonts w:ascii="Times New Roman" w:eastAsiaTheme="minorEastAsia" w:hAnsi="Times New Roman" w:cs="Times New Roman"/>
          <w:sz w:val="24"/>
        </w:rPr>
        <w:t>(</w:t>
      </w:r>
      <w:r w:rsidR="001D4E33">
        <w:rPr>
          <w:rFonts w:ascii="Times New Roman" w:eastAsiaTheme="minorEastAsia" w:hAnsi="Times New Roman" w:cs="Times New Roman"/>
          <w:sz w:val="24"/>
        </w:rPr>
        <w:t>2 Marks)</w:t>
      </w:r>
    </w:p>
    <w:p w14:paraId="66AEC263" w14:textId="77777777" w:rsidR="00B401F1" w:rsidRDefault="009931F2" w:rsidP="009931F2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proofErr w:type="gramStart"/>
      <w:r w:rsidR="005F0F43">
        <w:rPr>
          <w:rFonts w:ascii="Kristen ITC" w:eastAsiaTheme="minorEastAsia" w:hAnsi="Kristen ITC" w:cs="Times New Roman"/>
          <w:b/>
          <w:sz w:val="24"/>
        </w:rPr>
        <w:t>Carbon.</w:t>
      </w:r>
      <w:proofErr w:type="gramEnd"/>
      <w:r w:rsidR="005F0F43">
        <w:rPr>
          <w:rFonts w:ascii="Kristen ITC" w:eastAsiaTheme="minorEastAsia" w:hAnsi="Kristen ITC" w:cs="Times New Roman"/>
          <w:b/>
          <w:sz w:val="24"/>
        </w:rPr>
        <w:t xml:space="preserve"> </w:t>
      </w:r>
      <w:r w:rsidR="00047E36">
        <w:rPr>
          <w:rFonts w:ascii="Kristen ITC" w:eastAsiaTheme="minorEastAsia" w:hAnsi="Kristen ITC" w:cs="Times New Roman"/>
          <w:b/>
          <w:sz w:val="24"/>
        </w:rPr>
        <w:t>It is inert and will therefore not react with the chlorine.</w:t>
      </w:r>
    </w:p>
    <w:p w14:paraId="59644C0B" w14:textId="77777777" w:rsidR="00742284" w:rsidRPr="00742284" w:rsidRDefault="00742284" w:rsidP="00742284">
      <w:pPr>
        <w:jc w:val="center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>[1mk statement; 1mk explanation]</w:t>
      </w:r>
    </w:p>
    <w:p w14:paraId="77C63A67" w14:textId="77777777" w:rsidR="001D4E33" w:rsidRDefault="001D4E33" w:rsidP="00B401F1">
      <w:pPr>
        <w:pStyle w:val="ListParagraph"/>
        <w:numPr>
          <w:ilvl w:val="0"/>
          <w:numId w:val="14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What precaution is taken to prevent chlorine and sodium from re-</w:t>
      </w:r>
      <w:r w:rsidR="008A3B61">
        <w:rPr>
          <w:rFonts w:ascii="Times New Roman" w:eastAsiaTheme="minorEastAsia" w:hAnsi="Times New Roman" w:cs="Times New Roman"/>
          <w:sz w:val="24"/>
        </w:rPr>
        <w:t>combining</w:t>
      </w:r>
      <w:r>
        <w:rPr>
          <w:rFonts w:ascii="Times New Roman" w:eastAsiaTheme="minorEastAsia" w:hAnsi="Times New Roman" w:cs="Times New Roman"/>
          <w:sz w:val="24"/>
        </w:rPr>
        <w:t xml:space="preserve">? </w:t>
      </w:r>
      <w:r w:rsidR="00B401F1">
        <w:rPr>
          <w:rFonts w:ascii="Times New Roman" w:eastAsiaTheme="minorEastAsia" w:hAnsi="Times New Roman" w:cs="Times New Roman"/>
          <w:sz w:val="24"/>
        </w:rPr>
        <w:t xml:space="preserve">   </w:t>
      </w:r>
      <w:r w:rsidR="008A3B61">
        <w:rPr>
          <w:rFonts w:ascii="Times New Roman" w:eastAsiaTheme="minorEastAsia" w:hAnsi="Times New Roman" w:cs="Times New Roman"/>
          <w:sz w:val="24"/>
        </w:rPr>
        <w:t xml:space="preserve">  </w:t>
      </w:r>
      <w:r w:rsidR="00B401F1">
        <w:rPr>
          <w:rFonts w:ascii="Times New Roman" w:eastAsiaTheme="minorEastAsia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0ABB7DA7" w14:textId="77777777" w:rsidR="008A3B61" w:rsidRPr="00561425" w:rsidRDefault="008A3B61" w:rsidP="008A3B61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561425">
        <w:rPr>
          <w:rFonts w:ascii="Kristen ITC" w:eastAsiaTheme="minorEastAsia" w:hAnsi="Kristen ITC" w:cs="Times New Roman"/>
          <w:b/>
          <w:sz w:val="24"/>
        </w:rPr>
        <w:t xml:space="preserve">The anode is </w:t>
      </w:r>
      <w:r w:rsidR="00561425" w:rsidRPr="00561425">
        <w:rPr>
          <w:rFonts w:ascii="Kristen ITC" w:eastAsiaTheme="minorEastAsia" w:hAnsi="Kristen ITC" w:cs="Times New Roman"/>
          <w:b/>
          <w:sz w:val="24"/>
          <w:u w:val="single"/>
        </w:rPr>
        <w:t>surrounded by wire meshing</w:t>
      </w:r>
      <w:r w:rsidR="00561425">
        <w:rPr>
          <w:rFonts w:ascii="Kristen ITC" w:eastAsiaTheme="minorEastAsia" w:hAnsi="Kristen ITC" w:cs="Times New Roman"/>
          <w:b/>
          <w:sz w:val="24"/>
        </w:rPr>
        <w:t xml:space="preserve"> to prevent chlorine from coming in </w:t>
      </w:r>
      <w:r w:rsidR="00561425">
        <w:rPr>
          <w:rFonts w:ascii="Kristen ITC" w:eastAsiaTheme="minorEastAsia" w:hAnsi="Kristen ITC" w:cs="Times New Roman"/>
          <w:b/>
          <w:sz w:val="24"/>
        </w:rPr>
        <w:tab/>
        <w:t>contact with the hot sodium metal.</w:t>
      </w:r>
    </w:p>
    <w:p w14:paraId="55D02970" w14:textId="77777777" w:rsidR="00C05EBF" w:rsidRDefault="00C05EBF" w:rsidP="00D85412">
      <w:pPr>
        <w:pStyle w:val="ListParagraph"/>
        <w:numPr>
          <w:ilvl w:val="0"/>
          <w:numId w:val="14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rite an ionic equation for the reaction in which chlorine gas is formed </w:t>
      </w:r>
      <w:r w:rsidR="00D85412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2DD28940" w14:textId="77777777" w:rsidR="00D85412" w:rsidRPr="00CD6917" w:rsidRDefault="00CD6917" w:rsidP="00CD6917">
      <w:pPr>
        <w:jc w:val="center"/>
        <w:rPr>
          <w:rFonts w:ascii="Kristen ITC" w:eastAsiaTheme="minorEastAsia" w:hAnsi="Kristen ITC" w:cs="Times New Roman"/>
          <w:b/>
          <w:sz w:val="24"/>
          <w:vertAlign w:val="superscript"/>
        </w:rPr>
      </w:pPr>
      <w:r>
        <w:rPr>
          <w:rFonts w:ascii="Kristen ITC" w:eastAsiaTheme="minorEastAsia" w:hAnsi="Kristen ITC" w:cs="Times New Roman"/>
          <w:b/>
          <w:sz w:val="24"/>
        </w:rPr>
        <w:t xml:space="preserve">2Cl </w:t>
      </w:r>
      <w:r>
        <w:rPr>
          <w:rFonts w:ascii="Kristen ITC" w:eastAsiaTheme="minorEastAsia" w:hAnsi="Kristen ITC" w:cs="Times New Roman"/>
          <w:b/>
          <w:sz w:val="24"/>
          <w:vertAlign w:val="subscript"/>
        </w:rPr>
        <w:t>(l)</w:t>
      </w:r>
      <w:r>
        <w:rPr>
          <w:rFonts w:ascii="Kristen ITC" w:eastAsiaTheme="minorEastAsia" w:hAnsi="Kristen ITC" w:cs="Times New Roman"/>
          <w:b/>
          <w:sz w:val="24"/>
        </w:rPr>
        <w:t xml:space="preserve"> </w:t>
      </w:r>
      <w:r w:rsidRPr="00CD6917">
        <w:rPr>
          <w:rFonts w:ascii="Kristen ITC" w:eastAsiaTheme="minorEastAsia" w:hAnsi="Kristen ITC" w:cs="Times New Roman"/>
          <w:b/>
          <w:sz w:val="24"/>
        </w:rPr>
        <w:sym w:font="Wingdings" w:char="F0E0"/>
      </w:r>
      <w:r>
        <w:rPr>
          <w:rFonts w:ascii="Kristen ITC" w:eastAsiaTheme="minorEastAsia" w:hAnsi="Kristen ITC" w:cs="Times New Roman"/>
          <w:b/>
          <w:sz w:val="24"/>
        </w:rPr>
        <w:t xml:space="preserve"> Cl</w:t>
      </w:r>
      <w:r>
        <w:rPr>
          <w:rFonts w:ascii="Kristen ITC" w:eastAsiaTheme="minorEastAsia" w:hAnsi="Kristen ITC" w:cs="Times New Roman"/>
          <w:b/>
          <w:sz w:val="24"/>
          <w:vertAlign w:val="subscript"/>
        </w:rPr>
        <w:t>2 (g)</w:t>
      </w:r>
      <w:r>
        <w:rPr>
          <w:rFonts w:ascii="Kristen ITC" w:eastAsiaTheme="minorEastAsia" w:hAnsi="Kristen ITC" w:cs="Times New Roman"/>
          <w:b/>
          <w:sz w:val="24"/>
        </w:rPr>
        <w:t xml:space="preserve"> + 2e</w:t>
      </w:r>
      <w:r>
        <w:rPr>
          <w:rFonts w:ascii="Kristen ITC" w:eastAsiaTheme="minorEastAsia" w:hAnsi="Kristen ITC" w:cs="Times New Roman"/>
          <w:b/>
          <w:sz w:val="24"/>
          <w:vertAlign w:val="superscript"/>
        </w:rPr>
        <w:t>-</w:t>
      </w:r>
    </w:p>
    <w:p w14:paraId="00E834BF" w14:textId="77777777" w:rsidR="00C05EBF" w:rsidRDefault="00C05EBF" w:rsidP="00D85412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In the Downs process, (used for manufacture of sodium), a certain salt is added to lower the melting point of sodium chloride from about 800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>
        <w:rPr>
          <w:rFonts w:ascii="Times New Roman" w:eastAsiaTheme="minorEastAsia" w:hAnsi="Times New Roman" w:cs="Times New Roman"/>
          <w:sz w:val="24"/>
        </w:rPr>
        <w:t>C to about 600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>
        <w:rPr>
          <w:rFonts w:ascii="Times New Roman" w:eastAsiaTheme="minorEastAsia" w:hAnsi="Times New Roman" w:cs="Times New Roman"/>
          <w:sz w:val="24"/>
        </w:rPr>
        <w:t>C.</w:t>
      </w:r>
    </w:p>
    <w:p w14:paraId="673C245A" w14:textId="77777777" w:rsidR="00C05EBF" w:rsidRDefault="00C05EBF" w:rsidP="00D85412">
      <w:pPr>
        <w:pStyle w:val="ListParagraph"/>
        <w:numPr>
          <w:ilvl w:val="0"/>
          <w:numId w:val="15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Name the salt that is added. </w:t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094B8DE8" w14:textId="77777777" w:rsidR="00D85412" w:rsidRPr="00C170D9" w:rsidRDefault="00C170D9" w:rsidP="00C170D9">
      <w:pPr>
        <w:jc w:val="center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>Magnesium chloride</w:t>
      </w:r>
    </w:p>
    <w:p w14:paraId="328FA9DD" w14:textId="77777777" w:rsidR="00C05EBF" w:rsidRDefault="00C05EBF" w:rsidP="0020619C">
      <w:pPr>
        <w:pStyle w:val="ListParagraph"/>
        <w:numPr>
          <w:ilvl w:val="0"/>
          <w:numId w:val="15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why it is necessary to lower the temperature in </w:t>
      </w:r>
      <w:r>
        <w:rPr>
          <w:rFonts w:ascii="Times New Roman" w:eastAsiaTheme="minorEastAsia" w:hAnsi="Times New Roman" w:cs="Times New Roman"/>
          <w:b/>
          <w:sz w:val="24"/>
        </w:rPr>
        <w:t>b)</w:t>
      </w:r>
      <w:r>
        <w:rPr>
          <w:rFonts w:ascii="Times New Roman" w:eastAsiaTheme="minorEastAsia" w:hAnsi="Times New Roman" w:cs="Times New Roman"/>
          <w:sz w:val="24"/>
        </w:rPr>
        <w:t xml:space="preserve"> above </w:t>
      </w:r>
      <w:r w:rsidR="0020619C">
        <w:rPr>
          <w:rFonts w:ascii="Times New Roman" w:eastAsiaTheme="minorEastAsia" w:hAnsi="Times New Roman" w:cs="Times New Roman"/>
          <w:sz w:val="24"/>
        </w:rPr>
        <w:tab/>
      </w:r>
      <w:r w:rsidR="0020619C">
        <w:rPr>
          <w:rFonts w:ascii="Times New Roman" w:eastAsiaTheme="minorEastAsia" w:hAnsi="Times New Roman" w:cs="Times New Roman"/>
          <w:sz w:val="24"/>
        </w:rPr>
        <w:tab/>
      </w:r>
      <w:r w:rsidR="0020619C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4C74600C" w14:textId="77777777" w:rsidR="0020619C" w:rsidRPr="001E69E7" w:rsidRDefault="0020619C" w:rsidP="0020619C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C170D9">
        <w:rPr>
          <w:rFonts w:ascii="Kristen ITC" w:eastAsiaTheme="minorEastAsia" w:hAnsi="Kristen ITC" w:cs="Times New Roman"/>
          <w:b/>
          <w:sz w:val="24"/>
        </w:rPr>
        <w:t xml:space="preserve">To lower the amount of energy required to maintain the electrolyte in the </w:t>
      </w:r>
      <w:r w:rsidR="00C170D9">
        <w:rPr>
          <w:rFonts w:ascii="Kristen ITC" w:eastAsiaTheme="minorEastAsia" w:hAnsi="Kristen ITC" w:cs="Times New Roman"/>
          <w:b/>
          <w:sz w:val="24"/>
        </w:rPr>
        <w:tab/>
        <w:t>molten state [hence lower production cost].</w:t>
      </w:r>
    </w:p>
    <w:p w14:paraId="27958141" w14:textId="77777777" w:rsidR="00C05EBF" w:rsidRDefault="00C05EBF" w:rsidP="008E7C9D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Explain why aqueous sodium chloride is not suitable as an electrolyte for the manufacture of sodium in the Down’s Process</w:t>
      </w:r>
      <w:r w:rsidR="00041148">
        <w:rPr>
          <w:rFonts w:ascii="Times New Roman" w:eastAsiaTheme="minorEastAsia" w:hAnsi="Times New Roman" w:cs="Times New Roman"/>
          <w:sz w:val="24"/>
        </w:rPr>
        <w:t xml:space="preserve">. </w:t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  <w:t xml:space="preserve">  </w:t>
      </w:r>
      <w:r w:rsidR="00041148">
        <w:rPr>
          <w:rFonts w:ascii="Times New Roman" w:eastAsiaTheme="minorEastAsia" w:hAnsi="Times New Roman" w:cs="Times New Roman"/>
          <w:sz w:val="24"/>
        </w:rPr>
        <w:t>(2 Marks)</w:t>
      </w:r>
    </w:p>
    <w:p w14:paraId="2D8C6CBC" w14:textId="77777777" w:rsidR="00A03F5F" w:rsidRDefault="00A03F5F" w:rsidP="00A03F5F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E69E7">
        <w:rPr>
          <w:rFonts w:ascii="Kristen ITC" w:eastAsiaTheme="minorEastAsia" w:hAnsi="Kristen ITC" w:cs="Times New Roman"/>
          <w:b/>
          <w:sz w:val="24"/>
        </w:rPr>
        <w:t>H</w:t>
      </w:r>
      <w:r w:rsidR="001E69E7">
        <w:rPr>
          <w:rFonts w:ascii="Kristen ITC" w:eastAsiaTheme="minorEastAsia" w:hAnsi="Kristen ITC" w:cs="Times New Roman"/>
          <w:b/>
          <w:sz w:val="24"/>
          <w:vertAlign w:val="superscript"/>
        </w:rPr>
        <w:t>+</w:t>
      </w:r>
      <w:r w:rsidR="001E69E7">
        <w:rPr>
          <w:rFonts w:ascii="Kristen ITC" w:eastAsiaTheme="minorEastAsia" w:hAnsi="Kristen ITC" w:cs="Times New Roman"/>
          <w:b/>
          <w:sz w:val="24"/>
        </w:rPr>
        <w:t xml:space="preserve"> is preferentially discharged, and not Na</w:t>
      </w:r>
      <w:r w:rsidR="001E69E7">
        <w:rPr>
          <w:rFonts w:ascii="Kristen ITC" w:eastAsiaTheme="minorEastAsia" w:hAnsi="Kristen ITC" w:cs="Times New Roman"/>
          <w:b/>
          <w:sz w:val="24"/>
          <w:vertAlign w:val="superscript"/>
        </w:rPr>
        <w:t xml:space="preserve">+ </w:t>
      </w:r>
      <w:r w:rsidR="001E69E7">
        <w:rPr>
          <w:rFonts w:ascii="Kristen ITC" w:eastAsiaTheme="minorEastAsia" w:hAnsi="Kristen ITC" w:cs="Times New Roman"/>
          <w:b/>
          <w:sz w:val="24"/>
        </w:rPr>
        <w:t>at the anode since Na</w:t>
      </w:r>
      <w:r w:rsidR="001E69E7">
        <w:rPr>
          <w:rFonts w:ascii="Kristen ITC" w:eastAsiaTheme="minorEastAsia" w:hAnsi="Kristen ITC" w:cs="Times New Roman"/>
          <w:b/>
          <w:sz w:val="24"/>
          <w:vertAlign w:val="superscript"/>
        </w:rPr>
        <w:t xml:space="preserve">+ </w:t>
      </w:r>
      <w:r w:rsidR="001E69E7">
        <w:rPr>
          <w:rFonts w:ascii="Kristen ITC" w:eastAsiaTheme="minorEastAsia" w:hAnsi="Kristen ITC" w:cs="Times New Roman"/>
          <w:b/>
          <w:sz w:val="24"/>
          <w:vertAlign w:val="subscript"/>
        </w:rPr>
        <w:t>(</w:t>
      </w:r>
      <w:proofErr w:type="spellStart"/>
      <w:r w:rsidR="001E69E7">
        <w:rPr>
          <w:rFonts w:ascii="Kristen ITC" w:eastAsiaTheme="minorEastAsia" w:hAnsi="Kristen ITC" w:cs="Times New Roman"/>
          <w:b/>
          <w:sz w:val="24"/>
          <w:vertAlign w:val="subscript"/>
        </w:rPr>
        <w:t>aq</w:t>
      </w:r>
      <w:proofErr w:type="spellEnd"/>
      <w:r w:rsidR="001E69E7">
        <w:rPr>
          <w:rFonts w:ascii="Kristen ITC" w:eastAsiaTheme="minorEastAsia" w:hAnsi="Kristen ITC" w:cs="Times New Roman"/>
          <w:b/>
          <w:sz w:val="24"/>
          <w:vertAlign w:val="subscript"/>
        </w:rPr>
        <w:t>)</w:t>
      </w:r>
      <w:r w:rsidR="001E69E7">
        <w:rPr>
          <w:rFonts w:ascii="Kristen ITC" w:eastAsiaTheme="minorEastAsia" w:hAnsi="Kristen ITC" w:cs="Times New Roman"/>
          <w:b/>
          <w:sz w:val="24"/>
        </w:rPr>
        <w:t xml:space="preserve"> requires </w:t>
      </w:r>
      <w:r w:rsidR="001E69E7">
        <w:rPr>
          <w:rFonts w:ascii="Kristen ITC" w:eastAsiaTheme="minorEastAsia" w:hAnsi="Kristen ITC" w:cs="Times New Roman"/>
          <w:b/>
          <w:sz w:val="24"/>
        </w:rPr>
        <w:tab/>
        <w:t>a high potential.</w:t>
      </w:r>
    </w:p>
    <w:p w14:paraId="7F344521" w14:textId="77777777" w:rsidR="00A03F5F" w:rsidRPr="008C6C8F" w:rsidRDefault="001E69E7" w:rsidP="00A03F5F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  <w:t>The Na formed will also react explosively with water.</w:t>
      </w:r>
    </w:p>
    <w:p w14:paraId="134D0537" w14:textId="77777777" w:rsidR="00041148" w:rsidRDefault="00041148" w:rsidP="00BE7136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Sodium metal reacts with air to form two oxides. Give the formulae of the two oxides (1 Mark)</w:t>
      </w:r>
    </w:p>
    <w:p w14:paraId="0CCDDD22" w14:textId="77777777" w:rsidR="00BE7136" w:rsidRPr="008C6C8F" w:rsidRDefault="00BE7136" w:rsidP="00BE7136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ab/>
      </w:r>
      <w:r w:rsidR="008C6C8F">
        <w:rPr>
          <w:rFonts w:ascii="Kristen ITC" w:eastAsiaTheme="minorEastAsia" w:hAnsi="Kristen ITC" w:cs="Times New Roman"/>
          <w:b/>
          <w:sz w:val="24"/>
        </w:rPr>
        <w:t>Na</w:t>
      </w:r>
      <w:r w:rsidR="008C6C8F">
        <w:rPr>
          <w:rFonts w:ascii="Kristen ITC" w:eastAsiaTheme="minorEastAsia" w:hAnsi="Kristen ITC" w:cs="Times New Roman"/>
          <w:b/>
          <w:sz w:val="24"/>
          <w:vertAlign w:val="subscript"/>
        </w:rPr>
        <w:t>2</w:t>
      </w:r>
      <w:r w:rsidR="008C6C8F">
        <w:rPr>
          <w:rFonts w:ascii="Kristen ITC" w:eastAsiaTheme="minorEastAsia" w:hAnsi="Kristen ITC" w:cs="Times New Roman"/>
          <w:b/>
          <w:sz w:val="24"/>
        </w:rPr>
        <w:t>O</w:t>
      </w:r>
      <w:r>
        <w:rPr>
          <w:rFonts w:ascii="Times New Roman" w:eastAsiaTheme="minorEastAsia" w:hAnsi="Times New Roman" w:cs="Times New Roman"/>
          <w:sz w:val="24"/>
        </w:rPr>
        <w:tab/>
      </w:r>
      <w:r w:rsidR="008C6C8F">
        <w:rPr>
          <w:rFonts w:ascii="Times New Roman" w:eastAsiaTheme="minorEastAsia" w:hAnsi="Times New Roman" w:cs="Times New Roman"/>
          <w:sz w:val="24"/>
        </w:rPr>
        <w:tab/>
      </w:r>
      <w:r w:rsidR="008C6C8F">
        <w:rPr>
          <w:rFonts w:ascii="Kristen ITC" w:eastAsiaTheme="minorEastAsia" w:hAnsi="Kristen ITC" w:cs="Times New Roman"/>
          <w:b/>
          <w:sz w:val="24"/>
        </w:rPr>
        <w:t>Na</w:t>
      </w:r>
      <w:r w:rsidR="008C6C8F">
        <w:rPr>
          <w:rFonts w:ascii="Kristen ITC" w:eastAsiaTheme="minorEastAsia" w:hAnsi="Kristen ITC" w:cs="Times New Roman"/>
          <w:b/>
          <w:sz w:val="24"/>
          <w:vertAlign w:val="subscript"/>
        </w:rPr>
        <w:t>2</w:t>
      </w:r>
      <w:r w:rsidR="008C6C8F">
        <w:rPr>
          <w:rFonts w:ascii="Kristen ITC" w:eastAsiaTheme="minorEastAsia" w:hAnsi="Kristen ITC" w:cs="Times New Roman"/>
          <w:b/>
          <w:sz w:val="24"/>
        </w:rPr>
        <w:t>O</w:t>
      </w:r>
      <w:r w:rsidR="008C6C8F">
        <w:rPr>
          <w:rFonts w:ascii="Kristen ITC" w:eastAsiaTheme="minorEastAsia" w:hAnsi="Kristen ITC" w:cs="Times New Roman"/>
          <w:b/>
          <w:sz w:val="24"/>
          <w:vertAlign w:val="subscript"/>
        </w:rPr>
        <w:t>2</w:t>
      </w:r>
      <w:r w:rsidR="008C6C8F">
        <w:rPr>
          <w:rFonts w:ascii="Kristen ITC" w:eastAsiaTheme="minorEastAsia" w:hAnsi="Kristen ITC" w:cs="Times New Roman"/>
          <w:b/>
          <w:sz w:val="24"/>
        </w:rPr>
        <w:t xml:space="preserve"> </w:t>
      </w:r>
      <w:r w:rsidR="008C6C8F">
        <w:rPr>
          <w:rFonts w:ascii="Kristen ITC" w:eastAsiaTheme="minorEastAsia" w:hAnsi="Kristen ITC" w:cs="Times New Roman"/>
          <w:b/>
          <w:sz w:val="24"/>
        </w:rPr>
        <w:tab/>
        <w:t>Reject: Na</w:t>
      </w:r>
      <w:r w:rsidR="008C6C8F">
        <w:rPr>
          <w:rFonts w:ascii="Kristen ITC" w:eastAsiaTheme="minorEastAsia" w:hAnsi="Kristen ITC" w:cs="Times New Roman"/>
          <w:b/>
          <w:sz w:val="24"/>
          <w:vertAlign w:val="subscript"/>
        </w:rPr>
        <w:t>3</w:t>
      </w:r>
      <w:r w:rsidR="00C40418">
        <w:rPr>
          <w:rFonts w:ascii="Kristen ITC" w:eastAsiaTheme="minorEastAsia" w:hAnsi="Kristen ITC" w:cs="Times New Roman"/>
          <w:b/>
          <w:sz w:val="24"/>
        </w:rPr>
        <w:t xml:space="preserve">N </w:t>
      </w:r>
      <w:r w:rsidR="00C40418">
        <w:rPr>
          <w:rFonts w:ascii="Kristen ITC" w:eastAsiaTheme="minorEastAsia" w:hAnsi="Kristen ITC" w:cs="Times New Roman"/>
          <w:b/>
          <w:sz w:val="24"/>
        </w:rPr>
        <w:tab/>
        <w:t xml:space="preserve">Reject names written in </w:t>
      </w:r>
      <w:r w:rsidR="00C40418" w:rsidRPr="00C40418">
        <w:rPr>
          <w:rFonts w:ascii="Kristen ITC" w:eastAsiaTheme="minorEastAsia" w:hAnsi="Kristen ITC" w:cs="Times New Roman"/>
          <w:b/>
          <w:sz w:val="24"/>
          <w:u w:val="single"/>
        </w:rPr>
        <w:t>words</w:t>
      </w:r>
      <w:r w:rsidR="00C40418">
        <w:rPr>
          <w:rFonts w:ascii="Kristen ITC" w:eastAsiaTheme="minorEastAsia" w:hAnsi="Kristen ITC" w:cs="Times New Roman"/>
          <w:b/>
          <w:sz w:val="24"/>
        </w:rPr>
        <w:t>.</w:t>
      </w:r>
    </w:p>
    <w:p w14:paraId="50A92623" w14:textId="77777777" w:rsidR="00041148" w:rsidRDefault="00041148" w:rsidP="00BE7136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</w:t>
      </w:r>
      <w:r w:rsidRPr="00BE7136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uses of sodium </w:t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  <w:t xml:space="preserve">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0428DCD1" w14:textId="77777777" w:rsidR="00F1058A" w:rsidRDefault="00BE7136" w:rsidP="00F62FFE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C40418">
        <w:rPr>
          <w:rFonts w:ascii="Kristen ITC" w:eastAsiaTheme="minorEastAsia" w:hAnsi="Kristen ITC" w:cs="Times New Roman"/>
          <w:b/>
          <w:sz w:val="24"/>
        </w:rPr>
        <w:t>The yellow glow of sodium is used in making fog-lights and street lamps</w:t>
      </w:r>
    </w:p>
    <w:p w14:paraId="2EABF812" w14:textId="77777777" w:rsidR="00C40418" w:rsidRDefault="00C40418" w:rsidP="00F62FFE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  <w:t>Sodium chloride is used as a food additive</w:t>
      </w:r>
    </w:p>
    <w:p w14:paraId="1658A295" w14:textId="77777777" w:rsidR="00C40418" w:rsidRDefault="00C40418" w:rsidP="00F62FFE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 w:rsidR="00D3279A">
        <w:rPr>
          <w:rFonts w:ascii="Kristen ITC" w:eastAsiaTheme="minorEastAsia" w:hAnsi="Kristen ITC" w:cs="Times New Roman"/>
          <w:b/>
          <w:sz w:val="24"/>
        </w:rPr>
        <w:t>It is used as a reducing agent in the extraction of titanium from its ore</w:t>
      </w:r>
    </w:p>
    <w:p w14:paraId="6161F203" w14:textId="77777777" w:rsidR="00D3279A" w:rsidRPr="00C40418" w:rsidRDefault="00D3279A" w:rsidP="00D3279A">
      <w:pPr>
        <w:jc w:val="center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>[1</w:t>
      </w:r>
      <w:r w:rsidRPr="00D3279A">
        <w:rPr>
          <w:rFonts w:ascii="Kristen ITC" w:eastAsiaTheme="minorEastAsia" w:hAnsi="Kristen ITC" w:cs="Times New Roman"/>
          <w:b/>
          <w:sz w:val="24"/>
          <w:vertAlign w:val="superscript"/>
        </w:rPr>
        <w:t>st</w:t>
      </w:r>
      <w:r>
        <w:rPr>
          <w:rFonts w:ascii="Kristen ITC" w:eastAsiaTheme="minorEastAsia" w:hAnsi="Kristen ITC" w:cs="Times New Roman"/>
          <w:b/>
          <w:sz w:val="24"/>
        </w:rPr>
        <w:t xml:space="preserve"> two of the candidate’s answers]</w:t>
      </w:r>
    </w:p>
    <w:p w14:paraId="058E4CA9" w14:textId="77777777" w:rsidR="00BE7136" w:rsidRDefault="00BE7136" w:rsidP="00F62FFE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F1FB4A1" w14:textId="77777777" w:rsidR="00787D4B" w:rsidRDefault="00787D4B" w:rsidP="00F62FFE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E615809" w14:textId="77777777" w:rsidR="00787D4B" w:rsidRDefault="00787D4B" w:rsidP="00F62FFE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77B190D" w14:textId="77777777" w:rsidR="00787D4B" w:rsidRDefault="00787D4B" w:rsidP="00F62FFE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087CE204" w14:textId="77777777" w:rsidR="00F1058A" w:rsidRDefault="00F1058A" w:rsidP="00154A7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</w:rPr>
      </w:pPr>
    </w:p>
    <w:p w14:paraId="39F76236" w14:textId="77777777" w:rsidR="00F1058A" w:rsidRDefault="00F1058A" w:rsidP="00154A7C">
      <w:pPr>
        <w:pStyle w:val="ListParagraph"/>
        <w:numPr>
          <w:ilvl w:val="0"/>
          <w:numId w:val="16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The diagram below shows part of the </w:t>
      </w:r>
      <w:proofErr w:type="spellStart"/>
      <w:r>
        <w:rPr>
          <w:rFonts w:ascii="Times New Roman" w:eastAsiaTheme="minorEastAsia" w:hAnsi="Times New Roman" w:cs="Times New Roman"/>
          <w:sz w:val="24"/>
        </w:rPr>
        <w:t>Frasch</w:t>
      </w:r>
      <w:proofErr w:type="spellEnd"/>
      <w:r>
        <w:rPr>
          <w:rFonts w:ascii="Times New Roman" w:eastAsiaTheme="minorEastAsia" w:hAnsi="Times New Roman" w:cs="Times New Roman"/>
          <w:sz w:val="24"/>
        </w:rPr>
        <w:t xml:space="preserve"> process, used for the extraction of sulphur. Use it to answer the questions that follow.</w:t>
      </w:r>
    </w:p>
    <w:p w14:paraId="627F7247" w14:textId="77777777" w:rsidR="00986E2F" w:rsidRDefault="00986E2F" w:rsidP="00986E2F">
      <w:pPr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noProof/>
          <w:sz w:val="24"/>
          <w:lang w:val="en-US"/>
        </w:rPr>
        <w:drawing>
          <wp:inline distT="0" distB="0" distL="0" distR="0" wp14:anchorId="118373AF" wp14:editId="7AF9AB5B">
            <wp:extent cx="4046561" cy="182143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347" cy="1822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004A1" w14:textId="77777777" w:rsidR="00F1058A" w:rsidRDefault="00FC2870" w:rsidP="001E2DD2">
      <w:pPr>
        <w:pStyle w:val="ListParagraph"/>
        <w:numPr>
          <w:ilvl w:val="0"/>
          <w:numId w:val="17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Identify </w:t>
      </w:r>
      <w:r w:rsidRPr="004B2DE6">
        <w:rPr>
          <w:rFonts w:ascii="Times New Roman" w:eastAsiaTheme="minorEastAsia" w:hAnsi="Times New Roman" w:cs="Times New Roman"/>
          <w:b/>
          <w:sz w:val="24"/>
        </w:rPr>
        <w:t>X</w:t>
      </w:r>
      <w:r w:rsidR="00EE5BDF">
        <w:rPr>
          <w:rFonts w:ascii="Times New Roman" w:eastAsiaTheme="minorEastAsia" w:hAnsi="Times New Roman" w:cs="Times New Roman"/>
          <w:sz w:val="24"/>
        </w:rPr>
        <w:t xml:space="preserve"> </w:t>
      </w:r>
      <w:r w:rsidR="001E2DD2">
        <w:rPr>
          <w:rFonts w:ascii="Times New Roman" w:eastAsiaTheme="minorEastAsia" w:hAnsi="Times New Roman" w:cs="Times New Roman"/>
          <w:sz w:val="24"/>
        </w:rPr>
        <w:tab/>
      </w:r>
      <w:r w:rsidR="00E03190">
        <w:rPr>
          <w:rFonts w:ascii="Kristen ITC" w:eastAsiaTheme="minorEastAsia" w:hAnsi="Kristen ITC" w:cs="Times New Roman"/>
          <w:b/>
          <w:sz w:val="24"/>
        </w:rPr>
        <w:tab/>
      </w:r>
      <w:r w:rsidR="00E03190">
        <w:rPr>
          <w:rFonts w:ascii="Kristen ITC" w:eastAsiaTheme="minorEastAsia" w:hAnsi="Kristen ITC" w:cs="Times New Roman"/>
          <w:b/>
          <w:sz w:val="24"/>
        </w:rPr>
        <w:tab/>
        <w:t xml:space="preserve">molten sulphur and water </w:t>
      </w:r>
      <w:r w:rsidR="00E03190">
        <w:rPr>
          <w:rFonts w:ascii="Kristen ITC" w:eastAsiaTheme="minorEastAsia" w:hAnsi="Kristen ITC" w:cs="Times New Roman"/>
          <w:b/>
          <w:sz w:val="24"/>
        </w:rPr>
        <w:tab/>
      </w:r>
      <w:r w:rsidR="00E03190">
        <w:rPr>
          <w:rFonts w:ascii="Kristen ITC" w:eastAsiaTheme="minorEastAsia" w:hAnsi="Kristen ITC" w:cs="Times New Roman"/>
          <w:b/>
          <w:sz w:val="24"/>
        </w:rPr>
        <w:tab/>
        <w:t xml:space="preserve">            </w:t>
      </w:r>
      <w:r w:rsidR="00E03190">
        <w:rPr>
          <w:rFonts w:ascii="Times New Roman" w:eastAsiaTheme="minorEastAsia" w:hAnsi="Times New Roman" w:cs="Times New Roman"/>
          <w:sz w:val="24"/>
        </w:rPr>
        <w:t>(1</w:t>
      </w:r>
      <w:r w:rsidR="00EE5BDF">
        <w:rPr>
          <w:rFonts w:ascii="Times New Roman" w:eastAsiaTheme="minorEastAsia" w:hAnsi="Times New Roman" w:cs="Times New Roman"/>
          <w:sz w:val="24"/>
        </w:rPr>
        <w:t xml:space="preserve"> Mark)</w:t>
      </w:r>
    </w:p>
    <w:p w14:paraId="6ECE7179" w14:textId="77777777" w:rsidR="00FC2870" w:rsidRDefault="00FC2870" w:rsidP="00F632E6">
      <w:pPr>
        <w:pStyle w:val="ListParagraph"/>
        <w:numPr>
          <w:ilvl w:val="0"/>
          <w:numId w:val="17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y is it necessary to use superheated water and hot compressed air in this process? </w:t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00E418C3" w14:textId="77777777" w:rsidR="00F632E6" w:rsidRPr="00072B53" w:rsidRDefault="00F632E6" w:rsidP="00F632E6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E33F92" w:rsidRPr="00072B53">
        <w:rPr>
          <w:rFonts w:ascii="Kristen ITC" w:eastAsiaTheme="minorEastAsia" w:hAnsi="Kristen ITC" w:cs="Times New Roman"/>
          <w:b/>
          <w:sz w:val="24"/>
          <w:u w:val="single"/>
        </w:rPr>
        <w:t>Superheated water</w:t>
      </w:r>
      <w:r w:rsidR="00E33F92">
        <w:rPr>
          <w:rFonts w:ascii="Kristen ITC" w:eastAsiaTheme="minorEastAsia" w:hAnsi="Kristen ITC" w:cs="Times New Roman"/>
          <w:b/>
          <w:sz w:val="24"/>
        </w:rPr>
        <w:t xml:space="preserve"> </w:t>
      </w:r>
      <w:r w:rsidR="00E33F92" w:rsidRPr="00072B53">
        <w:rPr>
          <w:rFonts w:ascii="Kristen ITC" w:eastAsiaTheme="minorEastAsia" w:hAnsi="Kristen ITC" w:cs="Times New Roman"/>
          <w:b/>
          <w:sz w:val="24"/>
          <w:u w:val="single"/>
        </w:rPr>
        <w:t>melts the sulphur deposits</w:t>
      </w:r>
      <w:r w:rsidR="00E33F92">
        <w:rPr>
          <w:rFonts w:ascii="Kristen ITC" w:eastAsiaTheme="minorEastAsia" w:hAnsi="Kristen ITC" w:cs="Times New Roman"/>
          <w:b/>
          <w:sz w:val="24"/>
        </w:rPr>
        <w:t xml:space="preserve"> while hot compressed air </w:t>
      </w:r>
      <w:r w:rsidR="00072B53">
        <w:rPr>
          <w:rFonts w:ascii="Kristen ITC" w:eastAsiaTheme="minorEastAsia" w:hAnsi="Kristen ITC" w:cs="Times New Roman"/>
          <w:b/>
          <w:sz w:val="24"/>
        </w:rPr>
        <w:tab/>
      </w:r>
      <w:r w:rsidR="00E33F92" w:rsidRPr="00072B53">
        <w:rPr>
          <w:rFonts w:ascii="Kristen ITC" w:eastAsiaTheme="minorEastAsia" w:hAnsi="Kristen ITC" w:cs="Times New Roman"/>
          <w:b/>
          <w:sz w:val="24"/>
          <w:u w:val="single"/>
        </w:rPr>
        <w:t>increases pressure</w:t>
      </w:r>
      <w:r w:rsidR="00072B53">
        <w:rPr>
          <w:rFonts w:ascii="Kristen ITC" w:eastAsiaTheme="minorEastAsia" w:hAnsi="Kristen ITC" w:cs="Times New Roman"/>
          <w:b/>
          <w:sz w:val="24"/>
        </w:rPr>
        <w:t xml:space="preserve"> in the sulphur deposit to </w:t>
      </w:r>
      <w:r w:rsidR="00072B53" w:rsidRPr="00072B53">
        <w:rPr>
          <w:rFonts w:ascii="Kristen ITC" w:eastAsiaTheme="minorEastAsia" w:hAnsi="Kristen ITC" w:cs="Times New Roman"/>
          <w:b/>
          <w:sz w:val="24"/>
          <w:u w:val="single"/>
        </w:rPr>
        <w:t>push the molten sulphur up</w:t>
      </w:r>
      <w:r w:rsidR="00072B53">
        <w:rPr>
          <w:rFonts w:ascii="Kristen ITC" w:eastAsiaTheme="minorEastAsia" w:hAnsi="Kristen ITC" w:cs="Times New Roman"/>
          <w:b/>
          <w:sz w:val="24"/>
        </w:rPr>
        <w:t xml:space="preserve"> the </w:t>
      </w:r>
      <w:r w:rsidR="00072B53">
        <w:rPr>
          <w:rFonts w:ascii="Kristen ITC" w:eastAsiaTheme="minorEastAsia" w:hAnsi="Kristen ITC" w:cs="Times New Roman"/>
          <w:b/>
          <w:sz w:val="24"/>
        </w:rPr>
        <w:tab/>
        <w:t>middle concentric pipe.</w:t>
      </w:r>
    </w:p>
    <w:p w14:paraId="4996903C" w14:textId="77777777" w:rsidR="00FC2870" w:rsidRDefault="00FC2870" w:rsidP="00AE4EC7">
      <w:pPr>
        <w:pStyle w:val="ListParagraph"/>
        <w:numPr>
          <w:ilvl w:val="0"/>
          <w:numId w:val="17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</w:t>
      </w:r>
      <w:r w:rsidRPr="00E14702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physical properties of sulphur that makes it possible for it to be extracted by this method. </w:t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30282BC2" w14:textId="77777777" w:rsidR="00E71031" w:rsidRDefault="00E71031" w:rsidP="00E71031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072B53">
        <w:rPr>
          <w:rFonts w:ascii="Kristen ITC" w:eastAsiaTheme="minorEastAsia" w:hAnsi="Kristen ITC" w:cs="Times New Roman"/>
          <w:b/>
          <w:sz w:val="24"/>
        </w:rPr>
        <w:t>It does not does not dissolve in water</w:t>
      </w:r>
    </w:p>
    <w:p w14:paraId="10238E3E" w14:textId="77777777" w:rsidR="00E71031" w:rsidRPr="00072B53" w:rsidRDefault="00072B53" w:rsidP="00E71031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  <w:t>It has a low melting point // It melts easily</w:t>
      </w:r>
    </w:p>
    <w:p w14:paraId="3F148F0E" w14:textId="77777777" w:rsidR="00FC2870" w:rsidRDefault="00FC2870" w:rsidP="00C92B1A">
      <w:pPr>
        <w:pStyle w:val="ListParagraph"/>
        <w:numPr>
          <w:ilvl w:val="0"/>
          <w:numId w:val="16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The diagram below shows part of the process in the manufacture of sulphuric (VI) acid. Study it and use it to answer the questions that follow.</w:t>
      </w:r>
    </w:p>
    <w:p w14:paraId="12C0DE36" w14:textId="77777777" w:rsidR="00C161FB" w:rsidRDefault="00C161FB" w:rsidP="00C161FB">
      <w:pPr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noProof/>
          <w:sz w:val="24"/>
          <w:lang w:val="en-US"/>
        </w:rPr>
        <w:lastRenderedPageBreak/>
        <w:drawing>
          <wp:inline distT="0" distB="0" distL="0" distR="0" wp14:anchorId="572FB765" wp14:editId="5C9B88EA">
            <wp:extent cx="4905276" cy="3152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5" b="5970"/>
                    <a:stretch/>
                  </pic:blipFill>
                  <pic:spPr bwMode="auto">
                    <a:xfrm>
                      <a:off x="0" y="0"/>
                      <a:ext cx="4906294" cy="315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97418" w14:textId="77777777" w:rsidR="00FC2870" w:rsidRDefault="00E83821" w:rsidP="007847BB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Give </w:t>
      </w:r>
      <w:r w:rsidRPr="00C92B1A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reasons why air is referred to as a mixture </w:t>
      </w:r>
      <w:r w:rsidR="007847BB">
        <w:rPr>
          <w:rFonts w:ascii="Times New Roman" w:eastAsiaTheme="minorEastAsia" w:hAnsi="Times New Roman" w:cs="Times New Roman"/>
          <w:sz w:val="24"/>
        </w:rPr>
        <w:tab/>
      </w:r>
      <w:r w:rsidR="007847BB">
        <w:rPr>
          <w:rFonts w:ascii="Times New Roman" w:eastAsiaTheme="minorEastAsia" w:hAnsi="Times New Roman" w:cs="Times New Roman"/>
          <w:sz w:val="24"/>
        </w:rPr>
        <w:tab/>
      </w:r>
      <w:r w:rsidR="007847BB">
        <w:rPr>
          <w:rFonts w:ascii="Times New Roman" w:eastAsiaTheme="minorEastAsia" w:hAnsi="Times New Roman" w:cs="Times New Roman"/>
          <w:sz w:val="24"/>
        </w:rPr>
        <w:tab/>
      </w:r>
      <w:r w:rsidR="007847BB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47877238" w14:textId="77777777" w:rsidR="007847BB" w:rsidRDefault="007847BB" w:rsidP="007847BB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B62E34">
        <w:rPr>
          <w:rFonts w:ascii="Kristen ITC" w:eastAsiaTheme="minorEastAsia" w:hAnsi="Kristen ITC" w:cs="Times New Roman"/>
          <w:b/>
          <w:sz w:val="24"/>
        </w:rPr>
        <w:t>Its components can be separated by physical means</w:t>
      </w:r>
    </w:p>
    <w:p w14:paraId="32359C58" w14:textId="77777777" w:rsidR="00B62E34" w:rsidRPr="00B62E34" w:rsidRDefault="00B62E34" w:rsidP="007847BB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  <w:t>It does not have a specific melting and boiling point.</w:t>
      </w:r>
    </w:p>
    <w:p w14:paraId="4DBBB92E" w14:textId="77777777" w:rsidR="007847BB" w:rsidRPr="007847BB" w:rsidRDefault="007847BB" w:rsidP="007847BB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</w:p>
    <w:p w14:paraId="35BBF20D" w14:textId="77777777" w:rsidR="00E83821" w:rsidRDefault="00E83821" w:rsidP="009F79E3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at is the role of concentrated sulphuric (VI) acid in </w:t>
      </w:r>
      <w:r w:rsidRPr="002E0167">
        <w:rPr>
          <w:rFonts w:ascii="Times New Roman" w:eastAsiaTheme="minorEastAsia" w:hAnsi="Times New Roman" w:cs="Times New Roman"/>
          <w:b/>
          <w:sz w:val="24"/>
        </w:rPr>
        <w:t>Chamber A</w:t>
      </w:r>
      <w:r>
        <w:rPr>
          <w:rFonts w:ascii="Times New Roman" w:eastAsiaTheme="minorEastAsia" w:hAnsi="Times New Roman" w:cs="Times New Roman"/>
          <w:sz w:val="24"/>
        </w:rPr>
        <w:t xml:space="preserve">? </w:t>
      </w:r>
      <w:r w:rsidR="002E0167">
        <w:rPr>
          <w:rFonts w:ascii="Times New Roman" w:eastAsiaTheme="minorEastAsia" w:hAnsi="Times New Roman" w:cs="Times New Roman"/>
          <w:sz w:val="24"/>
        </w:rPr>
        <w:tab/>
      </w:r>
      <w:r w:rsidR="002E0167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0641BC7C" w14:textId="77777777" w:rsidR="0020540E" w:rsidRPr="00343499" w:rsidRDefault="0020540E" w:rsidP="0020540E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343499">
        <w:rPr>
          <w:rFonts w:ascii="Times New Roman" w:eastAsiaTheme="minorEastAsia" w:hAnsi="Times New Roman" w:cs="Times New Roman"/>
          <w:sz w:val="24"/>
        </w:rPr>
        <w:tab/>
      </w:r>
      <w:r w:rsidR="00521817">
        <w:rPr>
          <w:rFonts w:ascii="Kristen ITC" w:eastAsiaTheme="minorEastAsia" w:hAnsi="Kristen ITC" w:cs="Times New Roman"/>
          <w:b/>
          <w:sz w:val="24"/>
        </w:rPr>
        <w:t>It dries the gas produced // It acts as a drying agent.</w:t>
      </w:r>
    </w:p>
    <w:p w14:paraId="22E899C5" w14:textId="77777777" w:rsidR="00E83821" w:rsidRDefault="00E83821" w:rsidP="00EC609D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Name </w:t>
      </w:r>
      <w:r w:rsidRPr="001D0998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catalysts that can be used in the Catalytic </w:t>
      </w:r>
      <w:r w:rsidRPr="00E92D10">
        <w:rPr>
          <w:rFonts w:ascii="Times New Roman" w:eastAsiaTheme="minorEastAsia" w:hAnsi="Times New Roman" w:cs="Times New Roman"/>
          <w:b/>
          <w:sz w:val="24"/>
        </w:rPr>
        <w:t>Chamber B</w:t>
      </w:r>
      <w:r>
        <w:rPr>
          <w:rFonts w:ascii="Times New Roman" w:eastAsiaTheme="minorEastAsia" w:hAnsi="Times New Roman" w:cs="Times New Roman"/>
          <w:sz w:val="24"/>
        </w:rPr>
        <w:t xml:space="preserve">. </w:t>
      </w:r>
      <w:r w:rsidR="00EC609D">
        <w:rPr>
          <w:rFonts w:ascii="Times New Roman" w:eastAsiaTheme="minorEastAsia" w:hAnsi="Times New Roman" w:cs="Times New Roman"/>
          <w:sz w:val="24"/>
        </w:rPr>
        <w:tab/>
      </w:r>
      <w:r w:rsidR="00EC609D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505FE14C" w14:textId="77777777" w:rsidR="00085027" w:rsidRDefault="00085027" w:rsidP="00085027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343499">
        <w:rPr>
          <w:rFonts w:ascii="Times New Roman" w:eastAsiaTheme="minorEastAsia" w:hAnsi="Times New Roman" w:cs="Times New Roman"/>
          <w:sz w:val="24"/>
        </w:rPr>
        <w:tab/>
      </w:r>
      <w:r w:rsidR="00141E19">
        <w:rPr>
          <w:rFonts w:ascii="Kristen ITC" w:eastAsiaTheme="minorEastAsia" w:hAnsi="Kristen ITC" w:cs="Times New Roman"/>
          <w:b/>
          <w:sz w:val="24"/>
        </w:rPr>
        <w:t>Vanadium (V) oxide</w:t>
      </w:r>
    </w:p>
    <w:p w14:paraId="09530C6F" w14:textId="77777777" w:rsidR="001351A8" w:rsidRPr="00141E19" w:rsidRDefault="00141E19" w:rsidP="00085027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</w:r>
      <w:r w:rsidR="00343499">
        <w:rPr>
          <w:rFonts w:ascii="Kristen ITC" w:eastAsiaTheme="minorEastAsia" w:hAnsi="Kristen ITC" w:cs="Times New Roman"/>
          <w:b/>
          <w:sz w:val="24"/>
        </w:rPr>
        <w:tab/>
      </w:r>
      <w:r>
        <w:rPr>
          <w:rFonts w:ascii="Kristen ITC" w:eastAsiaTheme="minorEastAsia" w:hAnsi="Kristen ITC" w:cs="Times New Roman"/>
          <w:b/>
          <w:sz w:val="24"/>
        </w:rPr>
        <w:t xml:space="preserve">Platinum </w:t>
      </w:r>
    </w:p>
    <w:p w14:paraId="5210C069" w14:textId="77777777" w:rsidR="00E83821" w:rsidRDefault="00E83821" w:rsidP="0054694B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</w:t>
      </w:r>
      <w:r w:rsidRPr="0054694B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roles of the heat exchanger </w:t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67B25DED" w14:textId="77777777" w:rsidR="003625F7" w:rsidRDefault="003625F7" w:rsidP="003625F7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41E19">
        <w:rPr>
          <w:rFonts w:ascii="Kristen ITC" w:eastAsiaTheme="minorEastAsia" w:hAnsi="Kristen ITC" w:cs="Times New Roman"/>
          <w:b/>
          <w:sz w:val="24"/>
        </w:rPr>
        <w:t>It preheats the mixture of sulphur (IV) oxide and air</w:t>
      </w:r>
      <w:r w:rsidR="00343499">
        <w:rPr>
          <w:rFonts w:ascii="Kristen ITC" w:eastAsiaTheme="minorEastAsia" w:hAnsi="Kristen ITC" w:cs="Times New Roman"/>
          <w:b/>
          <w:sz w:val="24"/>
        </w:rPr>
        <w:t xml:space="preserve"> before being taken to </w:t>
      </w:r>
      <w:r w:rsidR="00343499">
        <w:rPr>
          <w:rFonts w:ascii="Kristen ITC" w:eastAsiaTheme="minorEastAsia" w:hAnsi="Kristen ITC" w:cs="Times New Roman"/>
          <w:b/>
          <w:sz w:val="24"/>
        </w:rPr>
        <w:tab/>
        <w:t>the catalytic chamber</w:t>
      </w:r>
    </w:p>
    <w:p w14:paraId="40CA2883" w14:textId="77777777" w:rsidR="00343499" w:rsidRPr="00141E19" w:rsidRDefault="00343499" w:rsidP="003625F7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ab/>
        <w:t xml:space="preserve">It </w:t>
      </w:r>
      <w:proofErr w:type="gramStart"/>
      <w:r>
        <w:rPr>
          <w:rFonts w:ascii="Kristen ITC" w:eastAsiaTheme="minorEastAsia" w:hAnsi="Kristen ITC" w:cs="Times New Roman"/>
          <w:b/>
          <w:sz w:val="24"/>
        </w:rPr>
        <w:t>coo</w:t>
      </w:r>
      <w:proofErr w:type="gramEnd"/>
      <w:r>
        <w:rPr>
          <w:rFonts w:ascii="Kristen ITC" w:eastAsiaTheme="minorEastAsia" w:hAnsi="Kristen ITC" w:cs="Times New Roman"/>
          <w:b/>
          <w:sz w:val="24"/>
        </w:rPr>
        <w:tab/>
      </w:r>
      <w:proofErr w:type="spellStart"/>
      <w:r>
        <w:rPr>
          <w:rFonts w:ascii="Kristen ITC" w:eastAsiaTheme="minorEastAsia" w:hAnsi="Kristen ITC" w:cs="Times New Roman"/>
          <w:b/>
          <w:sz w:val="24"/>
        </w:rPr>
        <w:t>ls</w:t>
      </w:r>
      <w:proofErr w:type="spellEnd"/>
      <w:r>
        <w:rPr>
          <w:rFonts w:ascii="Kristen ITC" w:eastAsiaTheme="minorEastAsia" w:hAnsi="Kristen ITC" w:cs="Times New Roman"/>
          <w:b/>
          <w:sz w:val="24"/>
        </w:rPr>
        <w:t xml:space="preserve"> down the sulphur (VI) oxide prepared in the catalytic chamber</w:t>
      </w:r>
    </w:p>
    <w:p w14:paraId="2680F425" w14:textId="77777777" w:rsidR="00E83821" w:rsidRDefault="00E83821" w:rsidP="005E7935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Describe the test for sulphite anion, </w:t>
      </w:r>
      <w:r w:rsidRPr="003625F7">
        <w:rPr>
          <w:rFonts w:ascii="Times New Roman" w:eastAsiaTheme="minorEastAsia" w:hAnsi="Times New Roman" w:cs="Times New Roman"/>
          <w:b/>
          <w:sz w:val="24"/>
        </w:rPr>
        <w:t>SO</w:t>
      </w:r>
      <w:r w:rsidRPr="003625F7">
        <w:rPr>
          <w:rFonts w:ascii="Times New Roman" w:eastAsiaTheme="minorEastAsia" w:hAnsi="Times New Roman" w:cs="Times New Roman"/>
          <w:b/>
          <w:sz w:val="24"/>
          <w:vertAlign w:val="subscript"/>
        </w:rPr>
        <w:t>3</w:t>
      </w:r>
      <w:r w:rsidRPr="003625F7">
        <w:rPr>
          <w:rFonts w:ascii="Times New Roman" w:eastAsiaTheme="minorEastAsia" w:hAnsi="Times New Roman" w:cs="Times New Roman"/>
          <w:b/>
          <w:sz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-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3C22FF04" w14:textId="77777777" w:rsidR="002A59E0" w:rsidRDefault="002A59E0" w:rsidP="002A59E0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9D3C2A" w:rsidRPr="00533CBC">
        <w:rPr>
          <w:rFonts w:ascii="Kristen ITC" w:eastAsiaTheme="minorEastAsia" w:hAnsi="Kristen ITC" w:cs="Times New Roman"/>
          <w:b/>
          <w:sz w:val="24"/>
          <w:u w:val="single"/>
        </w:rPr>
        <w:t>Add a few drops of barium nitrate</w:t>
      </w:r>
      <w:r w:rsidR="009D3C2A">
        <w:rPr>
          <w:rFonts w:ascii="Kristen ITC" w:eastAsiaTheme="minorEastAsia" w:hAnsi="Kristen ITC" w:cs="Times New Roman"/>
          <w:b/>
          <w:sz w:val="24"/>
        </w:rPr>
        <w:t xml:space="preserve"> solution to</w:t>
      </w:r>
      <w:r w:rsidR="00D4227E">
        <w:rPr>
          <w:rFonts w:ascii="Kristen ITC" w:eastAsiaTheme="minorEastAsia" w:hAnsi="Kristen ITC" w:cs="Times New Roman"/>
          <w:b/>
          <w:sz w:val="24"/>
        </w:rPr>
        <w:t xml:space="preserve"> a small of</w:t>
      </w:r>
      <w:r w:rsidR="009D3C2A">
        <w:rPr>
          <w:rFonts w:ascii="Kristen ITC" w:eastAsiaTheme="minorEastAsia" w:hAnsi="Kristen ITC" w:cs="Times New Roman"/>
          <w:b/>
          <w:sz w:val="24"/>
        </w:rPr>
        <w:t xml:space="preserve"> the test substance. </w:t>
      </w:r>
      <w:r w:rsidR="00D4227E">
        <w:rPr>
          <w:rFonts w:ascii="Kristen ITC" w:eastAsiaTheme="minorEastAsia" w:hAnsi="Kristen ITC" w:cs="Times New Roman"/>
          <w:b/>
          <w:sz w:val="24"/>
        </w:rPr>
        <w:tab/>
      </w:r>
      <w:r w:rsidR="009D3C2A" w:rsidRPr="00533CBC">
        <w:rPr>
          <w:rFonts w:ascii="Kristen ITC" w:eastAsiaTheme="minorEastAsia" w:hAnsi="Kristen ITC" w:cs="Times New Roman"/>
          <w:b/>
          <w:sz w:val="24"/>
          <w:u w:val="single"/>
        </w:rPr>
        <w:t xml:space="preserve">Add </w:t>
      </w:r>
      <w:r w:rsidR="00D4227E" w:rsidRPr="00533CBC">
        <w:rPr>
          <w:rFonts w:ascii="Kristen ITC" w:eastAsiaTheme="minorEastAsia" w:hAnsi="Kristen ITC" w:cs="Times New Roman"/>
          <w:b/>
          <w:sz w:val="24"/>
          <w:u w:val="single"/>
        </w:rPr>
        <w:t>1cm</w:t>
      </w:r>
      <w:r w:rsidR="00D4227E" w:rsidRPr="00533CBC">
        <w:rPr>
          <w:rFonts w:ascii="Kristen ITC" w:eastAsiaTheme="minorEastAsia" w:hAnsi="Kristen ITC" w:cs="Times New Roman"/>
          <w:b/>
          <w:sz w:val="24"/>
          <w:u w:val="single"/>
          <w:vertAlign w:val="superscript"/>
        </w:rPr>
        <w:t>3</w:t>
      </w:r>
      <w:r w:rsidR="00D4227E" w:rsidRPr="00533CBC">
        <w:rPr>
          <w:rFonts w:ascii="Kristen ITC" w:eastAsiaTheme="minorEastAsia" w:hAnsi="Kristen ITC" w:cs="Times New Roman"/>
          <w:b/>
          <w:sz w:val="24"/>
          <w:u w:val="single"/>
        </w:rPr>
        <w:t xml:space="preserve"> of hydrochloric acid</w:t>
      </w:r>
      <w:r w:rsidR="00D4227E">
        <w:rPr>
          <w:rFonts w:ascii="Kristen ITC" w:eastAsiaTheme="minorEastAsia" w:hAnsi="Kristen ITC" w:cs="Times New Roman"/>
          <w:b/>
          <w:sz w:val="24"/>
        </w:rPr>
        <w:t xml:space="preserve"> to the resultant mixture. If a </w:t>
      </w:r>
      <w:r w:rsidR="00D4227E" w:rsidRPr="00533CBC">
        <w:rPr>
          <w:rFonts w:ascii="Kristen ITC" w:eastAsiaTheme="minorEastAsia" w:hAnsi="Kristen ITC" w:cs="Times New Roman"/>
          <w:b/>
          <w:sz w:val="24"/>
          <w:u w:val="single"/>
        </w:rPr>
        <w:t>white precipitate</w:t>
      </w:r>
      <w:r w:rsidR="00D4227E">
        <w:rPr>
          <w:rFonts w:ascii="Kristen ITC" w:eastAsiaTheme="minorEastAsia" w:hAnsi="Kristen ITC" w:cs="Times New Roman"/>
          <w:b/>
          <w:sz w:val="24"/>
        </w:rPr>
        <w:t xml:space="preserve"> </w:t>
      </w:r>
      <w:r w:rsidR="00D4227E">
        <w:rPr>
          <w:rFonts w:ascii="Kristen ITC" w:eastAsiaTheme="minorEastAsia" w:hAnsi="Kristen ITC" w:cs="Times New Roman"/>
          <w:b/>
          <w:sz w:val="24"/>
        </w:rPr>
        <w:tab/>
        <w:t xml:space="preserve">that </w:t>
      </w:r>
      <w:r w:rsidR="00D4227E" w:rsidRPr="00533CBC">
        <w:rPr>
          <w:rFonts w:ascii="Kristen ITC" w:eastAsiaTheme="minorEastAsia" w:hAnsi="Kristen ITC" w:cs="Times New Roman"/>
          <w:b/>
          <w:sz w:val="24"/>
          <w:u w:val="single"/>
        </w:rPr>
        <w:t>dissolves on addition of hydrochloric</w:t>
      </w:r>
      <w:r w:rsidR="00D4227E">
        <w:rPr>
          <w:rFonts w:ascii="Kristen ITC" w:eastAsiaTheme="minorEastAsia" w:hAnsi="Kristen ITC" w:cs="Times New Roman"/>
          <w:b/>
          <w:sz w:val="24"/>
        </w:rPr>
        <w:t xml:space="preserve"> acid is observed, it indicates that </w:t>
      </w:r>
      <w:r w:rsidR="00D4227E">
        <w:rPr>
          <w:rFonts w:ascii="Kristen ITC" w:eastAsiaTheme="minorEastAsia" w:hAnsi="Kristen ITC" w:cs="Times New Roman"/>
          <w:b/>
          <w:sz w:val="24"/>
        </w:rPr>
        <w:tab/>
        <w:t>sulphite ions are present.</w:t>
      </w:r>
    </w:p>
    <w:p w14:paraId="259E128C" w14:textId="77777777" w:rsidR="00F80C0E" w:rsidRPr="00533CBC" w:rsidRDefault="00F80C0E" w:rsidP="00F80C0E">
      <w:pPr>
        <w:jc w:val="center"/>
        <w:rPr>
          <w:rFonts w:ascii="Kristen ITC" w:eastAsiaTheme="minorEastAsia" w:hAnsi="Kristen ITC" w:cs="Times New Roman"/>
          <w:b/>
          <w:sz w:val="24"/>
        </w:rPr>
      </w:pPr>
      <w:r>
        <w:rPr>
          <w:rFonts w:ascii="Kristen ITC" w:eastAsiaTheme="minorEastAsia" w:hAnsi="Kristen ITC" w:cs="Times New Roman"/>
          <w:b/>
          <w:sz w:val="24"/>
        </w:rPr>
        <w:t>[</w:t>
      </w:r>
      <w:proofErr w:type="gramStart"/>
      <w:r>
        <w:rPr>
          <w:rFonts w:ascii="Kristen ITC" w:eastAsiaTheme="minorEastAsia" w:hAnsi="Kristen ITC" w:cs="Times New Roman"/>
          <w:b/>
          <w:sz w:val="24"/>
        </w:rPr>
        <w:t>marking</w:t>
      </w:r>
      <w:proofErr w:type="gramEnd"/>
      <w:r>
        <w:rPr>
          <w:rFonts w:ascii="Kristen ITC" w:eastAsiaTheme="minorEastAsia" w:hAnsi="Kristen ITC" w:cs="Times New Roman"/>
          <w:b/>
          <w:sz w:val="24"/>
        </w:rPr>
        <w:t xml:space="preserve"> points are underlined, each scores ½ mark]</w:t>
      </w:r>
    </w:p>
    <w:p w14:paraId="3C3A5363" w14:textId="77777777" w:rsidR="00E83821" w:rsidRDefault="00E83821" w:rsidP="00F27599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 xml:space="preserve">Explain the observation made when a few drops of concentrated sulphuric (VI) acid are added to crystals of hydrated copper (II) sulphate. Explain your answer. </w:t>
      </w:r>
      <w:r w:rsidR="007E409C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249DBE3B" w14:textId="77777777" w:rsidR="007E409C" w:rsidRPr="000F6F11" w:rsidRDefault="007E409C" w:rsidP="00FC2870">
      <w:pPr>
        <w:jc w:val="both"/>
        <w:rPr>
          <w:rFonts w:ascii="Kristen ITC" w:eastAsiaTheme="minorEastAsia" w:hAnsi="Kristen ITC" w:cs="Times New Roman"/>
          <w:b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F80C0E">
        <w:rPr>
          <w:rFonts w:ascii="Kristen ITC" w:eastAsiaTheme="minorEastAsia" w:hAnsi="Kristen ITC" w:cs="Times New Roman"/>
          <w:b/>
          <w:sz w:val="24"/>
        </w:rPr>
        <w:t xml:space="preserve">The </w:t>
      </w:r>
      <w:r w:rsidR="00F80C0E" w:rsidRPr="003B79B4">
        <w:rPr>
          <w:rFonts w:ascii="Kristen ITC" w:eastAsiaTheme="minorEastAsia" w:hAnsi="Kristen ITC" w:cs="Times New Roman"/>
          <w:b/>
          <w:sz w:val="24"/>
          <w:u w:val="single"/>
        </w:rPr>
        <w:t>blue crystals turn to white</w:t>
      </w:r>
      <w:r w:rsidR="00F80C0E">
        <w:rPr>
          <w:rFonts w:ascii="Kristen ITC" w:eastAsiaTheme="minorEastAsia" w:hAnsi="Kristen ITC" w:cs="Times New Roman"/>
          <w:b/>
          <w:sz w:val="24"/>
        </w:rPr>
        <w:t xml:space="preserve">. Blue hydrated copper (II) sulphate </w:t>
      </w:r>
      <w:r w:rsidR="00F80C0E" w:rsidRPr="003B79B4">
        <w:rPr>
          <w:rFonts w:ascii="Kristen ITC" w:eastAsiaTheme="minorEastAsia" w:hAnsi="Kristen ITC" w:cs="Times New Roman"/>
          <w:b/>
          <w:sz w:val="24"/>
          <w:u w:val="single"/>
        </w:rPr>
        <w:t>loses its</w:t>
      </w:r>
      <w:r w:rsidR="00F80C0E">
        <w:rPr>
          <w:rFonts w:ascii="Kristen ITC" w:eastAsiaTheme="minorEastAsia" w:hAnsi="Kristen ITC" w:cs="Times New Roman"/>
          <w:b/>
          <w:sz w:val="24"/>
        </w:rPr>
        <w:t xml:space="preserve"> </w:t>
      </w:r>
      <w:r w:rsidR="00F80C0E">
        <w:rPr>
          <w:rFonts w:ascii="Kristen ITC" w:eastAsiaTheme="minorEastAsia" w:hAnsi="Kristen ITC" w:cs="Times New Roman"/>
          <w:b/>
          <w:sz w:val="24"/>
        </w:rPr>
        <w:tab/>
      </w:r>
      <w:r w:rsidR="00F80C0E" w:rsidRPr="003B79B4">
        <w:rPr>
          <w:rFonts w:ascii="Kristen ITC" w:eastAsiaTheme="minorEastAsia" w:hAnsi="Kristen ITC" w:cs="Times New Roman"/>
          <w:b/>
          <w:sz w:val="24"/>
          <w:u w:val="single"/>
        </w:rPr>
        <w:t>water of crystallization</w:t>
      </w:r>
      <w:r w:rsidR="00F80C0E">
        <w:rPr>
          <w:rFonts w:ascii="Kristen ITC" w:eastAsiaTheme="minorEastAsia" w:hAnsi="Kristen ITC" w:cs="Times New Roman"/>
          <w:b/>
          <w:sz w:val="24"/>
        </w:rPr>
        <w:t xml:space="preserve"> and changes to white powder.</w:t>
      </w:r>
    </w:p>
    <w:p w14:paraId="529798ED" w14:textId="77777777" w:rsidR="00F4207E" w:rsidRDefault="00F4207E" w:rsidP="00895E1B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Study the reaction scheme below and answer the questions the follow:</w:t>
      </w:r>
    </w:p>
    <w:p w14:paraId="1CD29E7B" w14:textId="77777777" w:rsidR="00E30BFD" w:rsidRDefault="00E30BFD" w:rsidP="00E30BFD">
      <w:pPr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noProof/>
          <w:sz w:val="24"/>
          <w:lang w:val="en-US"/>
        </w:rPr>
        <w:drawing>
          <wp:inline distT="0" distB="0" distL="0" distR="0" wp14:anchorId="55E05013" wp14:editId="196CC54B">
            <wp:extent cx="4134566" cy="1808328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378" cy="1815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69B1D" w14:textId="77777777" w:rsidR="00F4207E" w:rsidRDefault="00044A5F" w:rsidP="00533A26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the </w:t>
      </w:r>
      <w:r w:rsidRPr="00533A26">
        <w:rPr>
          <w:rFonts w:ascii="Times New Roman" w:eastAsiaTheme="minorEastAsia" w:hAnsi="Times New Roman" w:cs="Times New Roman"/>
          <w:sz w:val="24"/>
        </w:rPr>
        <w:t>distinguishing</w:t>
      </w:r>
      <w:r>
        <w:rPr>
          <w:rFonts w:ascii="Times New Roman" w:hAnsi="Times New Roman" w:cs="Times New Roman"/>
          <w:sz w:val="24"/>
        </w:rPr>
        <w:t xml:space="preserve"> physical property of </w:t>
      </w:r>
      <w:r w:rsidRPr="001C4F23">
        <w:rPr>
          <w:rFonts w:ascii="Times New Roman" w:hAnsi="Times New Roman" w:cs="Times New Roman"/>
          <w:b/>
          <w:sz w:val="24"/>
        </w:rPr>
        <w:t>Substance P</w:t>
      </w:r>
      <w:r>
        <w:rPr>
          <w:rFonts w:ascii="Times New Roman" w:hAnsi="Times New Roman" w:cs="Times New Roman"/>
          <w:sz w:val="24"/>
        </w:rPr>
        <w:t xml:space="preserve">? </w:t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1 Mark)</w:t>
      </w:r>
    </w:p>
    <w:p w14:paraId="19499DDA" w14:textId="77777777" w:rsidR="00533A26" w:rsidRPr="0084018A" w:rsidRDefault="00533A26" w:rsidP="00533A26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84018A">
        <w:rPr>
          <w:rFonts w:ascii="Kristen ITC" w:hAnsi="Kristen ITC" w:cs="Times New Roman"/>
          <w:b/>
          <w:sz w:val="24"/>
        </w:rPr>
        <w:t>It has a pleasant smell</w:t>
      </w:r>
      <w:r w:rsidR="0084018A">
        <w:rPr>
          <w:rFonts w:ascii="Kristen ITC" w:hAnsi="Kristen ITC" w:cs="Times New Roman"/>
          <w:b/>
          <w:sz w:val="24"/>
        </w:rPr>
        <w:tab/>
      </w:r>
      <w:r w:rsidR="0084018A">
        <w:rPr>
          <w:rFonts w:ascii="Kristen ITC" w:hAnsi="Kristen ITC" w:cs="Times New Roman"/>
          <w:b/>
          <w:sz w:val="24"/>
        </w:rPr>
        <w:tab/>
      </w:r>
      <w:r w:rsidR="0084018A">
        <w:rPr>
          <w:rFonts w:ascii="Kristen ITC" w:hAnsi="Kristen ITC" w:cs="Times New Roman"/>
          <w:b/>
          <w:sz w:val="24"/>
        </w:rPr>
        <w:tab/>
        <w:t xml:space="preserve">Reject: It has a </w:t>
      </w:r>
      <w:r w:rsidR="0084018A">
        <w:rPr>
          <w:rFonts w:ascii="Kristen ITC" w:hAnsi="Kristen ITC" w:cs="Times New Roman"/>
          <w:b/>
          <w:sz w:val="24"/>
          <w:u w:val="single"/>
        </w:rPr>
        <w:t>sweet</w:t>
      </w:r>
      <w:r w:rsidR="0084018A">
        <w:rPr>
          <w:rFonts w:ascii="Kristen ITC" w:hAnsi="Kristen ITC" w:cs="Times New Roman"/>
          <w:b/>
          <w:sz w:val="24"/>
        </w:rPr>
        <w:t xml:space="preserve"> smell</w:t>
      </w:r>
    </w:p>
    <w:p w14:paraId="38396067" w14:textId="77777777" w:rsidR="00044A5F" w:rsidRDefault="0032473B" w:rsidP="00533A26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dentify a suitable reagent that can be used in </w:t>
      </w:r>
      <w:r w:rsidRPr="001C4F23">
        <w:rPr>
          <w:rFonts w:ascii="Times New Roman" w:hAnsi="Times New Roman" w:cs="Times New Roman"/>
          <w:b/>
          <w:sz w:val="24"/>
        </w:rPr>
        <w:t>Step I</w:t>
      </w:r>
      <w:r>
        <w:rPr>
          <w:rFonts w:ascii="Times New Roman" w:hAnsi="Times New Roman" w:cs="Times New Roman"/>
          <w:sz w:val="24"/>
        </w:rPr>
        <w:t xml:space="preserve">. </w:t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0C342FB4" w14:textId="77777777" w:rsidR="00533A26" w:rsidRPr="0084018A" w:rsidRDefault="00533A26" w:rsidP="00533A26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84018A">
        <w:rPr>
          <w:rFonts w:ascii="Kristen ITC" w:hAnsi="Kristen ITC" w:cs="Times New Roman"/>
          <w:b/>
          <w:sz w:val="24"/>
        </w:rPr>
        <w:t>Sodium metal // Potassium metal</w:t>
      </w:r>
    </w:p>
    <w:p w14:paraId="4916CF87" w14:textId="77777777" w:rsidR="00D23B2F" w:rsidRDefault="00D23B2F" w:rsidP="00D75F2A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scribe a chemical test on how </w:t>
      </w:r>
      <w:r w:rsidRPr="001C4F23">
        <w:rPr>
          <w:rFonts w:ascii="Times New Roman" w:hAnsi="Times New Roman" w:cs="Times New Roman"/>
          <w:b/>
          <w:sz w:val="24"/>
        </w:rPr>
        <w:t>C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3</w:t>
      </w:r>
      <w:r w:rsidRPr="001C4F23">
        <w:rPr>
          <w:rFonts w:ascii="Times New Roman" w:hAnsi="Times New Roman" w:cs="Times New Roman"/>
          <w:b/>
          <w:sz w:val="24"/>
        </w:rPr>
        <w:t>H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7</w:t>
      </w:r>
      <w:r w:rsidRPr="001C4F23">
        <w:rPr>
          <w:rFonts w:ascii="Times New Roman" w:hAnsi="Times New Roman" w:cs="Times New Roman"/>
          <w:b/>
          <w:sz w:val="24"/>
        </w:rPr>
        <w:t>COOH</w:t>
      </w:r>
      <w:r>
        <w:rPr>
          <w:rFonts w:ascii="Times New Roman" w:hAnsi="Times New Roman" w:cs="Times New Roman"/>
          <w:sz w:val="24"/>
        </w:rPr>
        <w:t xml:space="preserve"> can be distinguished from </w:t>
      </w:r>
      <w:r w:rsidRPr="001C4F23">
        <w:rPr>
          <w:rFonts w:ascii="Times New Roman" w:hAnsi="Times New Roman" w:cs="Times New Roman"/>
          <w:b/>
          <w:sz w:val="24"/>
        </w:rPr>
        <w:t>C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4</w:t>
      </w:r>
      <w:r w:rsidRPr="001C4F23">
        <w:rPr>
          <w:rFonts w:ascii="Times New Roman" w:hAnsi="Times New Roman" w:cs="Times New Roman"/>
          <w:b/>
          <w:sz w:val="24"/>
        </w:rPr>
        <w:t>H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9</w:t>
      </w:r>
      <w:r w:rsidRPr="001C4F23">
        <w:rPr>
          <w:rFonts w:ascii="Times New Roman" w:hAnsi="Times New Roman" w:cs="Times New Roman"/>
          <w:b/>
          <w:sz w:val="24"/>
        </w:rPr>
        <w:t>OH</w:t>
      </w:r>
      <w:r>
        <w:rPr>
          <w:rFonts w:ascii="Times New Roman" w:hAnsi="Times New Roman" w:cs="Times New Roman"/>
          <w:sz w:val="24"/>
        </w:rPr>
        <w:t xml:space="preserve">. </w:t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0B243E4B" w14:textId="77777777" w:rsidR="006D6C0E" w:rsidRPr="00A1162E" w:rsidRDefault="006D6C0E" w:rsidP="006D6C0E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883D1B">
        <w:rPr>
          <w:rFonts w:ascii="Kristen ITC" w:hAnsi="Kristen ITC" w:cs="Times New Roman"/>
          <w:b/>
          <w:sz w:val="24"/>
        </w:rPr>
        <w:t>Put samples of the C</w:t>
      </w:r>
      <w:r w:rsidR="00883D1B">
        <w:rPr>
          <w:rFonts w:ascii="Kristen ITC" w:hAnsi="Kristen ITC" w:cs="Times New Roman"/>
          <w:b/>
          <w:sz w:val="24"/>
          <w:vertAlign w:val="subscript"/>
        </w:rPr>
        <w:t>3</w:t>
      </w:r>
      <w:r w:rsidR="00883D1B">
        <w:rPr>
          <w:rFonts w:ascii="Kristen ITC" w:hAnsi="Kristen ITC" w:cs="Times New Roman"/>
          <w:b/>
          <w:sz w:val="24"/>
        </w:rPr>
        <w:t>H</w:t>
      </w:r>
      <w:r w:rsidR="00883D1B">
        <w:rPr>
          <w:rFonts w:ascii="Kristen ITC" w:hAnsi="Kristen ITC" w:cs="Times New Roman"/>
          <w:b/>
          <w:sz w:val="24"/>
          <w:vertAlign w:val="subscript"/>
        </w:rPr>
        <w:t>7</w:t>
      </w:r>
      <w:r w:rsidR="00883D1B">
        <w:rPr>
          <w:rFonts w:ascii="Kristen ITC" w:hAnsi="Kristen ITC" w:cs="Times New Roman"/>
          <w:b/>
          <w:sz w:val="24"/>
        </w:rPr>
        <w:t>COOH and C</w:t>
      </w:r>
      <w:r w:rsidR="00883D1B">
        <w:rPr>
          <w:rFonts w:ascii="Kristen ITC" w:hAnsi="Kristen ITC" w:cs="Times New Roman"/>
          <w:b/>
          <w:sz w:val="24"/>
          <w:vertAlign w:val="subscript"/>
        </w:rPr>
        <w:t>4</w:t>
      </w:r>
      <w:r w:rsidR="00883D1B">
        <w:rPr>
          <w:rFonts w:ascii="Kristen ITC" w:hAnsi="Kristen ITC" w:cs="Times New Roman"/>
          <w:b/>
          <w:sz w:val="24"/>
        </w:rPr>
        <w:t>H</w:t>
      </w:r>
      <w:r w:rsidR="00883D1B">
        <w:rPr>
          <w:rFonts w:ascii="Kristen ITC" w:hAnsi="Kristen ITC" w:cs="Times New Roman"/>
          <w:b/>
          <w:sz w:val="24"/>
          <w:vertAlign w:val="subscript"/>
        </w:rPr>
        <w:t>9</w:t>
      </w:r>
      <w:r w:rsidR="00883D1B">
        <w:rPr>
          <w:rFonts w:ascii="Kristen ITC" w:hAnsi="Kristen ITC" w:cs="Times New Roman"/>
          <w:b/>
          <w:sz w:val="24"/>
        </w:rPr>
        <w:t xml:space="preserve">OH in separate test tubes. 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 xml:space="preserve">Add a 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ab/>
        <w:t>spatula of sodium carbonate in both test tubes</w:t>
      </w:r>
      <w:r w:rsidR="00D37411">
        <w:rPr>
          <w:rFonts w:ascii="Kristen ITC" w:hAnsi="Kristen ITC" w:cs="Times New Roman"/>
          <w:b/>
          <w:noProof/>
          <w:sz w:val="24"/>
          <w:u w:val="single"/>
          <w:lang w:val="en-US"/>
        </w:rPr>
        <w:drawing>
          <wp:inline distT="0" distB="0" distL="0" distR="0" wp14:anchorId="7CD9804B" wp14:editId="3F1BCA56">
            <wp:extent cx="313899" cy="238908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18" cy="241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3D1B">
        <w:rPr>
          <w:rFonts w:ascii="Kristen ITC" w:hAnsi="Kristen ITC" w:cs="Times New Roman"/>
          <w:b/>
          <w:sz w:val="24"/>
        </w:rPr>
        <w:t xml:space="preserve">. 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 xml:space="preserve">Effervescence of a colourless 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ab/>
        <w:t>gas is observed in the test tube containing C</w:t>
      </w:r>
      <w:r w:rsidR="00883D1B" w:rsidRPr="00D37411">
        <w:rPr>
          <w:rFonts w:ascii="Kristen ITC" w:hAnsi="Kristen ITC" w:cs="Times New Roman"/>
          <w:b/>
          <w:sz w:val="24"/>
          <w:u w:val="single"/>
          <w:vertAlign w:val="subscript"/>
        </w:rPr>
        <w:t>3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>H</w:t>
      </w:r>
      <w:r w:rsidR="00883D1B" w:rsidRPr="00D37411">
        <w:rPr>
          <w:rFonts w:ascii="Kristen ITC" w:hAnsi="Kristen ITC" w:cs="Times New Roman"/>
          <w:b/>
          <w:sz w:val="24"/>
          <w:u w:val="single"/>
          <w:vertAlign w:val="subscript"/>
        </w:rPr>
        <w:t>7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>COOH</w:t>
      </w:r>
      <w:r w:rsidR="00D37411">
        <w:rPr>
          <w:rFonts w:ascii="Kristen ITC" w:hAnsi="Kristen ITC" w:cs="Times New Roman"/>
          <w:b/>
          <w:noProof/>
          <w:sz w:val="24"/>
          <w:u w:val="single"/>
          <w:lang w:val="en-US"/>
        </w:rPr>
        <w:drawing>
          <wp:inline distT="0" distB="0" distL="0" distR="0" wp14:anchorId="282E2048" wp14:editId="0C99383C">
            <wp:extent cx="378915" cy="320997"/>
            <wp:effectExtent l="0" t="0" r="254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1" cy="32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3D1B">
        <w:rPr>
          <w:rFonts w:ascii="Kristen ITC" w:hAnsi="Kristen ITC" w:cs="Times New Roman"/>
          <w:b/>
          <w:sz w:val="24"/>
        </w:rPr>
        <w:t xml:space="preserve"> while 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 xml:space="preserve">no 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ab/>
        <w:t>effervescence is observed in the test tube containing C</w:t>
      </w:r>
      <w:r w:rsidR="00883D1B" w:rsidRPr="00D37411">
        <w:rPr>
          <w:rFonts w:ascii="Kristen ITC" w:hAnsi="Kristen ITC" w:cs="Times New Roman"/>
          <w:b/>
          <w:sz w:val="24"/>
          <w:u w:val="single"/>
          <w:vertAlign w:val="subscript"/>
        </w:rPr>
        <w:t>4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>H</w:t>
      </w:r>
      <w:r w:rsidR="00883D1B" w:rsidRPr="00D37411">
        <w:rPr>
          <w:rFonts w:ascii="Kristen ITC" w:hAnsi="Kristen ITC" w:cs="Times New Roman"/>
          <w:b/>
          <w:sz w:val="24"/>
          <w:u w:val="single"/>
          <w:vertAlign w:val="subscript"/>
        </w:rPr>
        <w:t>9</w:t>
      </w:r>
      <w:r w:rsidR="00883D1B" w:rsidRPr="00D37411">
        <w:rPr>
          <w:rFonts w:ascii="Kristen ITC" w:hAnsi="Kristen ITC" w:cs="Times New Roman"/>
          <w:b/>
          <w:sz w:val="24"/>
          <w:u w:val="single"/>
        </w:rPr>
        <w:t>OH</w:t>
      </w:r>
      <w:r w:rsidR="00D37411">
        <w:rPr>
          <w:rFonts w:ascii="Kristen ITC" w:hAnsi="Kristen ITC" w:cs="Times New Roman"/>
          <w:b/>
          <w:noProof/>
          <w:sz w:val="24"/>
          <w:u w:val="single"/>
          <w:lang w:val="en-US"/>
        </w:rPr>
        <w:drawing>
          <wp:inline distT="0" distB="0" distL="0" distR="0" wp14:anchorId="6D0F139C" wp14:editId="76704240">
            <wp:extent cx="378915" cy="320997"/>
            <wp:effectExtent l="0" t="0" r="254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1" cy="32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3D1B">
        <w:rPr>
          <w:rFonts w:ascii="Kristen ITC" w:hAnsi="Kristen ITC" w:cs="Times New Roman"/>
          <w:b/>
          <w:sz w:val="24"/>
        </w:rPr>
        <w:t>.</w:t>
      </w:r>
    </w:p>
    <w:p w14:paraId="08768B55" w14:textId="77777777" w:rsidR="00D23B2F" w:rsidRDefault="00D23B2F" w:rsidP="0062710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n equation for the reaction that takes place in </w:t>
      </w:r>
      <w:r w:rsidRPr="00107B1C">
        <w:rPr>
          <w:rFonts w:ascii="Times New Roman" w:hAnsi="Times New Roman" w:cs="Times New Roman"/>
          <w:b/>
          <w:sz w:val="24"/>
        </w:rPr>
        <w:t>Step III</w:t>
      </w:r>
      <w:r>
        <w:rPr>
          <w:rFonts w:ascii="Times New Roman" w:hAnsi="Times New Roman" w:cs="Times New Roman"/>
          <w:sz w:val="24"/>
        </w:rPr>
        <w:t xml:space="preserve"> </w:t>
      </w:r>
      <w:r w:rsidR="00287901">
        <w:rPr>
          <w:rFonts w:ascii="Times New Roman" w:hAnsi="Times New Roman" w:cs="Times New Roman"/>
          <w:sz w:val="24"/>
        </w:rPr>
        <w:tab/>
      </w:r>
      <w:r w:rsidR="00287901">
        <w:rPr>
          <w:rFonts w:ascii="Times New Roman" w:hAnsi="Times New Roman" w:cs="Times New Roman"/>
          <w:sz w:val="24"/>
        </w:rPr>
        <w:tab/>
      </w:r>
      <w:r w:rsidR="00287901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46CBE550" w14:textId="77777777" w:rsidR="00287901" w:rsidRDefault="00A1162E" w:rsidP="00A1162E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C</w:t>
      </w:r>
      <w:r>
        <w:rPr>
          <w:rFonts w:ascii="Kristen ITC" w:hAnsi="Kristen ITC" w:cs="Times New Roman"/>
          <w:b/>
          <w:sz w:val="24"/>
          <w:vertAlign w:val="subscript"/>
        </w:rPr>
        <w:t>4</w:t>
      </w:r>
      <w:r>
        <w:rPr>
          <w:rFonts w:ascii="Kristen ITC" w:hAnsi="Kristen ITC" w:cs="Times New Roman"/>
          <w:b/>
          <w:sz w:val="24"/>
        </w:rPr>
        <w:t>H</w:t>
      </w:r>
      <w:r>
        <w:rPr>
          <w:rFonts w:ascii="Kristen ITC" w:hAnsi="Kristen ITC" w:cs="Times New Roman"/>
          <w:b/>
          <w:sz w:val="24"/>
          <w:vertAlign w:val="subscript"/>
        </w:rPr>
        <w:t>7</w:t>
      </w:r>
      <w:r>
        <w:rPr>
          <w:rFonts w:ascii="Kristen ITC" w:hAnsi="Kristen ITC" w:cs="Times New Roman"/>
          <w:b/>
          <w:sz w:val="24"/>
        </w:rPr>
        <w:t xml:space="preserve">OH </w:t>
      </w:r>
      <w:r>
        <w:rPr>
          <w:rFonts w:ascii="Kristen ITC" w:hAnsi="Kristen ITC" w:cs="Times New Roman"/>
          <w:b/>
          <w:sz w:val="24"/>
          <w:vertAlign w:val="subscript"/>
        </w:rPr>
        <w:t>(l)</w:t>
      </w:r>
      <w:r>
        <w:rPr>
          <w:rFonts w:ascii="Kristen ITC" w:hAnsi="Kristen ITC" w:cs="Times New Roman"/>
          <w:b/>
          <w:sz w:val="24"/>
        </w:rPr>
        <w:t xml:space="preserve"> + 6O</w:t>
      </w:r>
      <w:r>
        <w:rPr>
          <w:rFonts w:ascii="Kristen ITC" w:hAnsi="Kristen ITC" w:cs="Times New Roman"/>
          <w:b/>
          <w:sz w:val="24"/>
          <w:vertAlign w:val="subscript"/>
        </w:rPr>
        <w:t>2 (g)</w:t>
      </w:r>
      <w:r>
        <w:rPr>
          <w:rFonts w:ascii="Kristen ITC" w:hAnsi="Kristen ITC" w:cs="Times New Roman"/>
          <w:b/>
          <w:sz w:val="24"/>
        </w:rPr>
        <w:t xml:space="preserve"> </w:t>
      </w:r>
      <w:r w:rsidRPr="00A1162E">
        <w:rPr>
          <w:rFonts w:ascii="Kristen ITC" w:hAnsi="Kristen ITC" w:cs="Times New Roman"/>
          <w:b/>
          <w:sz w:val="24"/>
        </w:rPr>
        <w:sym w:font="Wingdings" w:char="F0E0"/>
      </w:r>
      <w:r>
        <w:rPr>
          <w:rFonts w:ascii="Kristen ITC" w:hAnsi="Kristen ITC" w:cs="Times New Roman"/>
          <w:b/>
          <w:sz w:val="24"/>
        </w:rPr>
        <w:t xml:space="preserve"> 4CO</w:t>
      </w:r>
      <w:r>
        <w:rPr>
          <w:rFonts w:ascii="Kristen ITC" w:hAnsi="Kristen ITC" w:cs="Times New Roman"/>
          <w:b/>
          <w:sz w:val="24"/>
          <w:vertAlign w:val="subscript"/>
        </w:rPr>
        <w:t>2 (g)</w:t>
      </w:r>
      <w:r>
        <w:rPr>
          <w:rFonts w:ascii="Kristen ITC" w:hAnsi="Kristen ITC" w:cs="Times New Roman"/>
          <w:b/>
          <w:sz w:val="24"/>
        </w:rPr>
        <w:t xml:space="preserve"> + 4H</w:t>
      </w:r>
      <w:r>
        <w:rPr>
          <w:rFonts w:ascii="Kristen ITC" w:hAnsi="Kristen ITC" w:cs="Times New Roman"/>
          <w:b/>
          <w:sz w:val="24"/>
          <w:vertAlign w:val="subscript"/>
        </w:rPr>
        <w:t>2</w:t>
      </w:r>
      <w:r>
        <w:rPr>
          <w:rFonts w:ascii="Kristen ITC" w:hAnsi="Kristen ITC" w:cs="Times New Roman"/>
          <w:b/>
          <w:sz w:val="24"/>
        </w:rPr>
        <w:t xml:space="preserve">O </w:t>
      </w:r>
      <w:r>
        <w:rPr>
          <w:rFonts w:ascii="Kristen ITC" w:hAnsi="Kristen ITC" w:cs="Times New Roman"/>
          <w:b/>
          <w:sz w:val="24"/>
          <w:vertAlign w:val="subscript"/>
        </w:rPr>
        <w:t>(l)</w:t>
      </w:r>
    </w:p>
    <w:p w14:paraId="17291910" w14:textId="77777777" w:rsidR="00A1162E" w:rsidRPr="00A1162E" w:rsidRDefault="00A1162E" w:rsidP="00A1162E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[</w:t>
      </w:r>
      <w:proofErr w:type="gramStart"/>
      <w:r>
        <w:rPr>
          <w:rFonts w:ascii="Kristen ITC" w:hAnsi="Kristen ITC" w:cs="Times New Roman"/>
          <w:b/>
          <w:sz w:val="24"/>
        </w:rPr>
        <w:t>rules</w:t>
      </w:r>
      <w:proofErr w:type="gramEnd"/>
      <w:r>
        <w:rPr>
          <w:rFonts w:ascii="Kristen ITC" w:hAnsi="Kristen ITC" w:cs="Times New Roman"/>
          <w:b/>
          <w:sz w:val="24"/>
        </w:rPr>
        <w:t xml:space="preserve"> for writing chemical equations apply; state symbols may only be ignored if they have not been put completely; if one is stated the all MUST be included]</w:t>
      </w:r>
    </w:p>
    <w:p w14:paraId="1EB33CFA" w14:textId="77777777" w:rsidR="00D23B2F" w:rsidRDefault="00D23B2F" w:rsidP="00287901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ame the types of reaction that occur in steps </w:t>
      </w:r>
      <w:r w:rsidRPr="00107B1C">
        <w:rPr>
          <w:rFonts w:ascii="Times New Roman" w:hAnsi="Times New Roman" w:cs="Times New Roman"/>
          <w:b/>
          <w:sz w:val="24"/>
        </w:rPr>
        <w:t>II</w:t>
      </w:r>
      <w:r>
        <w:rPr>
          <w:rFonts w:ascii="Times New Roman" w:hAnsi="Times New Roman" w:cs="Times New Roman"/>
          <w:sz w:val="24"/>
        </w:rPr>
        <w:t xml:space="preserve">, </w:t>
      </w:r>
      <w:r w:rsidRPr="00107B1C">
        <w:rPr>
          <w:rFonts w:ascii="Times New Roman" w:hAnsi="Times New Roman" w:cs="Times New Roman"/>
          <w:b/>
          <w:sz w:val="24"/>
        </w:rPr>
        <w:t>III</w:t>
      </w:r>
      <w:r>
        <w:rPr>
          <w:rFonts w:ascii="Times New Roman" w:hAnsi="Times New Roman" w:cs="Times New Roman"/>
          <w:sz w:val="24"/>
        </w:rPr>
        <w:t xml:space="preserve">, </w:t>
      </w:r>
      <w:r w:rsidRPr="00107B1C">
        <w:rPr>
          <w:rFonts w:ascii="Times New Roman" w:hAnsi="Times New Roman" w:cs="Times New Roman"/>
          <w:b/>
          <w:sz w:val="24"/>
        </w:rPr>
        <w:t>V</w:t>
      </w:r>
      <w:r>
        <w:rPr>
          <w:rFonts w:ascii="Times New Roman" w:hAnsi="Times New Roman" w:cs="Times New Roman"/>
          <w:sz w:val="24"/>
        </w:rPr>
        <w:t xml:space="preserve">, and </w:t>
      </w:r>
      <w:r w:rsidRPr="00107B1C">
        <w:rPr>
          <w:rFonts w:ascii="Times New Roman" w:hAnsi="Times New Roman" w:cs="Times New Roman"/>
          <w:b/>
          <w:sz w:val="24"/>
        </w:rPr>
        <w:t>VII</w:t>
      </w:r>
      <w:r>
        <w:rPr>
          <w:rFonts w:ascii="Times New Roman" w:hAnsi="Times New Roman" w:cs="Times New Roman"/>
          <w:sz w:val="24"/>
        </w:rPr>
        <w:t xml:space="preserve"> </w:t>
      </w:r>
      <w:r w:rsidR="00287901">
        <w:rPr>
          <w:rFonts w:ascii="Times New Roman" w:hAnsi="Times New Roman" w:cs="Times New Roman"/>
          <w:sz w:val="24"/>
        </w:rPr>
        <w:tab/>
      </w:r>
      <w:r w:rsidR="00287901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5D370535" w14:textId="77777777" w:rsidR="00CA14B5" w:rsidRDefault="00287901" w:rsidP="00453A3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 w:rsidR="00453A3C">
        <w:rPr>
          <w:rFonts w:ascii="Times New Roman" w:hAnsi="Times New Roman" w:cs="Times New Roman"/>
          <w:b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II</w:t>
      </w:r>
      <w:r w:rsidR="00CA14B5">
        <w:rPr>
          <w:rFonts w:ascii="Times New Roman" w:hAnsi="Times New Roman" w:cs="Times New Roman"/>
          <w:sz w:val="24"/>
        </w:rPr>
        <w:t xml:space="preserve"> </w:t>
      </w:r>
      <w:r w:rsidR="00B01493">
        <w:rPr>
          <w:rFonts w:ascii="Kristen ITC" w:hAnsi="Kristen ITC" w:cs="Times New Roman"/>
          <w:b/>
          <w:sz w:val="24"/>
        </w:rPr>
        <w:tab/>
        <w:t>addition reaction</w:t>
      </w:r>
      <w:r w:rsidR="00CA14B5">
        <w:rPr>
          <w:rFonts w:ascii="Times New Roman" w:hAnsi="Times New Roman" w:cs="Times New Roman"/>
          <w:sz w:val="24"/>
        </w:rPr>
        <w:tab/>
      </w:r>
      <w:r w:rsidR="00CA14B5">
        <w:rPr>
          <w:rFonts w:ascii="Times New Roman" w:hAnsi="Times New Roman" w:cs="Times New Roman"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III</w:t>
      </w:r>
      <w:r w:rsidR="00CA14B5">
        <w:rPr>
          <w:rFonts w:ascii="Times New Roman" w:hAnsi="Times New Roman" w:cs="Times New Roman"/>
          <w:sz w:val="24"/>
        </w:rPr>
        <w:t xml:space="preserve"> </w:t>
      </w:r>
      <w:r w:rsidR="00B01493">
        <w:rPr>
          <w:rFonts w:ascii="Kristen ITC" w:hAnsi="Kristen ITC" w:cs="Times New Roman"/>
          <w:b/>
          <w:sz w:val="24"/>
        </w:rPr>
        <w:tab/>
        <w:t>combustion reaction</w:t>
      </w:r>
    </w:p>
    <w:p w14:paraId="22CF998C" w14:textId="77777777" w:rsidR="00CA14B5" w:rsidRDefault="00287901" w:rsidP="00F4207E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V</w:t>
      </w:r>
      <w:r w:rsidR="00CA14B5">
        <w:rPr>
          <w:rFonts w:ascii="Times New Roman" w:hAnsi="Times New Roman" w:cs="Times New Roman"/>
          <w:sz w:val="24"/>
        </w:rPr>
        <w:t xml:space="preserve"> </w:t>
      </w:r>
      <w:r w:rsidR="00B01493">
        <w:rPr>
          <w:rFonts w:ascii="Kristen ITC" w:hAnsi="Kristen ITC" w:cs="Times New Roman"/>
          <w:b/>
          <w:sz w:val="24"/>
        </w:rPr>
        <w:tab/>
        <w:t>addition reaction</w:t>
      </w:r>
      <w:r w:rsidR="00CA14B5">
        <w:rPr>
          <w:rFonts w:ascii="Times New Roman" w:hAnsi="Times New Roman" w:cs="Times New Roman"/>
          <w:sz w:val="24"/>
        </w:rPr>
        <w:tab/>
      </w:r>
      <w:r w:rsidR="00CA14B5">
        <w:rPr>
          <w:rFonts w:ascii="Times New Roman" w:hAnsi="Times New Roman" w:cs="Times New Roman"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VII</w:t>
      </w:r>
      <w:r w:rsidR="00CA14B5">
        <w:rPr>
          <w:rFonts w:ascii="Times New Roman" w:hAnsi="Times New Roman" w:cs="Times New Roman"/>
          <w:sz w:val="24"/>
        </w:rPr>
        <w:t xml:space="preserve"> </w:t>
      </w:r>
      <w:r w:rsidR="00B01493">
        <w:rPr>
          <w:rFonts w:ascii="Kristen ITC" w:hAnsi="Kristen ITC" w:cs="Times New Roman"/>
          <w:b/>
          <w:sz w:val="24"/>
        </w:rPr>
        <w:tab/>
        <w:t>oxidation</w:t>
      </w:r>
    </w:p>
    <w:p w14:paraId="11425ACA" w14:textId="77777777" w:rsidR="00DF65BB" w:rsidRPr="00DF65BB" w:rsidRDefault="00DF65BB" w:rsidP="00DF65B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Kristen ITC" w:hAnsi="Kristen ITC" w:cs="Times New Roman"/>
          <w:b/>
          <w:sz w:val="24"/>
        </w:rPr>
        <w:lastRenderedPageBreak/>
        <w:t>[</w:t>
      </w:r>
      <w:proofErr w:type="gramStart"/>
      <w:r>
        <w:rPr>
          <w:rFonts w:ascii="Kristen ITC" w:hAnsi="Kristen ITC" w:cs="Times New Roman"/>
          <w:b/>
          <w:sz w:val="24"/>
        </w:rPr>
        <w:t>hydrogenation</w:t>
      </w:r>
      <w:proofErr w:type="gramEnd"/>
      <w:r>
        <w:rPr>
          <w:rFonts w:ascii="Kristen ITC" w:hAnsi="Kristen ITC" w:cs="Times New Roman"/>
          <w:b/>
          <w:sz w:val="24"/>
        </w:rPr>
        <w:t xml:space="preserve">, esterification </w:t>
      </w:r>
      <w:proofErr w:type="spellStart"/>
      <w:r>
        <w:rPr>
          <w:rFonts w:ascii="Kristen ITC" w:hAnsi="Kristen ITC" w:cs="Times New Roman"/>
          <w:b/>
          <w:sz w:val="24"/>
        </w:rPr>
        <w:t>etc</w:t>
      </w:r>
      <w:proofErr w:type="spellEnd"/>
      <w:r>
        <w:rPr>
          <w:rFonts w:ascii="Kristen ITC" w:hAnsi="Kristen ITC" w:cs="Times New Roman"/>
          <w:b/>
          <w:sz w:val="24"/>
        </w:rPr>
        <w:t xml:space="preserve"> are considered as processes and NOT </w:t>
      </w:r>
      <w:r>
        <w:rPr>
          <w:rFonts w:ascii="Kristen ITC" w:hAnsi="Kristen ITC" w:cs="Times New Roman"/>
          <w:b/>
          <w:sz w:val="24"/>
          <w:u w:val="single"/>
        </w:rPr>
        <w:t>types of reaction</w:t>
      </w:r>
      <w:r>
        <w:rPr>
          <w:rFonts w:ascii="Kristen ITC" w:hAnsi="Kristen ITC" w:cs="Times New Roman"/>
          <w:b/>
          <w:sz w:val="24"/>
        </w:rPr>
        <w:t xml:space="preserve"> hence cannot answer the question of ‘type of reaction’]</w:t>
      </w:r>
    </w:p>
    <w:p w14:paraId="39A1C370" w14:textId="77777777" w:rsidR="008C49F3" w:rsidRDefault="008C49F3" w:rsidP="006A7D9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f 7.4g of </w:t>
      </w:r>
      <w:proofErr w:type="spellStart"/>
      <w:r>
        <w:rPr>
          <w:rFonts w:ascii="Times New Roman" w:hAnsi="Times New Roman" w:cs="Times New Roman"/>
          <w:sz w:val="24"/>
        </w:rPr>
        <w:t>butanol</w:t>
      </w:r>
      <w:proofErr w:type="spellEnd"/>
      <w:r>
        <w:rPr>
          <w:rFonts w:ascii="Times New Roman" w:hAnsi="Times New Roman" w:cs="Times New Roman"/>
          <w:sz w:val="24"/>
        </w:rPr>
        <w:t xml:space="preserve"> completely underwent Step III, determine the volume of gas Z produced at </w:t>
      </w:r>
      <w:proofErr w:type="spellStart"/>
      <w:r>
        <w:rPr>
          <w:rFonts w:ascii="Times New Roman" w:hAnsi="Times New Roman" w:cs="Times New Roman"/>
          <w:sz w:val="24"/>
        </w:rPr>
        <w:t>s.t.p</w:t>
      </w:r>
      <w:proofErr w:type="spellEnd"/>
      <w:r>
        <w:rPr>
          <w:rFonts w:ascii="Times New Roman" w:hAnsi="Times New Roman" w:cs="Times New Roman"/>
          <w:sz w:val="24"/>
        </w:rPr>
        <w:t xml:space="preserve">. (MGV = 22.4 litres, C = 12, H = 1, O = 16) </w:t>
      </w:r>
      <w:r w:rsidR="006A7D9B">
        <w:rPr>
          <w:rFonts w:ascii="Times New Roman" w:hAnsi="Times New Roman" w:cs="Times New Roman"/>
          <w:sz w:val="24"/>
        </w:rPr>
        <w:tab/>
      </w:r>
      <w:r w:rsidR="006A7D9B">
        <w:rPr>
          <w:rFonts w:ascii="Times New Roman" w:hAnsi="Times New Roman" w:cs="Times New Roman"/>
          <w:sz w:val="24"/>
        </w:rPr>
        <w:tab/>
      </w:r>
      <w:r w:rsidR="006A7D9B">
        <w:rPr>
          <w:rFonts w:ascii="Times New Roman" w:hAnsi="Times New Roman" w:cs="Times New Roman"/>
          <w:sz w:val="24"/>
        </w:rPr>
        <w:tab/>
      </w:r>
      <w:r w:rsidR="006A7D9B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3 Marks)</w:t>
      </w:r>
    </w:p>
    <w:p w14:paraId="0DD3612E" w14:textId="77777777" w:rsidR="006A7D9B" w:rsidRDefault="00134DA0" w:rsidP="00134DA0">
      <w:pPr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4BAA97BF" wp14:editId="6A8C5606">
            <wp:extent cx="5745793" cy="1463123"/>
            <wp:effectExtent l="0" t="0" r="762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980" cy="1464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3CBC0" w14:textId="77777777" w:rsidR="00134DA0" w:rsidRPr="006A7D9B" w:rsidRDefault="00134DA0" w:rsidP="00134DA0">
      <w:pPr>
        <w:jc w:val="right"/>
        <w:rPr>
          <w:rFonts w:ascii="Times New Roman" w:hAnsi="Times New Roman" w:cs="Times New Roman"/>
          <w:sz w:val="24"/>
        </w:rPr>
      </w:pPr>
    </w:p>
    <w:p w14:paraId="20EC3468" w14:textId="77777777" w:rsidR="008C49F3" w:rsidRDefault="008C49F3" w:rsidP="00214930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n equation for the reaction between </w:t>
      </w:r>
      <w:r w:rsidRPr="00214930">
        <w:rPr>
          <w:rFonts w:ascii="Times New Roman" w:hAnsi="Times New Roman" w:cs="Times New Roman"/>
          <w:b/>
          <w:sz w:val="24"/>
        </w:rPr>
        <w:t>R</w:t>
      </w:r>
      <w:r>
        <w:rPr>
          <w:rFonts w:ascii="Times New Roman" w:hAnsi="Times New Roman" w:cs="Times New Roman"/>
          <w:sz w:val="24"/>
        </w:rPr>
        <w:t xml:space="preserve"> and one mole of fluorine gas </w:t>
      </w:r>
      <w:r w:rsidR="00214930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0A34157" w14:textId="77777777" w:rsidR="00214930" w:rsidRPr="00134DA0" w:rsidRDefault="00134DA0" w:rsidP="00134DA0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C</w:t>
      </w:r>
      <w:r>
        <w:rPr>
          <w:rFonts w:ascii="Kristen ITC" w:hAnsi="Kristen ITC" w:cs="Times New Roman"/>
          <w:b/>
          <w:sz w:val="24"/>
          <w:vertAlign w:val="subscript"/>
        </w:rPr>
        <w:t>4</w:t>
      </w:r>
      <w:r>
        <w:rPr>
          <w:rFonts w:ascii="Kristen ITC" w:hAnsi="Kristen ITC" w:cs="Times New Roman"/>
          <w:b/>
          <w:sz w:val="24"/>
        </w:rPr>
        <w:t>H</w:t>
      </w:r>
      <w:r>
        <w:rPr>
          <w:rFonts w:ascii="Kristen ITC" w:hAnsi="Kristen ITC" w:cs="Times New Roman"/>
          <w:b/>
          <w:sz w:val="24"/>
          <w:vertAlign w:val="subscript"/>
        </w:rPr>
        <w:t>10 (g)</w:t>
      </w:r>
      <w:r>
        <w:rPr>
          <w:rFonts w:ascii="Kristen ITC" w:hAnsi="Kristen ITC" w:cs="Times New Roman"/>
          <w:b/>
          <w:sz w:val="24"/>
        </w:rPr>
        <w:t xml:space="preserve"> + F</w:t>
      </w:r>
      <w:r>
        <w:rPr>
          <w:rFonts w:ascii="Kristen ITC" w:hAnsi="Kristen ITC" w:cs="Times New Roman"/>
          <w:b/>
          <w:sz w:val="24"/>
          <w:vertAlign w:val="subscript"/>
        </w:rPr>
        <w:t>2 (g)</w:t>
      </w:r>
      <w:r>
        <w:rPr>
          <w:rFonts w:ascii="Kristen ITC" w:hAnsi="Kristen ITC" w:cs="Times New Roman"/>
          <w:b/>
          <w:sz w:val="24"/>
        </w:rPr>
        <w:t xml:space="preserve"> </w:t>
      </w:r>
      <w:r w:rsidRPr="00134DA0">
        <w:rPr>
          <w:rFonts w:ascii="Kristen ITC" w:hAnsi="Kristen ITC" w:cs="Times New Roman"/>
          <w:b/>
          <w:sz w:val="24"/>
        </w:rPr>
        <w:sym w:font="Wingdings" w:char="F0E0"/>
      </w:r>
      <w:r>
        <w:rPr>
          <w:rFonts w:ascii="Kristen ITC" w:hAnsi="Kristen ITC" w:cs="Times New Roman"/>
          <w:b/>
          <w:sz w:val="24"/>
        </w:rPr>
        <w:t xml:space="preserve"> C</w:t>
      </w:r>
      <w:r>
        <w:rPr>
          <w:rFonts w:ascii="Kristen ITC" w:hAnsi="Kristen ITC" w:cs="Times New Roman"/>
          <w:b/>
          <w:sz w:val="24"/>
          <w:vertAlign w:val="subscript"/>
        </w:rPr>
        <w:t>4</w:t>
      </w:r>
      <w:r>
        <w:rPr>
          <w:rFonts w:ascii="Kristen ITC" w:hAnsi="Kristen ITC" w:cs="Times New Roman"/>
          <w:b/>
          <w:sz w:val="24"/>
        </w:rPr>
        <w:t>H</w:t>
      </w:r>
      <w:r>
        <w:rPr>
          <w:rFonts w:ascii="Kristen ITC" w:hAnsi="Kristen ITC" w:cs="Times New Roman"/>
          <w:b/>
          <w:sz w:val="24"/>
          <w:vertAlign w:val="subscript"/>
        </w:rPr>
        <w:t>9</w:t>
      </w:r>
      <w:r>
        <w:rPr>
          <w:rFonts w:ascii="Kristen ITC" w:hAnsi="Kristen ITC" w:cs="Times New Roman"/>
          <w:b/>
          <w:sz w:val="24"/>
        </w:rPr>
        <w:t xml:space="preserve">F </w:t>
      </w:r>
      <w:r>
        <w:rPr>
          <w:rFonts w:ascii="Kristen ITC" w:hAnsi="Kristen ITC" w:cs="Times New Roman"/>
          <w:b/>
          <w:sz w:val="24"/>
          <w:vertAlign w:val="subscript"/>
        </w:rPr>
        <w:t>(g)</w:t>
      </w:r>
      <w:r>
        <w:rPr>
          <w:rFonts w:ascii="Kristen ITC" w:hAnsi="Kristen ITC" w:cs="Times New Roman"/>
          <w:b/>
          <w:sz w:val="24"/>
        </w:rPr>
        <w:t xml:space="preserve"> + HF </w:t>
      </w:r>
      <w:r>
        <w:rPr>
          <w:rFonts w:ascii="Kristen ITC" w:hAnsi="Kristen ITC" w:cs="Times New Roman"/>
          <w:b/>
          <w:sz w:val="24"/>
          <w:vertAlign w:val="subscript"/>
        </w:rPr>
        <w:t>(g)</w:t>
      </w:r>
    </w:p>
    <w:p w14:paraId="320E777E" w14:textId="77777777" w:rsidR="00924A7D" w:rsidRDefault="00924A7D" w:rsidP="00214930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scribe a chemical test for </w:t>
      </w:r>
      <w:r w:rsidRPr="00214930">
        <w:rPr>
          <w:rFonts w:ascii="Times New Roman" w:hAnsi="Times New Roman" w:cs="Times New Roman"/>
          <w:b/>
          <w:sz w:val="24"/>
        </w:rPr>
        <w:t>liquid</w:t>
      </w:r>
      <w:r>
        <w:rPr>
          <w:rFonts w:ascii="Times New Roman" w:hAnsi="Times New Roman" w:cs="Times New Roman"/>
          <w:sz w:val="24"/>
        </w:rPr>
        <w:t xml:space="preserve"> </w:t>
      </w:r>
      <w:r w:rsidRPr="00214930">
        <w:rPr>
          <w:rFonts w:ascii="Times New Roman" w:hAnsi="Times New Roman" w:cs="Times New Roman"/>
          <w:b/>
          <w:sz w:val="24"/>
        </w:rPr>
        <w:t>X</w:t>
      </w:r>
      <w:r>
        <w:rPr>
          <w:rFonts w:ascii="Times New Roman" w:hAnsi="Times New Roman" w:cs="Times New Roman"/>
          <w:sz w:val="24"/>
        </w:rPr>
        <w:t xml:space="preserve"> </w:t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  <w:t xml:space="preserve">              </w:t>
      </w:r>
      <w:r>
        <w:rPr>
          <w:rFonts w:ascii="Times New Roman" w:hAnsi="Times New Roman" w:cs="Times New Roman"/>
          <w:sz w:val="24"/>
        </w:rPr>
        <w:t>(2 Marks)</w:t>
      </w:r>
    </w:p>
    <w:p w14:paraId="700AE68A" w14:textId="77777777" w:rsidR="00A55173" w:rsidRDefault="00A55173" w:rsidP="00A55173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82771">
        <w:rPr>
          <w:rFonts w:ascii="Kristen ITC" w:hAnsi="Kristen ITC" w:cs="Times New Roman"/>
          <w:b/>
          <w:sz w:val="24"/>
        </w:rPr>
        <w:t xml:space="preserve">Add a few drops of liquid X to white anhydrous </w:t>
      </w:r>
      <w:r w:rsidR="00050265">
        <w:rPr>
          <w:rFonts w:ascii="Kristen ITC" w:hAnsi="Kristen ITC" w:cs="Times New Roman"/>
          <w:b/>
          <w:noProof/>
          <w:sz w:val="24"/>
          <w:lang w:val="en-US"/>
        </w:rPr>
        <w:drawing>
          <wp:inline distT="0" distB="0" distL="0" distR="0" wp14:anchorId="24CD03A4" wp14:editId="68116DC9">
            <wp:extent cx="238836" cy="258673"/>
            <wp:effectExtent l="0" t="0" r="889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00" cy="260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2771">
        <w:rPr>
          <w:rFonts w:ascii="Kristen ITC" w:hAnsi="Kristen ITC" w:cs="Times New Roman"/>
          <w:b/>
          <w:sz w:val="24"/>
        </w:rPr>
        <w:t xml:space="preserve">copper (II) sulphate </w:t>
      </w:r>
      <w:r w:rsidR="00050265">
        <w:rPr>
          <w:rFonts w:ascii="Kristen ITC" w:hAnsi="Kristen ITC" w:cs="Times New Roman"/>
          <w:b/>
          <w:sz w:val="24"/>
        </w:rPr>
        <w:tab/>
      </w:r>
      <w:r w:rsidR="00D82771">
        <w:rPr>
          <w:rFonts w:ascii="Kristen ITC" w:hAnsi="Kristen ITC" w:cs="Times New Roman"/>
          <w:b/>
          <w:sz w:val="24"/>
        </w:rPr>
        <w:t>powder. The white powder turns to blue crystals</w:t>
      </w:r>
      <w:r w:rsidR="00050265">
        <w:rPr>
          <w:rFonts w:ascii="Kristen ITC" w:hAnsi="Kristen ITC" w:cs="Times New Roman"/>
          <w:b/>
          <w:noProof/>
          <w:sz w:val="24"/>
          <w:lang w:val="en-US"/>
        </w:rPr>
        <w:drawing>
          <wp:inline distT="0" distB="0" distL="0" distR="0" wp14:anchorId="7FADB599" wp14:editId="461C98E8">
            <wp:extent cx="238836" cy="258673"/>
            <wp:effectExtent l="0" t="0" r="889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00" cy="260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B2272" w14:textId="77777777" w:rsidR="00D82771" w:rsidRDefault="00D82771" w:rsidP="00D82771">
      <w:pPr>
        <w:jc w:val="center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>OR</w:t>
      </w:r>
    </w:p>
    <w:p w14:paraId="10A55DA3" w14:textId="77777777" w:rsidR="00A55173" w:rsidRPr="00D82771" w:rsidRDefault="00D82771" w:rsidP="00A55173">
      <w:pPr>
        <w:jc w:val="both"/>
        <w:rPr>
          <w:rFonts w:ascii="Kristen ITC" w:hAnsi="Kristen ITC" w:cs="Times New Roman"/>
          <w:b/>
          <w:sz w:val="24"/>
        </w:rPr>
      </w:pPr>
      <w:r>
        <w:rPr>
          <w:rFonts w:ascii="Kristen ITC" w:hAnsi="Kristen ITC" w:cs="Times New Roman"/>
          <w:b/>
          <w:sz w:val="24"/>
        </w:rPr>
        <w:tab/>
        <w:t xml:space="preserve">Add a few drops of liquid X to blue anhydrous cobalt (II) chloride powder. </w:t>
      </w:r>
      <w:r>
        <w:rPr>
          <w:rFonts w:ascii="Kristen ITC" w:hAnsi="Kristen ITC" w:cs="Times New Roman"/>
          <w:b/>
          <w:sz w:val="24"/>
        </w:rPr>
        <w:tab/>
        <w:t>The blue powder turns to pink crystals.</w:t>
      </w:r>
    </w:p>
    <w:sectPr w:rsidR="00A55173" w:rsidRPr="00D82771" w:rsidSect="00503C64">
      <w:footerReference w:type="default" r:id="rId25"/>
      <w:pgSz w:w="11906" w:h="16838"/>
      <w:pgMar w:top="1440" w:right="1077" w:bottom="1440" w:left="107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3432B1" w14:textId="77777777" w:rsidR="00D375B9" w:rsidRDefault="00D375B9" w:rsidP="00262450">
      <w:pPr>
        <w:spacing w:after="0" w:line="240" w:lineRule="auto"/>
      </w:pPr>
      <w:r>
        <w:separator/>
      </w:r>
    </w:p>
  </w:endnote>
  <w:endnote w:type="continuationSeparator" w:id="0">
    <w:p w14:paraId="7D9FBA1D" w14:textId="77777777" w:rsidR="00D375B9" w:rsidRDefault="00D375B9" w:rsidP="00262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815841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546D0" w14:textId="0A44D989" w:rsidR="00CC48B4" w:rsidRDefault="00CC48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08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3E0001" w14:textId="77777777" w:rsidR="00B62E34" w:rsidRPr="00D73AD4" w:rsidRDefault="00B62E34" w:rsidP="00D73AD4">
    <w:pPr>
      <w:pStyle w:val="Footer"/>
      <w:jc w:val="center"/>
      <w:rPr>
        <w:rFonts w:ascii="Times New Roman" w:hAnsi="Times New Roman" w:cs="Times New Roman"/>
        <w:i/>
        <w:sz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</w:rPr>
      <w:id w:val="-7466553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4E4CAD" w14:textId="77777777" w:rsidR="00B62E34" w:rsidRPr="00262450" w:rsidRDefault="00B62E34">
        <w:pPr>
          <w:pStyle w:val="Footer"/>
          <w:jc w:val="center"/>
          <w:rPr>
            <w:rFonts w:ascii="Times New Roman" w:hAnsi="Times New Roman" w:cs="Times New Roman"/>
            <w:sz w:val="24"/>
          </w:rPr>
        </w:pPr>
        <w:r w:rsidRPr="00262450">
          <w:rPr>
            <w:rFonts w:ascii="Times New Roman" w:hAnsi="Times New Roman" w:cs="Times New Roman"/>
            <w:sz w:val="24"/>
          </w:rPr>
          <w:fldChar w:fldCharType="begin"/>
        </w:r>
        <w:r w:rsidRPr="0026245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62450">
          <w:rPr>
            <w:rFonts w:ascii="Times New Roman" w:hAnsi="Times New Roman" w:cs="Times New Roman"/>
            <w:sz w:val="24"/>
          </w:rPr>
          <w:fldChar w:fldCharType="separate"/>
        </w:r>
        <w:r w:rsidR="005808E4">
          <w:rPr>
            <w:rFonts w:ascii="Times New Roman" w:hAnsi="Times New Roman" w:cs="Times New Roman"/>
            <w:noProof/>
            <w:sz w:val="24"/>
          </w:rPr>
          <w:t>2</w:t>
        </w:r>
        <w:r w:rsidRPr="0026245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0EE045D8" w14:textId="3217EC66" w:rsidR="00B62E34" w:rsidRPr="00D73AD4" w:rsidRDefault="00B62E34" w:rsidP="00D73AD4">
    <w:pPr>
      <w:pStyle w:val="Footer"/>
      <w:jc w:val="center"/>
      <w:rPr>
        <w:rFonts w:ascii="Times New Roman" w:hAnsi="Times New Roman" w:cs="Times New Roman"/>
        <w:i/>
        <w:sz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53088B" w14:textId="77777777" w:rsidR="00D375B9" w:rsidRDefault="00D375B9" w:rsidP="00262450">
      <w:pPr>
        <w:spacing w:after="0" w:line="240" w:lineRule="auto"/>
      </w:pPr>
      <w:r>
        <w:separator/>
      </w:r>
    </w:p>
  </w:footnote>
  <w:footnote w:type="continuationSeparator" w:id="0">
    <w:p w14:paraId="623E2136" w14:textId="77777777" w:rsidR="00D375B9" w:rsidRDefault="00D375B9" w:rsidP="00262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E6AAE2" w14:textId="735F040D" w:rsidR="00C9429F" w:rsidRDefault="00C9429F">
    <w:pPr>
      <w:pStyle w:val="Header"/>
    </w:pPr>
    <w:r>
      <w:t xml:space="preserve">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D1402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104AA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126632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3F309F5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59517D1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4C0DB1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7879AF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74E0CCD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1B933FE"/>
    <w:multiLevelType w:val="hybridMultilevel"/>
    <w:tmpl w:val="CA6650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6407102"/>
    <w:multiLevelType w:val="hybridMultilevel"/>
    <w:tmpl w:val="66960E7C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AD051E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ED16F10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1C3886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B49D8"/>
    <w:multiLevelType w:val="hybridMultilevel"/>
    <w:tmpl w:val="51D24F86"/>
    <w:lvl w:ilvl="0" w:tplc="3BAEEA7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F462E5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4AA2545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57E6F2D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6E9207B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7D57196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B5829B3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18"/>
  </w:num>
  <w:num w:numId="7">
    <w:abstractNumId w:val="14"/>
  </w:num>
  <w:num w:numId="8">
    <w:abstractNumId w:val="8"/>
  </w:num>
  <w:num w:numId="9">
    <w:abstractNumId w:val="10"/>
  </w:num>
  <w:num w:numId="10">
    <w:abstractNumId w:val="3"/>
  </w:num>
  <w:num w:numId="11">
    <w:abstractNumId w:val="19"/>
  </w:num>
  <w:num w:numId="12">
    <w:abstractNumId w:val="2"/>
  </w:num>
  <w:num w:numId="13">
    <w:abstractNumId w:val="12"/>
  </w:num>
  <w:num w:numId="14">
    <w:abstractNumId w:val="16"/>
  </w:num>
  <w:num w:numId="15">
    <w:abstractNumId w:val="6"/>
  </w:num>
  <w:num w:numId="16">
    <w:abstractNumId w:val="11"/>
  </w:num>
  <w:num w:numId="17">
    <w:abstractNumId w:val="15"/>
  </w:num>
  <w:num w:numId="18">
    <w:abstractNumId w:val="17"/>
  </w:num>
  <w:num w:numId="19">
    <w:abstractNumId w:val="7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zSyMLOwtDC0NDJQ0lEKTi0uzszPAykwrAUAp0KiBSwAAAA="/>
  </w:docVars>
  <w:rsids>
    <w:rsidRoot w:val="00AD6C6E"/>
    <w:rsid w:val="00006238"/>
    <w:rsid w:val="000151C2"/>
    <w:rsid w:val="0002455E"/>
    <w:rsid w:val="000247E7"/>
    <w:rsid w:val="00025FB8"/>
    <w:rsid w:val="00041148"/>
    <w:rsid w:val="00044A5F"/>
    <w:rsid w:val="00047E36"/>
    <w:rsid w:val="00050265"/>
    <w:rsid w:val="0007050A"/>
    <w:rsid w:val="00072B53"/>
    <w:rsid w:val="00085027"/>
    <w:rsid w:val="00091DEB"/>
    <w:rsid w:val="000A3A20"/>
    <w:rsid w:val="000B4F2C"/>
    <w:rsid w:val="000C1E56"/>
    <w:rsid w:val="000E04AB"/>
    <w:rsid w:val="000F6D0F"/>
    <w:rsid w:val="000F6F11"/>
    <w:rsid w:val="00106333"/>
    <w:rsid w:val="00107B1C"/>
    <w:rsid w:val="001222CB"/>
    <w:rsid w:val="00132AE8"/>
    <w:rsid w:val="00134DA0"/>
    <w:rsid w:val="001351A8"/>
    <w:rsid w:val="00141E19"/>
    <w:rsid w:val="00147FA3"/>
    <w:rsid w:val="00152EC7"/>
    <w:rsid w:val="00154A7C"/>
    <w:rsid w:val="001623EA"/>
    <w:rsid w:val="00196D88"/>
    <w:rsid w:val="001B0037"/>
    <w:rsid w:val="001C4F23"/>
    <w:rsid w:val="001D0998"/>
    <w:rsid w:val="001D283B"/>
    <w:rsid w:val="001D4E33"/>
    <w:rsid w:val="001D7EEF"/>
    <w:rsid w:val="001E2DD2"/>
    <w:rsid w:val="001E69E7"/>
    <w:rsid w:val="001F3BAC"/>
    <w:rsid w:val="0020540E"/>
    <w:rsid w:val="0020619C"/>
    <w:rsid w:val="00214930"/>
    <w:rsid w:val="002275F7"/>
    <w:rsid w:val="00233D64"/>
    <w:rsid w:val="00262450"/>
    <w:rsid w:val="00287239"/>
    <w:rsid w:val="00287901"/>
    <w:rsid w:val="002A59E0"/>
    <w:rsid w:val="002E0167"/>
    <w:rsid w:val="002E2198"/>
    <w:rsid w:val="002E3F45"/>
    <w:rsid w:val="002F4AB8"/>
    <w:rsid w:val="002F58DD"/>
    <w:rsid w:val="00321186"/>
    <w:rsid w:val="0032473B"/>
    <w:rsid w:val="00337C84"/>
    <w:rsid w:val="00343499"/>
    <w:rsid w:val="00345EC3"/>
    <w:rsid w:val="00352AAD"/>
    <w:rsid w:val="003625F7"/>
    <w:rsid w:val="00364BB2"/>
    <w:rsid w:val="00374F0F"/>
    <w:rsid w:val="00377E44"/>
    <w:rsid w:val="00381687"/>
    <w:rsid w:val="00391AE5"/>
    <w:rsid w:val="00396042"/>
    <w:rsid w:val="003B79B4"/>
    <w:rsid w:val="003C4BA3"/>
    <w:rsid w:val="003F1BC4"/>
    <w:rsid w:val="004057DC"/>
    <w:rsid w:val="0043038C"/>
    <w:rsid w:val="004343FD"/>
    <w:rsid w:val="00447AE6"/>
    <w:rsid w:val="00453A3C"/>
    <w:rsid w:val="0047200B"/>
    <w:rsid w:val="00492213"/>
    <w:rsid w:val="00492ECE"/>
    <w:rsid w:val="004B012F"/>
    <w:rsid w:val="004B2DE6"/>
    <w:rsid w:val="004B3666"/>
    <w:rsid w:val="004F47DE"/>
    <w:rsid w:val="004F5D0E"/>
    <w:rsid w:val="00503C64"/>
    <w:rsid w:val="00521817"/>
    <w:rsid w:val="00522362"/>
    <w:rsid w:val="00533A26"/>
    <w:rsid w:val="00533CBC"/>
    <w:rsid w:val="005342CD"/>
    <w:rsid w:val="0054694B"/>
    <w:rsid w:val="00561425"/>
    <w:rsid w:val="00562327"/>
    <w:rsid w:val="00564B0A"/>
    <w:rsid w:val="005808E4"/>
    <w:rsid w:val="005C167C"/>
    <w:rsid w:val="005E24E4"/>
    <w:rsid w:val="005E7935"/>
    <w:rsid w:val="005F00C3"/>
    <w:rsid w:val="005F0F43"/>
    <w:rsid w:val="0061088F"/>
    <w:rsid w:val="006134FC"/>
    <w:rsid w:val="006245A2"/>
    <w:rsid w:val="00627108"/>
    <w:rsid w:val="00647C17"/>
    <w:rsid w:val="006524EB"/>
    <w:rsid w:val="00672EB2"/>
    <w:rsid w:val="006919EA"/>
    <w:rsid w:val="006A1357"/>
    <w:rsid w:val="006A7D9B"/>
    <w:rsid w:val="006B51A5"/>
    <w:rsid w:val="006D1237"/>
    <w:rsid w:val="006D28E8"/>
    <w:rsid w:val="006D6C0E"/>
    <w:rsid w:val="006F4918"/>
    <w:rsid w:val="00704CE7"/>
    <w:rsid w:val="00706346"/>
    <w:rsid w:val="00742284"/>
    <w:rsid w:val="00743259"/>
    <w:rsid w:val="0076508B"/>
    <w:rsid w:val="00767A6B"/>
    <w:rsid w:val="00783C79"/>
    <w:rsid w:val="007847BB"/>
    <w:rsid w:val="00787D4B"/>
    <w:rsid w:val="00795268"/>
    <w:rsid w:val="007B6E0B"/>
    <w:rsid w:val="007E0822"/>
    <w:rsid w:val="007E409C"/>
    <w:rsid w:val="007E5AAE"/>
    <w:rsid w:val="007F3D04"/>
    <w:rsid w:val="0080093B"/>
    <w:rsid w:val="0082076A"/>
    <w:rsid w:val="0084018A"/>
    <w:rsid w:val="0084509F"/>
    <w:rsid w:val="00852B25"/>
    <w:rsid w:val="00854F91"/>
    <w:rsid w:val="00863D8D"/>
    <w:rsid w:val="00883D1B"/>
    <w:rsid w:val="0088484F"/>
    <w:rsid w:val="00895E1B"/>
    <w:rsid w:val="008A3A83"/>
    <w:rsid w:val="008A3B61"/>
    <w:rsid w:val="008C49F3"/>
    <w:rsid w:val="008C50E7"/>
    <w:rsid w:val="008C6C8F"/>
    <w:rsid w:val="008D65DD"/>
    <w:rsid w:val="008E7C9D"/>
    <w:rsid w:val="008F5DF9"/>
    <w:rsid w:val="00911113"/>
    <w:rsid w:val="00924A7D"/>
    <w:rsid w:val="0093500A"/>
    <w:rsid w:val="00986E2F"/>
    <w:rsid w:val="00990404"/>
    <w:rsid w:val="00991373"/>
    <w:rsid w:val="009931F2"/>
    <w:rsid w:val="00993ADB"/>
    <w:rsid w:val="009D3C2A"/>
    <w:rsid w:val="009E31CC"/>
    <w:rsid w:val="009F17CE"/>
    <w:rsid w:val="009F2A56"/>
    <w:rsid w:val="009F40A8"/>
    <w:rsid w:val="009F6A73"/>
    <w:rsid w:val="009F79E3"/>
    <w:rsid w:val="00A03F5F"/>
    <w:rsid w:val="00A077CC"/>
    <w:rsid w:val="00A1162E"/>
    <w:rsid w:val="00A55173"/>
    <w:rsid w:val="00A7581C"/>
    <w:rsid w:val="00A87372"/>
    <w:rsid w:val="00AA77A7"/>
    <w:rsid w:val="00AD066F"/>
    <w:rsid w:val="00AD6C6E"/>
    <w:rsid w:val="00AE2022"/>
    <w:rsid w:val="00AE4EC7"/>
    <w:rsid w:val="00AF397C"/>
    <w:rsid w:val="00AF3EF0"/>
    <w:rsid w:val="00AF7126"/>
    <w:rsid w:val="00B01493"/>
    <w:rsid w:val="00B025FB"/>
    <w:rsid w:val="00B0272E"/>
    <w:rsid w:val="00B03725"/>
    <w:rsid w:val="00B236DE"/>
    <w:rsid w:val="00B330C0"/>
    <w:rsid w:val="00B401F1"/>
    <w:rsid w:val="00B43844"/>
    <w:rsid w:val="00B62E34"/>
    <w:rsid w:val="00B83B7B"/>
    <w:rsid w:val="00B9415D"/>
    <w:rsid w:val="00BB38B5"/>
    <w:rsid w:val="00BE7136"/>
    <w:rsid w:val="00C05A4C"/>
    <w:rsid w:val="00C05EBF"/>
    <w:rsid w:val="00C07059"/>
    <w:rsid w:val="00C161FB"/>
    <w:rsid w:val="00C170D9"/>
    <w:rsid w:val="00C40418"/>
    <w:rsid w:val="00C747F2"/>
    <w:rsid w:val="00C92B1A"/>
    <w:rsid w:val="00C9429F"/>
    <w:rsid w:val="00CA14B5"/>
    <w:rsid w:val="00CC48B4"/>
    <w:rsid w:val="00CD6917"/>
    <w:rsid w:val="00CD75F3"/>
    <w:rsid w:val="00CF35E0"/>
    <w:rsid w:val="00CF4D42"/>
    <w:rsid w:val="00D23B2F"/>
    <w:rsid w:val="00D3279A"/>
    <w:rsid w:val="00D37411"/>
    <w:rsid w:val="00D375B9"/>
    <w:rsid w:val="00D4227E"/>
    <w:rsid w:val="00D566AF"/>
    <w:rsid w:val="00D63E65"/>
    <w:rsid w:val="00D6688C"/>
    <w:rsid w:val="00D6708F"/>
    <w:rsid w:val="00D73AD4"/>
    <w:rsid w:val="00D75F2A"/>
    <w:rsid w:val="00D82771"/>
    <w:rsid w:val="00D8496D"/>
    <w:rsid w:val="00D85412"/>
    <w:rsid w:val="00D85B8F"/>
    <w:rsid w:val="00D97BB6"/>
    <w:rsid w:val="00DC2BEF"/>
    <w:rsid w:val="00DF65BB"/>
    <w:rsid w:val="00E03190"/>
    <w:rsid w:val="00E06EA7"/>
    <w:rsid w:val="00E14702"/>
    <w:rsid w:val="00E24842"/>
    <w:rsid w:val="00E30BFD"/>
    <w:rsid w:val="00E33F92"/>
    <w:rsid w:val="00E67EB9"/>
    <w:rsid w:val="00E71031"/>
    <w:rsid w:val="00E77F2C"/>
    <w:rsid w:val="00E83821"/>
    <w:rsid w:val="00E85F08"/>
    <w:rsid w:val="00E92D10"/>
    <w:rsid w:val="00E948B6"/>
    <w:rsid w:val="00EA6D49"/>
    <w:rsid w:val="00EC609D"/>
    <w:rsid w:val="00ED181D"/>
    <w:rsid w:val="00EE5BDF"/>
    <w:rsid w:val="00F00200"/>
    <w:rsid w:val="00F1058A"/>
    <w:rsid w:val="00F26B1D"/>
    <w:rsid w:val="00F27599"/>
    <w:rsid w:val="00F4207E"/>
    <w:rsid w:val="00F42BB2"/>
    <w:rsid w:val="00F42D12"/>
    <w:rsid w:val="00F50CD6"/>
    <w:rsid w:val="00F62FFE"/>
    <w:rsid w:val="00F631CB"/>
    <w:rsid w:val="00F632E6"/>
    <w:rsid w:val="00F80C0E"/>
    <w:rsid w:val="00FC0702"/>
    <w:rsid w:val="00FC2870"/>
    <w:rsid w:val="00FF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5CB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2BB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450"/>
  </w:style>
  <w:style w:type="paragraph" w:styleId="Footer">
    <w:name w:val="footer"/>
    <w:basedOn w:val="Normal"/>
    <w:link w:val="Foot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450"/>
  </w:style>
  <w:style w:type="table" w:styleId="TableGrid">
    <w:name w:val="Table Grid"/>
    <w:basedOn w:val="TableNormal"/>
    <w:uiPriority w:val="39"/>
    <w:rsid w:val="008D65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4C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08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8E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2BB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450"/>
  </w:style>
  <w:style w:type="paragraph" w:styleId="Footer">
    <w:name w:val="footer"/>
    <w:basedOn w:val="Normal"/>
    <w:link w:val="Foot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450"/>
  </w:style>
  <w:style w:type="table" w:styleId="TableGrid">
    <w:name w:val="Table Grid"/>
    <w:basedOn w:val="TableNormal"/>
    <w:uiPriority w:val="39"/>
    <w:rsid w:val="008D65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4C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08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8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875</Words>
  <Characters>1068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Andang'o</dc:creator>
  <cp:lastModifiedBy>user</cp:lastModifiedBy>
  <cp:revision>1</cp:revision>
  <dcterms:created xsi:type="dcterms:W3CDTF">2021-11-04T11:12:00Z</dcterms:created>
  <dcterms:modified xsi:type="dcterms:W3CDTF">2022-09-01T05:47:00Z</dcterms:modified>
</cp:coreProperties>
</file>